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FDDAD3A">
      <w:pPr>
        <w:pStyle w:val="3"/>
        <w:jc w:val="both"/>
        <w:rPr>
          <w:rFonts w:hint="eastAsia" w:ascii="黑体" w:hAnsi="黑体" w:eastAsia="黑体" w:cs="黑体"/>
          <w:lang w:eastAsia="zh-CN"/>
        </w:rPr>
      </w:pPr>
      <w:bookmarkStart w:id="0" w:name="_Toc187338432"/>
      <w:bookmarkStart w:id="1" w:name="_Toc187324016"/>
      <w:r>
        <w:rPr>
          <w:rFonts w:hint="eastAsia" w:ascii="黑体" w:hAnsi="黑体" w:eastAsia="黑体" w:cs="黑体"/>
          <w:lang w:eastAsia="zh-CN"/>
        </w:rPr>
        <w:t>附件</w:t>
      </w:r>
    </w:p>
    <w:p w14:paraId="7C08D673">
      <w:pPr>
        <w:pStyle w:val="3"/>
        <w:jc w:val="center"/>
        <w:rPr>
          <w:rFonts w:hint="eastAsia" w:ascii="方正小标宋简体" w:eastAsia="方正小标宋简体"/>
          <w:sz w:val="36"/>
          <w:szCs w:val="36"/>
        </w:rPr>
      </w:pPr>
      <w:bookmarkStart w:id="2" w:name="_GoBack"/>
      <w:r>
        <w:rPr>
          <w:rFonts w:hint="eastAsia" w:ascii="方正小标宋简体" w:eastAsia="方正小标宋简体"/>
          <w:sz w:val="36"/>
          <w:szCs w:val="36"/>
        </w:rPr>
        <w:t>第六批国家级非物质文化遗产代表性传承人</w:t>
      </w:r>
      <w:r>
        <w:rPr>
          <w:rFonts w:hint="eastAsia" w:ascii="方正小标宋简体" w:eastAsia="方正小标宋简体"/>
          <w:sz w:val="36"/>
          <w:szCs w:val="36"/>
          <w:lang w:eastAsia="zh-CN"/>
        </w:rPr>
        <w:t>名单</w:t>
      </w:r>
      <w:bookmarkEnd w:id="2"/>
      <w:r>
        <w:rPr>
          <w:rFonts w:ascii="方正小标宋简体" w:eastAsia="方正小标宋简体"/>
          <w:sz w:val="36"/>
          <w:szCs w:val="36"/>
        </w:rPr>
        <w:br w:type="textWrapping"/>
      </w:r>
      <w:r>
        <w:rPr>
          <w:rFonts w:hint="eastAsia" w:ascii="方正小标宋简体" w:eastAsia="方正小标宋简体"/>
          <w:sz w:val="36"/>
          <w:szCs w:val="36"/>
        </w:rPr>
        <w:t>（共94</w:t>
      </w:r>
      <w:r>
        <w:rPr>
          <w:rFonts w:hint="eastAsia" w:ascii="方正小标宋简体" w:eastAsia="方正小标宋简体"/>
          <w:sz w:val="36"/>
          <w:szCs w:val="36"/>
          <w:lang w:val="en-US" w:eastAsia="zh-CN"/>
        </w:rPr>
        <w:t>2</w:t>
      </w:r>
      <w:r>
        <w:rPr>
          <w:rFonts w:hint="eastAsia" w:ascii="方正小标宋简体" w:eastAsia="方正小标宋简体"/>
          <w:sz w:val="36"/>
          <w:szCs w:val="36"/>
        </w:rPr>
        <w:t>人）</w:t>
      </w:r>
      <w:bookmarkEnd w:id="0"/>
      <w:bookmarkEnd w:id="1"/>
    </w:p>
    <w:p w14:paraId="71BF434A">
      <w:pPr>
        <w:rPr>
          <w:rFonts w:hint="eastAsia"/>
        </w:rPr>
      </w:pPr>
    </w:p>
    <w:tbl>
      <w:tblPr>
        <w:tblStyle w:val="16"/>
        <w:tblW w:w="5000" w:type="pct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97"/>
        <w:gridCol w:w="1425"/>
        <w:gridCol w:w="740"/>
        <w:gridCol w:w="711"/>
        <w:gridCol w:w="1178"/>
        <w:gridCol w:w="2025"/>
        <w:gridCol w:w="1846"/>
      </w:tblGrid>
      <w:tr w14:paraId="64AF4C2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  <w:tblHeader/>
        </w:trPr>
        <w:tc>
          <w:tcPr>
            <w:tcW w:w="351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C7731A">
            <w:pPr>
              <w:widowControl/>
              <w:jc w:val="center"/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  <w:t>序号</w:t>
            </w:r>
          </w:p>
        </w:tc>
        <w:tc>
          <w:tcPr>
            <w:tcW w:w="836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7278FE">
            <w:pPr>
              <w:widowControl/>
              <w:jc w:val="center"/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spacing w:val="111"/>
                <w:kern w:val="0"/>
                <w:sz w:val="22"/>
                <w:fitText w:val="663" w:id="-783512831"/>
              </w:rPr>
              <w:t>姓</w:t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spacing w:val="0"/>
                <w:kern w:val="0"/>
                <w:sz w:val="22"/>
                <w:fitText w:val="663" w:id="-783512831"/>
              </w:rPr>
              <w:t>名</w:t>
            </w:r>
          </w:p>
        </w:tc>
        <w:tc>
          <w:tcPr>
            <w:tcW w:w="434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C71244">
            <w:pPr>
              <w:widowControl/>
              <w:jc w:val="center"/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  <w:t>性别</w:t>
            </w:r>
          </w:p>
        </w:tc>
        <w:tc>
          <w:tcPr>
            <w:tcW w:w="417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4604A7">
            <w:pPr>
              <w:widowControl/>
              <w:jc w:val="center"/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  <w:t>民族</w:t>
            </w:r>
          </w:p>
        </w:tc>
        <w:tc>
          <w:tcPr>
            <w:tcW w:w="691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1670C4">
            <w:pPr>
              <w:widowControl/>
              <w:jc w:val="center"/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  <w:t>代表性</w:t>
            </w:r>
            <w:r>
              <w:rPr>
                <w:rFonts w:ascii="黑体" w:hAnsi="黑体" w:eastAsia="黑体" w:cs="Calibri"/>
                <w:b/>
                <w:bCs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  <w:t>项目编号</w:t>
            </w:r>
          </w:p>
        </w:tc>
        <w:tc>
          <w:tcPr>
            <w:tcW w:w="1188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6BCC4B">
            <w:pPr>
              <w:widowControl/>
              <w:jc w:val="center"/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  <w:t>代表性项目名称</w:t>
            </w:r>
          </w:p>
        </w:tc>
        <w:tc>
          <w:tcPr>
            <w:tcW w:w="1081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25F56F">
            <w:pPr>
              <w:widowControl/>
              <w:jc w:val="center"/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  <w:t>代表性项目</w:t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  <w:t>申报地区或单位</w:t>
            </w:r>
          </w:p>
        </w:tc>
      </w:tr>
      <w:tr w14:paraId="5404D7D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823FF8">
            <w:pPr>
              <w:keepNext/>
              <w:widowControl/>
              <w:jc w:val="center"/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一、民间文学（41人）</w:t>
            </w:r>
          </w:p>
        </w:tc>
      </w:tr>
      <w:tr w14:paraId="2E8EBB9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A80E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363F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朝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8A44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C4EFA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02AA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7C99B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古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8D858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黄平县</w:t>
            </w:r>
          </w:p>
        </w:tc>
      </w:tr>
      <w:tr w14:paraId="056575A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C55D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88E3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启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5B09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7AB6A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663E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04232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古歌（簪汪传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B35AB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贵阳市清镇市</w:t>
            </w:r>
          </w:p>
        </w:tc>
      </w:tr>
      <w:tr w14:paraId="38744D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3360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8A51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洪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8DC5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7CED0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FE98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252B5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古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0D64A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台江县</w:t>
            </w:r>
          </w:p>
        </w:tc>
      </w:tr>
      <w:tr w14:paraId="2A45E26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0608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ED77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覃安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9997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DCAA0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DAF6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C3096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布洛陀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66F7A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田阳县</w:t>
            </w:r>
          </w:p>
        </w:tc>
      </w:tr>
      <w:tr w14:paraId="5DD52A6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C9B0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5515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骆玉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7500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BF54A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3C20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8E4F5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梁祝传说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79C45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汝南县</w:t>
            </w:r>
          </w:p>
        </w:tc>
      </w:tr>
      <w:tr w14:paraId="33B78DB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642C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DFD405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何士环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何世环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A944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C34EF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D81C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AF402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满族说部（孙吴县满语故事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B26E4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黑龙江省黑河市孙吴县</w:t>
            </w:r>
          </w:p>
        </w:tc>
      </w:tr>
      <w:tr w14:paraId="1677888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F258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1A9B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正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113A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13475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70D9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9DE53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宝卷（靖江宝卷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3545C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靖江市</w:t>
            </w:r>
          </w:p>
        </w:tc>
      </w:tr>
      <w:tr w14:paraId="6657B0F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0F0B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0E16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旭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4A71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98C14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0228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5792B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河西宝卷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BDE0A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武威市凉州区</w:t>
            </w:r>
          </w:p>
        </w:tc>
      </w:tr>
      <w:tr w14:paraId="0F9DD05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0FD1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98B8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丽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8E08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E47CA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09A9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1B1D8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宝卷（吴地宝卷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7937C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苏州市</w:t>
            </w:r>
          </w:p>
        </w:tc>
      </w:tr>
      <w:tr w14:paraId="0C9C38D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88A9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F8CA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裴陆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FF3C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003ED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F76F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4004F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宝卷（岷县宝卷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AAE8C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定西市岷县</w:t>
            </w:r>
          </w:p>
        </w:tc>
      </w:tr>
      <w:tr w14:paraId="351A034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052E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3CEA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发礼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0EC2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A68D6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C76E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9F714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耿村民间故事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06864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藁城市</w:t>
            </w:r>
          </w:p>
        </w:tc>
      </w:tr>
      <w:tr w14:paraId="310AF4F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7FED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2AC4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唐建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F408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7A42D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C6BB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1C6FE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吴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E3E9F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无锡市</w:t>
            </w:r>
          </w:p>
        </w:tc>
      </w:tr>
      <w:tr w14:paraId="662E15C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AAA5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C18C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晓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5670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DB577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B64A0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24D50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吴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29356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青浦区</w:t>
            </w:r>
          </w:p>
        </w:tc>
      </w:tr>
      <w:tr w14:paraId="38AED45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F4BA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D1AF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努日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图日干巴依（江努尔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图日干巴依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913B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BD928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柯尔克孜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993C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3C254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玛纳斯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0F84E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克孜勒苏柯尔克孜自治州</w:t>
            </w:r>
          </w:p>
        </w:tc>
      </w:tr>
      <w:tr w14:paraId="07CEC59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880F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A34B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都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0B35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E8163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5F80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EA69B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江格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1CA7F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新疆维吾尔自治区巴音郭楞蒙古自治州</w:t>
            </w:r>
          </w:p>
        </w:tc>
      </w:tr>
      <w:tr w14:paraId="7CDB224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5162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F649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昆其克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恰克尔塔（查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功其克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4BEB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71942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DEFB5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F7436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格萨（斯）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627C2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新疆维吾尔自治区</w:t>
            </w:r>
          </w:p>
        </w:tc>
      </w:tr>
      <w:tr w14:paraId="2CC837C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C685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D04F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巴达玛仁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7FEE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CAD06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8C59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0F128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格萨（斯）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9D601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巴林右旗</w:t>
            </w:r>
          </w:p>
        </w:tc>
      </w:tr>
      <w:tr w14:paraId="7EB2F8F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F4F2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1BC5B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查欧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BB90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EF28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CAB6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2966E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格萨（斯）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17764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</w:t>
            </w:r>
          </w:p>
        </w:tc>
      </w:tr>
      <w:tr w14:paraId="1FC0A72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A026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0E57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扎西多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5CBC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5311D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F734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23369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格萨（斯）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75FDD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</w:t>
            </w:r>
          </w:p>
        </w:tc>
      </w:tr>
      <w:tr w14:paraId="0E23199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A348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4429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玉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0E62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2E5C0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5BB4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83E0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阿诗玛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33999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石林彝族自治县</w:t>
            </w:r>
          </w:p>
        </w:tc>
      </w:tr>
      <w:tr w14:paraId="45AD3EF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DCC4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F229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雷国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E6EB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2FA4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畲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2A09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5C5DD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畲族小说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624E5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霞浦县</w:t>
            </w:r>
          </w:p>
        </w:tc>
      </w:tr>
      <w:tr w14:paraId="779EC67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E05D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BB55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兴寿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E46B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0A8E2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8E22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372A3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青林寺谜语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CFE82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宜都市</w:t>
            </w:r>
          </w:p>
        </w:tc>
      </w:tr>
      <w:tr w14:paraId="64F2492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2F69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0346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哲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630C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1BA53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B03E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4F894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谜语（澄海灯谜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550AD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汕头市澄海区</w:t>
            </w:r>
          </w:p>
        </w:tc>
      </w:tr>
      <w:tr w14:paraId="3E713AC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5C70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9CDA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池尚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9586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412F1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D5FA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1EB0F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八达岭长城传说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B7C50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延庆县</w:t>
            </w:r>
          </w:p>
        </w:tc>
      </w:tr>
      <w:tr w14:paraId="457D96F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55D4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D5E4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作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565D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0DDFC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F968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EE948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王昭君传说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0715B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兴山县</w:t>
            </w:r>
          </w:p>
        </w:tc>
      </w:tr>
      <w:tr w14:paraId="433C0FE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8DDB2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A726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崔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93EA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94C24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231C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E2F36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满族民间故事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61B15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文学艺术界联合会民间文艺家协会</w:t>
            </w:r>
          </w:p>
        </w:tc>
      </w:tr>
      <w:tr w14:paraId="7B1CD00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6C69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5800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龙再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621C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BAC1D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3E31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2DCFF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仰阿莎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FEC4D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黔东南苗族侗族自治州</w:t>
            </w:r>
          </w:p>
        </w:tc>
      </w:tr>
      <w:tr w14:paraId="36F470B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F635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C567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罗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2839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9B995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A1CB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25D08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梅葛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187B2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楚雄彝族自治州</w:t>
            </w:r>
          </w:p>
        </w:tc>
      </w:tr>
      <w:tr w14:paraId="5D4FDFA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024A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58D6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依布拉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亚克甫（依布拉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亚合甫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D0EB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4B01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B66AE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6CFA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维吾尔族达斯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E4215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</w:t>
            </w:r>
          </w:p>
        </w:tc>
      </w:tr>
      <w:tr w14:paraId="51DE22D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AFC4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7141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石云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88A8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4ED7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68BC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C83B7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珠郎娘美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D4FF7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榕江县</w:t>
            </w:r>
          </w:p>
        </w:tc>
      </w:tr>
      <w:tr w14:paraId="530FB9B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FEBB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766F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陆顺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9227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F3B90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180BF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13D36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壮族嘹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9EC08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平果县</w:t>
            </w:r>
          </w:p>
        </w:tc>
      </w:tr>
      <w:tr w14:paraId="4CAFE6E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61A9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2C1F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萨伍提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麦乎提（萨吾提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赫苏提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A010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D2B4D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柯尔克孜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51E8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A7486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柯尔克孜约隆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A048D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师范大学</w:t>
            </w:r>
          </w:p>
        </w:tc>
      </w:tr>
      <w:tr w14:paraId="1D9824F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50A1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FEED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朱金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2BBA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00A9D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羌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0A85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EA614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禹的传说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3D7D2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汶川县</w:t>
            </w:r>
          </w:p>
        </w:tc>
      </w:tr>
      <w:tr w14:paraId="6D16F93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3133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8202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6156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56EFB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276C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377EE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祝赞词（肃北蒙古族祝赞词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8A684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酒泉市肃北蒙古族自治县</w:t>
            </w:r>
          </w:p>
        </w:tc>
      </w:tr>
      <w:tr w14:paraId="71474C7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9A20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EB90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蓝永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693A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E4D5C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D609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4F533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密洛陀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F8403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都安瑶族自治县</w:t>
            </w:r>
          </w:p>
        </w:tc>
      </w:tr>
      <w:tr w14:paraId="68CB4BA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8122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BC4C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虾其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64D0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5187A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83A8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58AF3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阿细先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29E54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弥勒县</w:t>
            </w:r>
          </w:p>
        </w:tc>
      </w:tr>
      <w:tr w14:paraId="5054ADE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3BF9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67E2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万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那仁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1EB6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99C5A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哈萨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EB6A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E9AEC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谚语（哈萨克族谚语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E2CA6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伊犁哈萨克自治州特克斯县</w:t>
            </w:r>
          </w:p>
        </w:tc>
      </w:tr>
      <w:tr w14:paraId="27D3DF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B515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31EE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清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F6CC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41D2C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58A6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DA13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老子传说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EA03A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灵宝市</w:t>
            </w:r>
          </w:p>
        </w:tc>
      </w:tr>
      <w:tr w14:paraId="342EE1C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746B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6F42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金地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84D1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2014F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883E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FB16C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毕阿史拉则传说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1E5B8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金阳县</w:t>
            </w:r>
          </w:p>
        </w:tc>
      </w:tr>
      <w:tr w14:paraId="53ADDCA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1C17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7DE3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曾令兵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2C2F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7D8CA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536A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4B190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常山喝彩歌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7CAA3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常山县</w:t>
            </w:r>
          </w:p>
        </w:tc>
      </w:tr>
      <w:tr w14:paraId="6B500E9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BB1D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55F0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田如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0A61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F54BE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4842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A1B02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巴狄雄萨滚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4BF48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铜仁市松桃苗族自治县</w:t>
            </w:r>
          </w:p>
        </w:tc>
      </w:tr>
      <w:tr w14:paraId="02C56C4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639D8D">
            <w:pPr>
              <w:keepNext/>
              <w:widowControl/>
              <w:jc w:val="center"/>
              <w:rPr>
                <w:rFonts w:ascii="仿宋_GB2312" w:hAnsi="Times New Roman" w:eastAsia="仿宋_GB2312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二、传统音乐（95人）</w:t>
            </w:r>
          </w:p>
        </w:tc>
      </w:tr>
      <w:tr w14:paraId="4DA09D4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E317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B422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冀爱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BB72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13E3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0B55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2F491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左权开花调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F5EDD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左权县</w:t>
            </w:r>
          </w:p>
        </w:tc>
      </w:tr>
      <w:tr w14:paraId="6622A4C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EFB5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E7E9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永茂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4D16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83C9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97CF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69959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河曲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99058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河曲县</w:t>
            </w:r>
          </w:p>
        </w:tc>
      </w:tr>
      <w:tr w14:paraId="7BE5ECF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874E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A94F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斯琴格日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7637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C632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C679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0EF29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长调民歌（乌珠穆沁长调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0583A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锡林郭勒盟西乌珠穆沁旗</w:t>
            </w:r>
          </w:p>
        </w:tc>
      </w:tr>
      <w:tr w14:paraId="62B9499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7610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49BF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闹尔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1135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C645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B2DE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9B724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长调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96C6E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巴音郭楞蒙古自治州</w:t>
            </w:r>
          </w:p>
        </w:tc>
      </w:tr>
      <w:tr w14:paraId="23B0B6C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D71D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946E5A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陈跃兰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陈月兰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A9AE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0DDA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E65B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866A3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当涂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318AA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马鞍山市</w:t>
            </w:r>
          </w:p>
        </w:tc>
      </w:tr>
      <w:tr w14:paraId="55D6A98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6FA7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7FC7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郭德京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610A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35B3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CD5B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16491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兴国山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2627A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兴国县</w:t>
            </w:r>
          </w:p>
        </w:tc>
      </w:tr>
      <w:tr w14:paraId="3CE4225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C24E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5EF1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万会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D247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1988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B1F2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44B30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兴山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E37F6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兴山县</w:t>
            </w:r>
          </w:p>
        </w:tc>
      </w:tr>
      <w:tr w14:paraId="1597BAF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6CD9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A4B5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向佐绒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A0BF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0519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2CBC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91A25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桑植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C862C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桑植县</w:t>
            </w:r>
          </w:p>
        </w:tc>
      </w:tr>
      <w:tr w14:paraId="2D57002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7B9F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DCD8E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童爱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F548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C0E9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0513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17ADB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梅州客家山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35AD7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梅州市</w:t>
            </w:r>
          </w:p>
        </w:tc>
      </w:tr>
      <w:tr w14:paraId="56D0632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95E3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3123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远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862D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8ABF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FAB2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B236E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崖州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07B89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三亚市</w:t>
            </w:r>
          </w:p>
        </w:tc>
      </w:tr>
      <w:tr w14:paraId="316CCDF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7495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5DA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安银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34DA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3C88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2C57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ED1CF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紫阳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2438E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紫阳县</w:t>
            </w:r>
          </w:p>
        </w:tc>
      </w:tr>
      <w:tr w14:paraId="5930E40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503C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42F7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金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BAA3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88933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裕固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2AF0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45811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裕固族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0186B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肃南裕固族自治县</w:t>
            </w:r>
          </w:p>
        </w:tc>
      </w:tr>
      <w:tr w14:paraId="73FAF63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E484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4E1A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宋宝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C9F4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0DD1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5AB6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CAE1E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花儿（老爷山花儿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E33B9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大通回族土族自治县</w:t>
            </w:r>
          </w:p>
        </w:tc>
      </w:tr>
      <w:tr w14:paraId="23E4D7C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2FF8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4419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建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0E06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4CD9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3060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E6672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花儿（宁夏回族山花儿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DC5E9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宁夏回族自治区</w:t>
            </w:r>
          </w:p>
        </w:tc>
      </w:tr>
      <w:tr w14:paraId="4BAB02C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A5A1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58F7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文香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536F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2FA3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D6B3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B1000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花儿（莲花山花儿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693E0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康乐县</w:t>
            </w:r>
          </w:p>
        </w:tc>
      </w:tr>
      <w:tr w14:paraId="56149C1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3D0C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27FC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才合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8D3A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3AED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C7AA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FFDED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拉伊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6A344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海南藏族自治州</w:t>
            </w:r>
          </w:p>
        </w:tc>
      </w:tr>
      <w:tr w14:paraId="4542F8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D57E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1B8C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潘学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C7FF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4F29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1E96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53476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靖州苗族歌</w:t>
            </w:r>
            <w:r>
              <w:rPr>
                <w:rFonts w:hint="eastAsia" w:ascii="微软雅黑" w:hAnsi="微软雅黑" w:eastAsia="微软雅黑" w:cs="微软雅黑"/>
                <w:color w:val="000000"/>
                <w:kern w:val="0"/>
                <w:sz w:val="22"/>
              </w:rPr>
              <w:t>鼟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15DD1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靖州苗族侗族自治县</w:t>
            </w:r>
          </w:p>
        </w:tc>
      </w:tr>
      <w:tr w14:paraId="7F36CB9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3B24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DB17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冯广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F4A0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1128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0969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54835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南溪号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06E1B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黔江区</w:t>
            </w:r>
          </w:p>
        </w:tc>
      </w:tr>
      <w:tr w14:paraId="08B2391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42EC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910F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德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A3EE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623F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3193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E2672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薅草锣鼓（长阳山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D28D9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长阳土家族自治县</w:t>
            </w:r>
          </w:p>
        </w:tc>
      </w:tr>
      <w:tr w14:paraId="6ED45D7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F52B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ECD5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肖世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7266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2FA4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8713D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1D9C2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薅草锣鼓（宜昌薅草锣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DE977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宜昌市</w:t>
            </w:r>
          </w:p>
        </w:tc>
      </w:tr>
      <w:tr w14:paraId="55D0115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ED36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4AED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玉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3667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127BB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5FF1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8FF83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薅草锣鼓（金湖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0DF85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金湖县</w:t>
            </w:r>
          </w:p>
        </w:tc>
      </w:tr>
      <w:tr w14:paraId="6BA90FE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1990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AA3CD2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吴长交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吴长姣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F301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A6AC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0DE0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FA150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侗族琵琶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1DAD7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榕江县</w:t>
            </w:r>
          </w:p>
        </w:tc>
      </w:tr>
      <w:tr w14:paraId="5FB5A7A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45EE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BE6B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莫花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8916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BDF3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DDA7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FBB0F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多声部民歌（壮族三声部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91BED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马山县</w:t>
            </w:r>
          </w:p>
        </w:tc>
      </w:tr>
      <w:tr w14:paraId="5E7E5EC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D28D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B172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欧玉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E320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3BB1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03390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E6C83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多声部民歌（瑶族蝴蝶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E44FA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富川瑶族自治县</w:t>
            </w:r>
          </w:p>
        </w:tc>
      </w:tr>
      <w:tr w14:paraId="00020C6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91035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D89ADF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见车牙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见车亚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285D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3A56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羌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A70D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565B6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多声部民歌（羌族多声部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FB738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松潘县</w:t>
            </w:r>
          </w:p>
        </w:tc>
      </w:tr>
      <w:tr w14:paraId="0089D7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4FBE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1671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泽英俊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F49A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64B0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A759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31A51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多声部民歌（阿尔麦多声部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BB3D2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黑水县</w:t>
            </w:r>
          </w:p>
        </w:tc>
      </w:tr>
      <w:tr w14:paraId="37F8829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7823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4D94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开员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332F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E96C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FCF9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AFDDC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多声部民歌（苗族多声部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11155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剑河县</w:t>
            </w:r>
          </w:p>
        </w:tc>
      </w:tr>
      <w:tr w14:paraId="01889E1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3B50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8576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苏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B966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97B2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68D1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7632D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澧水船工号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D7AFA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澧县</w:t>
            </w:r>
          </w:p>
        </w:tc>
      </w:tr>
      <w:tr w14:paraId="58B1EF0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5162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1A3E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徐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5BA8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998E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3DAD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D88DB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古琴艺术（梅庵琴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7FA8D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南通市</w:t>
            </w:r>
          </w:p>
        </w:tc>
      </w:tr>
      <w:tr w14:paraId="707A986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42A9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14F1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徐君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18A3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B769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0FF8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853AC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古琴艺术（浙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66B49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</w:t>
            </w:r>
          </w:p>
        </w:tc>
      </w:tr>
      <w:tr w14:paraId="72968AD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993F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AA7B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区君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7B59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1A84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8EAF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A7DD7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古琴艺术（岭南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1D565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广州市</w:t>
            </w:r>
          </w:p>
        </w:tc>
      </w:tr>
      <w:tr w14:paraId="02B6C2D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F98E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CDD5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明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1C78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FE06F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4B59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5DABD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古琴艺术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33C53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</w:t>
            </w:r>
          </w:p>
        </w:tc>
      </w:tr>
      <w:tr w14:paraId="3132422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312AD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7E9A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包玉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0362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A819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52B4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92D4C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马头琴音乐（蒙古勒津马头琴音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75EDA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阜新市</w:t>
            </w:r>
          </w:p>
        </w:tc>
      </w:tr>
      <w:tr w14:paraId="6EF2C9E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E472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49BD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格勒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1A0B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DC41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7E18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23D5B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马头琴音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E07B8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</w:t>
            </w:r>
          </w:p>
        </w:tc>
      </w:tr>
      <w:tr w14:paraId="16DA98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14FB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0A66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本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8DA6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478E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F851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17C46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唢呐艺术（灵璧菠林喇叭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71808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灵璧县</w:t>
            </w:r>
          </w:p>
        </w:tc>
      </w:tr>
      <w:tr w14:paraId="78B416C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0B41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CD17E2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谢海明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t>(</w:t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谢海民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B7FA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672D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257D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A557D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唢呐艺术（于都唢呐公婆吹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6CA2C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于都县</w:t>
            </w:r>
          </w:p>
        </w:tc>
      </w:tr>
      <w:tr w14:paraId="3493CFD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7114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D193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孙化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742C5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7ACD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E883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63FDC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唢呐艺术（邹城平派鼓吹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0CEDD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邹城市</w:t>
            </w:r>
          </w:p>
        </w:tc>
      </w:tr>
      <w:tr w14:paraId="1D188E7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67C1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6CBD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姚希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6D54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9EEF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EEAC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636F1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唢呐艺术（唐山花吹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6C443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唐海县</w:t>
            </w:r>
          </w:p>
        </w:tc>
      </w:tr>
      <w:tr w14:paraId="7A4EA41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CB0B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108B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索忠秀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E466C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D613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29DF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36713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唢呐艺术（上党八音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18ECF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长子县</w:t>
            </w:r>
          </w:p>
        </w:tc>
      </w:tr>
      <w:tr w14:paraId="70A3FE1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51D6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ED31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海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CC80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3011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羌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CC6FA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5F9A4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羌笛演奏及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29A3B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茂县</w:t>
            </w:r>
          </w:p>
        </w:tc>
      </w:tr>
      <w:tr w14:paraId="318996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D8FD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39AD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于水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250F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AE09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3AD4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AB7FA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辽宁鼓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B2E2C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</w:t>
            </w:r>
          </w:p>
        </w:tc>
      </w:tr>
      <w:tr w14:paraId="3BBB5D2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8F70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5359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魏喜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0705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D231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8CFF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724F8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嵊州吹打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AE0ED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嵊州市</w:t>
            </w:r>
          </w:p>
        </w:tc>
      </w:tr>
      <w:tr w14:paraId="23EB3FF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AB97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687A6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广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E4E1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A888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ADA8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CE07E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十番音乐（邵伯锣鼓小牌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0AB03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江都市</w:t>
            </w:r>
          </w:p>
        </w:tc>
      </w:tr>
      <w:tr w14:paraId="6321914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5E4A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A61E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玉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D478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17A8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8E1F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96085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鲁西南鼓吹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376A7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菏泽市牡丹区</w:t>
            </w:r>
          </w:p>
        </w:tc>
      </w:tr>
      <w:tr w14:paraId="6026344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FF48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FF5E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镇锡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CFA7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B9F9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7A64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5118F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潮州音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2DBDB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潮州市</w:t>
            </w:r>
          </w:p>
        </w:tc>
      </w:tr>
      <w:tr w14:paraId="39D9507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FFD8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2E5C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桂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CD13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E498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5EC9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9CE89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潮州音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5B2F1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汕头市</w:t>
            </w:r>
          </w:p>
        </w:tc>
      </w:tr>
      <w:tr w14:paraId="7E5162C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F447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6613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贺志灿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AFD4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7C2E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7FEE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D3B52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梁平癞子锣鼓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8E8369">
            <w:pPr>
              <w:widowControl/>
              <w:jc w:val="left"/>
              <w:rPr>
                <w:rFonts w:hint="eastAsia" w:ascii="Times New Roman" w:hAnsi="Times New Roman" w:eastAsia="仿宋_GB2312" w:cs="Times New Roman"/>
                <w:color w:val="000000"/>
                <w:kern w:val="0"/>
                <w:sz w:val="22"/>
                <w:lang w:eastAsia="zh-CN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梁平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lang w:eastAsia="zh-CN"/>
              </w:rPr>
              <w:t>县</w:t>
            </w:r>
          </w:p>
        </w:tc>
      </w:tr>
      <w:tr w14:paraId="26921E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075B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F101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德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5724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50B5E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42D9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5FCC6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土家族打溜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5FB7B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五峰土家族自治县</w:t>
            </w:r>
          </w:p>
        </w:tc>
      </w:tr>
      <w:tr w14:paraId="3E73093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B76DD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9EAB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海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52BA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5FF2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1376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1FCD5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河北鼓吹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25EC4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永年县</w:t>
            </w:r>
          </w:p>
        </w:tc>
      </w:tr>
      <w:tr w14:paraId="2AD6799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FD6F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8A15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C0B5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737C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CCC2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A75F4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晋南威风锣鼓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DA4DF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临汾市</w:t>
            </w:r>
          </w:p>
        </w:tc>
      </w:tr>
      <w:tr w14:paraId="7D234A9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502A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5941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樊祥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35B8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0248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CD46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1B0A8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上党八音会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F745F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晋城市</w:t>
            </w:r>
          </w:p>
        </w:tc>
      </w:tr>
      <w:tr w14:paraId="3214CAB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ACCE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F2C5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贾廷信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6FFE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0D48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E756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45A37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冀中笙管乐（白庙村音乐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344A2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大兴区</w:t>
            </w:r>
          </w:p>
        </w:tc>
      </w:tr>
      <w:tr w14:paraId="50BA482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E2EF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9116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长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A312C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CE70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2A23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5753B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冀中笙管乐（雄县古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2E6F8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雄县</w:t>
            </w:r>
          </w:p>
        </w:tc>
      </w:tr>
      <w:tr w14:paraId="7AB95C3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4E0F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BE1E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潘德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31D7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C494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36AD6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F770C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冀中笙管乐（小冯村音乐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A0BB5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固安县</w:t>
            </w:r>
          </w:p>
        </w:tc>
      </w:tr>
      <w:tr w14:paraId="6280B10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1946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E66C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屈永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E201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A78F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EBD4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6EC17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智化寺京音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1394F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</w:t>
            </w:r>
          </w:p>
        </w:tc>
      </w:tr>
      <w:tr w14:paraId="682D1B4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B88C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5EBB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连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B54F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34C3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DC8A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0867B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武当山宫观道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A7787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十堰市</w:t>
            </w:r>
          </w:p>
        </w:tc>
      </w:tr>
      <w:tr w14:paraId="0B3E275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6D26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F911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艾买提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苏批（艾买提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苏皮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DECB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E9EC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2DA0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DADD1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新疆维吾尔木卡姆艺术（哈密木卡姆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78E2A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哈密地区</w:t>
            </w:r>
          </w:p>
        </w:tc>
      </w:tr>
      <w:tr w14:paraId="5C789E7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E892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FA46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玉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买合木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E2D9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333E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27B7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F18AB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新疆维吾尔木卡姆艺术（吐鲁番木卡姆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496AA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鄯善县</w:t>
            </w:r>
          </w:p>
        </w:tc>
      </w:tr>
      <w:tr w14:paraId="3ACABB4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A7EB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0C7A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卓圣翔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C756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21EF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18F2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DF475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南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B8EC5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厦门市</w:t>
            </w:r>
          </w:p>
        </w:tc>
      </w:tr>
      <w:tr w14:paraId="2D9EC5A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5954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FEEE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白燕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6CAE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042B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DBDA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836A2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南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52CA6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泉州市</w:t>
            </w:r>
          </w:p>
        </w:tc>
      </w:tr>
      <w:tr w14:paraId="3EFD05A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9FD2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AB16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宗训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8CF1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E319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D394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D8561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泉州北管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D7FB6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泉州市</w:t>
            </w:r>
          </w:p>
        </w:tc>
      </w:tr>
      <w:tr w14:paraId="36D2881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B69A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EA1E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薛胜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8F54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AB27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AEA7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5B1A0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五河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533F5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五河县</w:t>
            </w:r>
          </w:p>
        </w:tc>
      </w:tr>
      <w:tr w14:paraId="7A8720F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C261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E195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凤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247C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8B12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F28A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31AE4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大别山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2BAC5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六安市</w:t>
            </w:r>
          </w:p>
        </w:tc>
      </w:tr>
      <w:tr w14:paraId="6F14AE7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6AC3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066A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清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CAD3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E164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86A4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DBF56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马山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77C68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荆州市荆州区</w:t>
            </w:r>
          </w:p>
        </w:tc>
      </w:tr>
      <w:tr w14:paraId="45672C3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D8E5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ECEE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侯同贵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5243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68C4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4850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60022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吕家河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E726B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丹江口市</w:t>
            </w:r>
          </w:p>
        </w:tc>
      </w:tr>
      <w:tr w14:paraId="6751ED2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8E3C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1CFD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何建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A066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86B4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AB49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3777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秀山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D7AA9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秀山土家族苗族自治县</w:t>
            </w:r>
          </w:p>
        </w:tc>
      </w:tr>
      <w:tr w14:paraId="06454FF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B578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04DD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严明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6F13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16D6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8114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F4799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江河号子（长江峡江号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D3969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秭归县</w:t>
            </w:r>
          </w:p>
        </w:tc>
      </w:tr>
      <w:tr w14:paraId="465ED48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4BEC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C69D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柏文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90B5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378C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DBDF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331B1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鲁南五大调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83225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郯城县</w:t>
            </w:r>
          </w:p>
        </w:tc>
      </w:tr>
      <w:tr w14:paraId="2876A07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DF2A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A031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敖云别立格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5775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6AC2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E106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1BEC6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民歌（和硕特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13462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阿拉善盟阿拉善左旗</w:t>
            </w:r>
          </w:p>
        </w:tc>
      </w:tr>
      <w:tr w14:paraId="7139305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00591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672C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侯青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C3CB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1D0D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2034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02AB2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民歌（科尔沁叙事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69089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通辽市</w:t>
            </w:r>
          </w:p>
        </w:tc>
      </w:tr>
      <w:tr w14:paraId="714BAC8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49BD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A32A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乌日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8ED6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E905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鄂温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6FC9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93F04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鄂温克族民歌（鄂温克叙事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05A3F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鄂温克族自治旗</w:t>
            </w:r>
          </w:p>
        </w:tc>
      </w:tr>
      <w:tr w14:paraId="1E00A3E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2020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7060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孟满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50BC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E63F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达斡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D7AE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1BCCC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达斡尔族民歌（达斡尔扎恩达勒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9C241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莫力达瓦达斡尔族自治旗</w:t>
            </w:r>
          </w:p>
        </w:tc>
      </w:tr>
      <w:tr w14:paraId="768A087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D045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CA1E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取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8A61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86A10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0298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7FC81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黎族民歌（琼中黎族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317E3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琼中黎族苗族自治县</w:t>
            </w:r>
          </w:p>
        </w:tc>
      </w:tr>
      <w:tr w14:paraId="1FFE287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CD1D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5C39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金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0D27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516E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4446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55A2F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民歌（华锐藏族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58FCD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天祝藏族自治县</w:t>
            </w:r>
          </w:p>
        </w:tc>
      </w:tr>
      <w:tr w14:paraId="2F03D2B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6E2A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295D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曼苏尔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杂克尔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5A99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EE43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乌孜别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7DCB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55F66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乌孜别克族埃希来、叶来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A601D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喀什地区</w:t>
            </w:r>
          </w:p>
        </w:tc>
      </w:tr>
      <w:tr w14:paraId="30C8F39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84C1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1BAB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成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F930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98AF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0E215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2EF10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回族宴席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689F0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门源回族自治县</w:t>
            </w:r>
          </w:p>
        </w:tc>
      </w:tr>
      <w:tr w14:paraId="26E2A3C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402B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300E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丽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D1DC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0271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CFF8D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C1520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琵琶艺术（浦东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FA8E3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南汇区</w:t>
            </w:r>
          </w:p>
        </w:tc>
      </w:tr>
      <w:tr w14:paraId="6DB6927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106E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D1F2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臻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E9EC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A484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04B1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829B4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琵琶艺术（瀛洲古调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1E12E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崇明县</w:t>
            </w:r>
          </w:p>
        </w:tc>
      </w:tr>
      <w:tr w14:paraId="3352524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41ED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2D79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玉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0129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1CE5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538D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D9653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津门法鼓（刘园祥音法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2755F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北辰区</w:t>
            </w:r>
          </w:p>
        </w:tc>
      </w:tr>
      <w:tr w14:paraId="4000293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5BA4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500E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3A18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BF78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8321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AC7FA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津门法鼓（杨家庄永音法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823AC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河西区</w:t>
            </w:r>
          </w:p>
        </w:tc>
      </w:tr>
      <w:tr w14:paraId="6F29355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FE4C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1D88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国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88EE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7292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71D5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A2112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锣鼓艺术（开封盘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25FF9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开封市</w:t>
            </w:r>
          </w:p>
        </w:tc>
      </w:tr>
      <w:tr w14:paraId="6F7E1C3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4211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82BD33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薛宗峰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薛宗锋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ABFA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B935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2656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607F6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锣鼓艺术（大铜器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21306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郏县</w:t>
            </w:r>
          </w:p>
        </w:tc>
      </w:tr>
      <w:tr w14:paraId="478386C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98FE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E5D8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洪玉卿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ABE7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FEA8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8190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856F3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锣鼓艺术（临清驾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0FBE9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聊城市临清市</w:t>
            </w:r>
          </w:p>
        </w:tc>
      </w:tr>
      <w:tr w14:paraId="1A27E6A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4F7C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D161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卜力孜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萨迪克（阿布力孜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斯迪克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6E8E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9EC9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274A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31BE1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维吾尔族鼓吹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E9348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</w:t>
            </w:r>
          </w:p>
        </w:tc>
      </w:tr>
      <w:tr w14:paraId="01A5F0A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CCC2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7EA3B9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王建立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王健立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CBAC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D09A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布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8EFB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3FFC7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布依族勒尤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ABBBC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贞丰县</w:t>
            </w:r>
          </w:p>
        </w:tc>
      </w:tr>
      <w:tr w14:paraId="7D26691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01FA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5A63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廓尘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2167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9EAD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B86F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CB62B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佛教音乐（天宁寺梵呗唱诵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36271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常州市</w:t>
            </w:r>
          </w:p>
        </w:tc>
      </w:tr>
      <w:tr w14:paraId="3755A07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7766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56A7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心澄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850D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9A5B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18FF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D4024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佛教音乐（金山寺水陆法会仪式音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5C33C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镇江市</w:t>
            </w:r>
          </w:p>
        </w:tc>
      </w:tr>
      <w:tr w14:paraId="6217F51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5D82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39D8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伍虎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91CD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B8B2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62DAE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12A2B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道教音乐（无锡道教音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49ACE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无锡市</w:t>
            </w:r>
          </w:p>
        </w:tc>
      </w:tr>
      <w:tr w14:paraId="13A674D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E097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3060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苏本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B490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9D79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C148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C6F1E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弦索乐（菏泽弦索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F1587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菏泽市</w:t>
            </w:r>
          </w:p>
        </w:tc>
      </w:tr>
      <w:tr w14:paraId="080AB88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1445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6E2C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舒信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4FA6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9C3A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F08F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94D40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渔歌（嵊泗渔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DA459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舟山市嵊泗县</w:t>
            </w:r>
          </w:p>
        </w:tc>
      </w:tr>
      <w:tr w14:paraId="7E1A213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A377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46AA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晓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46BF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9A0F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B3BF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F2B14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崇明山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78AF5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崇明区</w:t>
            </w:r>
          </w:p>
        </w:tc>
      </w:tr>
      <w:tr w14:paraId="4503E47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3552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8F7F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毛呈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E339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5A33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仡佬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53D3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CFC36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仡佬族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871BF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铜仁市石阡县</w:t>
            </w:r>
          </w:p>
        </w:tc>
      </w:tr>
      <w:tr w14:paraId="4C00FAD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C2A7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3590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肯玉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7DE50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A692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独龙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E413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F1AD7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独龙族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30BDC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怒江傈僳族自治州贡山独龙族怒族自治县</w:t>
            </w:r>
          </w:p>
        </w:tc>
      </w:tr>
      <w:tr w14:paraId="47A0D8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5C40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CD8D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绍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3341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9948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2344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D8806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壮族天琴艺术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E0514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崇左市</w:t>
            </w:r>
          </w:p>
        </w:tc>
      </w:tr>
      <w:tr w14:paraId="25F6702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0552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C75B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罗文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73B7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C0AD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9B1E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BCAF5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阿数瑟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411CF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临沧市镇康县</w:t>
            </w:r>
          </w:p>
        </w:tc>
      </w:tr>
      <w:tr w14:paraId="3F74F74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F1C029">
            <w:pPr>
              <w:keepNext/>
              <w:widowControl/>
              <w:jc w:val="center"/>
              <w:rPr>
                <w:rFonts w:ascii="仿宋_GB2312" w:hAnsi="Times New Roman" w:eastAsia="仿宋_GB2312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三、传统舞蹈（8</w:t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  <w:lang w:val="en-US" w:eastAsia="zh-CN"/>
              </w:rPr>
              <w:t>2</w:t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人）</w:t>
            </w:r>
          </w:p>
        </w:tc>
      </w:tr>
      <w:tr w14:paraId="543B7C2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4EDB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0CC1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建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D94C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8C67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3406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C54A9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（滦州地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CBB86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唐山市滦州市</w:t>
            </w:r>
          </w:p>
        </w:tc>
      </w:tr>
      <w:tr w14:paraId="57A9FFC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50C1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6103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修建国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2570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156B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3994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5ADC7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（海阳大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E7376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海阳市</w:t>
            </w:r>
          </w:p>
        </w:tc>
      </w:tr>
      <w:tr w14:paraId="276F57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EEBB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21F8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长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A703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5CBF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1822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1B15C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（汾阳地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3DB67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汾阳市</w:t>
            </w:r>
          </w:p>
        </w:tc>
      </w:tr>
      <w:tr w14:paraId="205EA6D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4E8A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5F94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巴恒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B9AB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6041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7EB7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F7B85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（抚顺地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DB87A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抚顺市</w:t>
            </w:r>
          </w:p>
        </w:tc>
      </w:tr>
      <w:tr w14:paraId="363562A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9AB8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D8BE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成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2A7E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103E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A7D5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0E725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（乌拉满族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A1C5D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吉林市</w:t>
            </w:r>
          </w:p>
        </w:tc>
      </w:tr>
      <w:tr w14:paraId="77661C1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5F24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4D32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元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21DD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9B9D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4B20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F5A01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（延庆旱船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07ECD7">
            <w:pPr>
              <w:widowControl/>
              <w:jc w:val="left"/>
              <w:rPr>
                <w:rFonts w:hint="eastAsia" w:ascii="Times New Roman" w:hAnsi="Times New Roman" w:eastAsia="仿宋_GB2312" w:cs="Times New Roman"/>
                <w:color w:val="000000"/>
                <w:kern w:val="0"/>
                <w:sz w:val="22"/>
                <w:lang w:eastAsia="zh-CN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延庆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lang w:eastAsia="zh-CN"/>
              </w:rPr>
              <w:t>县</w:t>
            </w:r>
          </w:p>
        </w:tc>
      </w:tr>
      <w:tr w14:paraId="78FF657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BB97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95B4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宋建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EC16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80D6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DB5A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B7549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（昌黎地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AB65B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昌黎县</w:t>
            </w:r>
          </w:p>
        </w:tc>
      </w:tr>
      <w:tr w14:paraId="009CCC1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5092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535E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袁贵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9CFF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91BA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052B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7D069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（抚顺地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7657D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抚顺市</w:t>
            </w:r>
          </w:p>
        </w:tc>
      </w:tr>
      <w:tr w14:paraId="027BB6B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756E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70F0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惠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45EC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5C2D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C9C9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FCCBE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舞（人龙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F5B00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佛山市</w:t>
            </w:r>
          </w:p>
        </w:tc>
      </w:tr>
      <w:tr w14:paraId="1A8EE1F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730A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C2BC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梁志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6C41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B6AC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068A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BFE76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舞（铜梁龙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B2D65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</w:t>
            </w:r>
          </w:p>
        </w:tc>
      </w:tr>
      <w:tr w14:paraId="2F1143C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E370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4093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谭显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E245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2F3F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51EF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81CFA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舞（安仁板凳龙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0E7EC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达州市</w:t>
            </w:r>
          </w:p>
        </w:tc>
      </w:tr>
      <w:tr w14:paraId="0B5530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3CB6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D621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长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72B0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2C3B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F527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6C4C4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舞（碇步龙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F0981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泰顺县</w:t>
            </w:r>
          </w:p>
        </w:tc>
      </w:tr>
      <w:tr w14:paraId="55D454F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76DD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DAA9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承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0FA5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1957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1E5A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571DD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舞（板板龙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3F72C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张家界市慈利县</w:t>
            </w:r>
          </w:p>
        </w:tc>
      </w:tr>
      <w:tr w14:paraId="2CC2CC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6F94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A8ED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金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275B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2A17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5C11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CAA5D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舞（醉龙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FCB3C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中山市</w:t>
            </w:r>
          </w:p>
        </w:tc>
      </w:tr>
      <w:tr w14:paraId="6A3F90E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2068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D944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光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FFAF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E454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C60A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71EDD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舞（徽州板凳龙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3558C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黄山市休宁县</w:t>
            </w:r>
          </w:p>
        </w:tc>
      </w:tr>
      <w:tr w14:paraId="4DF239F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7E48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B298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兴良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2E22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3900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0764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1A5AB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狮舞（上川黄连胜醒狮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4BCBA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深圳市宝安区</w:t>
            </w:r>
          </w:p>
        </w:tc>
      </w:tr>
      <w:tr w14:paraId="38DE120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FE8A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908F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雪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5D6E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A0A3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0542F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5E559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狮舞（马桥手狮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F40D7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闵行区</w:t>
            </w:r>
          </w:p>
        </w:tc>
      </w:tr>
      <w:tr w14:paraId="1C03FFE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C49C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3A77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忠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3553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12BE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FC43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727C9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狮舞（古陂</w:t>
            </w:r>
            <w:r>
              <w:rPr>
                <w:rFonts w:hint="eastAsia" w:ascii="微软雅黑" w:hAnsi="微软雅黑" w:eastAsia="微软雅黑" w:cs="微软雅黑"/>
                <w:color w:val="000000"/>
                <w:kern w:val="0"/>
                <w:sz w:val="22"/>
              </w:rPr>
              <w:t>蓆</w:t>
            </w: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2"/>
              </w:rPr>
              <w:t>狮、犁狮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CE29B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信丰县</w:t>
            </w:r>
          </w:p>
        </w:tc>
      </w:tr>
      <w:tr w14:paraId="756EEE8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F81B0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A554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伟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D488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89D3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3D47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E393F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狮舞（广东醒狮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9C502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广州市</w:t>
            </w:r>
          </w:p>
        </w:tc>
      </w:tr>
      <w:tr w14:paraId="3C61F8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19DC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A15B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永茂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27E0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EF88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D06A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DBFFB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狮舞（田阳壮族狮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C686B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田阳县</w:t>
            </w:r>
          </w:p>
        </w:tc>
      </w:tr>
      <w:tr w14:paraId="3CBB42B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2E2D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3837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毛云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A981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9AD9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D977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D3A90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狮舞（高台狮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95139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彭水苗族土家族自治县</w:t>
            </w:r>
          </w:p>
        </w:tc>
      </w:tr>
      <w:tr w14:paraId="34B261B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35F6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6A4A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正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7921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DFA0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布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18D4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BE7CF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狮舞（布依族高台狮灯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81480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兴义市</w:t>
            </w:r>
          </w:p>
        </w:tc>
      </w:tr>
      <w:tr w14:paraId="25296D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DFD1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5149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新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B05B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FFA7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BE91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5A752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狮舞（槐店文狮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0A612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沈丘县</w:t>
            </w:r>
          </w:p>
        </w:tc>
      </w:tr>
      <w:tr w14:paraId="3FD4B8A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2A76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70F4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班用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B50C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9045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60C4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B9317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傩舞（文县池哥昼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B4E25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文县</w:t>
            </w:r>
          </w:p>
        </w:tc>
      </w:tr>
      <w:tr w14:paraId="313AE7F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9361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EBFB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肖亦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741F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5818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3FB8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7D95D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傩舞（萍乡耍傩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49992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萍乡市</w:t>
            </w:r>
          </w:p>
        </w:tc>
      </w:tr>
      <w:tr w14:paraId="53250A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D906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F2D9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彭秋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8E19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2F36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F2CE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24205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傩舞（湛江傩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D24F2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湛江市麻章区</w:t>
            </w:r>
          </w:p>
        </w:tc>
      </w:tr>
      <w:tr w14:paraId="7B0B2D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B51D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523E8E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林忠诚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林松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7CED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20E0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7157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0F13E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英歌（潮阳英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B36C3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汕头市</w:t>
            </w:r>
          </w:p>
        </w:tc>
      </w:tr>
      <w:tr w14:paraId="70FD2C3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A7A8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AD09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吉先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5487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7E4A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F596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80DBD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高跷（盖州高跷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BFA34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盖州市</w:t>
            </w:r>
          </w:p>
        </w:tc>
      </w:tr>
      <w:tr w14:paraId="4CD31ED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57C6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99D2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谭海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963F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0FC2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EC89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1F8B3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安塞腰鼓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B8D78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安塞县</w:t>
            </w:r>
          </w:p>
        </w:tc>
      </w:tr>
      <w:tr w14:paraId="54BE423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1866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03FA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田志信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EFE2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951D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8F99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09186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土家族摆手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CF4AD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湘西土家族苗族自治州</w:t>
            </w:r>
          </w:p>
        </w:tc>
      </w:tr>
      <w:tr w14:paraId="7F2DBEE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23AD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5EE8DB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王扎西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扎西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5E5F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93C0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CA7C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56276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弦子舞（巴塘弦子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A5E88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巴塘县</w:t>
            </w:r>
          </w:p>
        </w:tc>
      </w:tr>
      <w:tr w14:paraId="50CC8D8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C411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B964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次登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0355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47C9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FFA5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B54E7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锅庄舞（甘孜锅庄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1BFA5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雅江县</w:t>
            </w:r>
          </w:p>
        </w:tc>
      </w:tr>
      <w:tr w14:paraId="099605D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1973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6669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扎西才仁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FEFC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8522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91DF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667CC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锅庄舞（玉树卓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234B0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玉树藏族自治州</w:t>
            </w:r>
          </w:p>
        </w:tc>
      </w:tr>
      <w:tr w14:paraId="06D2E2C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8875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7786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钱富全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2E6D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484E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90C4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99CBE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锅庄舞（马奈锅庄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2BD0D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金川县</w:t>
            </w:r>
          </w:p>
        </w:tc>
      </w:tr>
      <w:tr w14:paraId="7101A25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0DA5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06F2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呷泽仁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141F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9D45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C1F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6837F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锅庄舞（甘孜锅庄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452A4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石渠县</w:t>
            </w:r>
          </w:p>
        </w:tc>
      </w:tr>
      <w:tr w14:paraId="29D573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A43C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1FB0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三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5EE3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D049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傈僳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B89A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82D46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热巴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FDDBD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迪庆藏族自治州</w:t>
            </w:r>
          </w:p>
        </w:tc>
      </w:tr>
      <w:tr w14:paraId="20AA08B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7174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E962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玉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74F6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6546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1B8B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759B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热巴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B44E1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迪庆藏族自治州</w:t>
            </w:r>
          </w:p>
        </w:tc>
      </w:tr>
      <w:tr w14:paraId="16FDCBB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FC5F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6FE3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光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4697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ED73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5BF3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30602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芦笙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E82A1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普安县</w:t>
            </w:r>
          </w:p>
        </w:tc>
      </w:tr>
      <w:tr w14:paraId="206B659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A353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A719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祝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805B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CAD0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8D9E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ED3F5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芦笙舞（滚山珠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E48DB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纳雍县</w:t>
            </w:r>
          </w:p>
        </w:tc>
      </w:tr>
      <w:tr w14:paraId="70501C0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E644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3770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玉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EC71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764F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达斡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1C9F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81D34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达斡尔族鲁日格勒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A5133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莫力达瓦达斡尔族自治旗</w:t>
            </w:r>
          </w:p>
        </w:tc>
      </w:tr>
      <w:tr w14:paraId="15F4766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9BD8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B784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旺顿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536D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B604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FFC3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FE614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卓舞（热振曲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B5EB4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拉萨市</w:t>
            </w:r>
          </w:p>
        </w:tc>
      </w:tr>
      <w:tr w14:paraId="35EA2A2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4BF7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01FF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苏安福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B727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3C59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625D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7A2CB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鼓舞（稷山高台花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8BB40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稷山县</w:t>
            </w:r>
          </w:p>
        </w:tc>
      </w:tr>
      <w:tr w14:paraId="0B89AA7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BCDC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FA91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成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D40B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E226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F6F0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DC63A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鼓舞（辽西太平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7FE00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葫芦岛市</w:t>
            </w:r>
          </w:p>
        </w:tc>
      </w:tr>
      <w:tr w14:paraId="4BD47AC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F074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4158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柳学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6E48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D8A6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5177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4374B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鼓舞（彝族花鼓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2DB79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玉溪市峨山彝族自治县</w:t>
            </w:r>
          </w:p>
        </w:tc>
      </w:tr>
      <w:tr w14:paraId="479D51A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6E68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5932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锦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E269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474E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7CC9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D54E7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麒麟舞（西贡坑口客家舞麒麟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13BAE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香港特别行政区</w:t>
            </w:r>
          </w:p>
        </w:tc>
      </w:tr>
      <w:tr w14:paraId="33281BF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DFA1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790AE3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韩志永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韩志勇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BCAF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E6E7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ECFF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9338A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麒麟舞（睢县麒麟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F9876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睢县</w:t>
            </w:r>
          </w:p>
        </w:tc>
      </w:tr>
      <w:tr w14:paraId="398C2BC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0CA5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19E0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谢玉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B9C1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E736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A6D9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23889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麒麟舞（大船坑舞麒麟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02062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深圳市</w:t>
            </w:r>
          </w:p>
        </w:tc>
      </w:tr>
      <w:tr w14:paraId="05DB783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DFC8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B357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志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D17B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5208F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E786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7B643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麒麟舞（坂田永胜堂舞麒麟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128D6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深圳市</w:t>
            </w:r>
          </w:p>
        </w:tc>
      </w:tr>
      <w:tr w14:paraId="6F2E5CE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B894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F289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伟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A313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FD93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1CB9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48A35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麒麟舞（樟木头舞麒麟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BCDA8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东莞市</w:t>
            </w:r>
          </w:p>
        </w:tc>
      </w:tr>
      <w:tr w14:paraId="56486E9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C92D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0A3D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文世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D463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237FD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7602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3D339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灯舞（莆田九鲤灯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05CB5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莆田市</w:t>
            </w:r>
          </w:p>
        </w:tc>
      </w:tr>
      <w:tr w14:paraId="29A3D00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BE6F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577D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何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7366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6C7D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78B5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F4AA1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灯舞（鲤鱼灯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D410B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吉安县</w:t>
            </w:r>
          </w:p>
        </w:tc>
      </w:tr>
      <w:tr w14:paraId="42CAA85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C126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1B3F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施观彬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552F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39F2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A3C5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EA4B6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灯舞（青田鱼灯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68754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青田县</w:t>
            </w:r>
          </w:p>
        </w:tc>
      </w:tr>
      <w:tr w14:paraId="3398A6F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46AC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2B9E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海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7658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5B9B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8375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D80E5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灯舞（上舍化龙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EED3E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安吉县</w:t>
            </w:r>
          </w:p>
        </w:tc>
      </w:tr>
      <w:tr w14:paraId="5E6666E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B81D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BB65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毛明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94CD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53F8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4543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EBEF4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灯舞（五虾闹鲇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D0B5B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荆州市</w:t>
            </w:r>
          </w:p>
        </w:tc>
      </w:tr>
      <w:tr w14:paraId="7E3B0FB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E7F7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99ED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孙元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9E7F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2320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CB2E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3BE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火老虎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79B0F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凤台县</w:t>
            </w:r>
          </w:p>
        </w:tc>
      </w:tr>
      <w:tr w14:paraId="280ACE6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B88E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98D8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守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B89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2E6B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491BA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CAB2C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肉连响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545B8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利川市</w:t>
            </w:r>
          </w:p>
        </w:tc>
      </w:tr>
      <w:tr w14:paraId="6D96B04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E2EB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2E57A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谈森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AFF2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D3B2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1BCEB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32692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鹤舞（三灶鹤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6E499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珠海市</w:t>
            </w:r>
          </w:p>
        </w:tc>
      </w:tr>
      <w:tr w14:paraId="7D6AC3C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1AD9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22BC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雄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8994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2C97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FC8B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0C40E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瑶族长鼓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AFEB8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江华瑶族自治县</w:t>
            </w:r>
          </w:p>
        </w:tc>
      </w:tr>
      <w:tr w14:paraId="1750EC9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D501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FF52D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盘金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2D3C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2FCF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B2AC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112C0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瑶族长鼓舞（黄泥鼓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00501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金秀瑶族自治县</w:t>
            </w:r>
          </w:p>
        </w:tc>
      </w:tr>
      <w:tr w14:paraId="6D0C9C1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CA5E1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8BFE5A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何炳义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何炳丽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4969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230C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2DF0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CBA98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博巴森根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6B2F9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理县</w:t>
            </w:r>
          </w:p>
        </w:tc>
      </w:tr>
      <w:tr w14:paraId="58461F8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D3EF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16AF6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苏万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2A53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1B4D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4446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8D5E3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彝族铃铛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AD716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赫章县</w:t>
            </w:r>
          </w:p>
        </w:tc>
      </w:tr>
      <w:tr w14:paraId="368AEEF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28C4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EDEB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郭建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161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6DB8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3A20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A0DB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彝族打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E3EBE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巍山彝族回族自治县</w:t>
            </w:r>
          </w:p>
        </w:tc>
      </w:tr>
      <w:tr w14:paraId="45FB005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D7C65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6BAF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仁增旺姆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6165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877A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A0BB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A8D82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宣舞（古格宣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A5F10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札达县</w:t>
            </w:r>
          </w:p>
        </w:tc>
      </w:tr>
      <w:tr w14:paraId="2FBD56A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9B5A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C68A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扎西旺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B600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BB1F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90EA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E4127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堆谐（拉孜堆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8EE6D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拉孜县</w:t>
            </w:r>
          </w:p>
        </w:tc>
      </w:tr>
      <w:tr w14:paraId="4245938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D01B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0884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朗加旺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D92B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68D4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604E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BC6D4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阿谐（达布阿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C372A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比如县</w:t>
            </w:r>
          </w:p>
        </w:tc>
      </w:tr>
      <w:tr w14:paraId="34CB98D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5CCF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84A4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拉巴次仁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53F0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60FC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826B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FF815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廓孜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99510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曲水县</w:t>
            </w:r>
          </w:p>
        </w:tc>
      </w:tr>
      <w:tr w14:paraId="562B3A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B850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7C04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学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D333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5547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2879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4DDD6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巴郎鼓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4AB71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卓尼县</w:t>
            </w:r>
          </w:p>
        </w:tc>
      </w:tr>
      <w:tr w14:paraId="2838ABB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483B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3795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钟必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6D10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61B2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359A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99482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仗鼓舞（桑植仗鼓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0C841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桑植县</w:t>
            </w:r>
          </w:p>
        </w:tc>
      </w:tr>
      <w:tr w14:paraId="41ACF25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DDB1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0714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有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5D92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C10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AE41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5699C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老古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951E4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白沙黎族自治县</w:t>
            </w:r>
          </w:p>
        </w:tc>
      </w:tr>
      <w:tr w14:paraId="0AD6582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ECE0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AB05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茂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6994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C456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615A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FC3EF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巴当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FB71F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岷县</w:t>
            </w:r>
          </w:p>
        </w:tc>
      </w:tr>
      <w:tr w14:paraId="1C25EA8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91BA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B807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明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6F46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DDE3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DDCA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66B87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左权小花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2D158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左权县</w:t>
            </w:r>
          </w:p>
        </w:tc>
      </w:tr>
      <w:tr w14:paraId="096513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3261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B4DF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春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473B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9DBF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5A70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A50DD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博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149C6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前郭尔罗斯蒙古族自治县</w:t>
            </w:r>
          </w:p>
        </w:tc>
      </w:tr>
      <w:tr w14:paraId="23C675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E8BC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2F4C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姚占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F318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C89F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6B733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4E777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古蔺花灯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5D7AD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古蔺县</w:t>
            </w:r>
          </w:p>
        </w:tc>
      </w:tr>
      <w:tr w14:paraId="1B8D2F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E038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1F13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建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4658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9CC8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哈尼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9318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80FB3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kern w:val="0"/>
                <w:sz w:val="22"/>
              </w:rPr>
              <w:t>铓</w:t>
            </w: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2"/>
              </w:rPr>
              <w:t>鼓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6BB27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建水县</w:t>
            </w:r>
          </w:p>
        </w:tc>
      </w:tr>
      <w:tr w14:paraId="29866C7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7D94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3E26A7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岩翁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张飞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B519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C84B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德昂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C1BB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07363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水鼓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B693E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瑞丽市</w:t>
            </w:r>
          </w:p>
        </w:tc>
      </w:tr>
      <w:tr w14:paraId="06C8CB3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9CDA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4155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波益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3E06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FFD1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怒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F10F0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32C56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怒族达比亚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B115B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福贡县</w:t>
            </w:r>
          </w:p>
        </w:tc>
      </w:tr>
      <w:tr w14:paraId="2AA17E0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842C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056B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热西提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吐尔逊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D0EC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8373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1DCA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69A22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纳孜库姆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4D59F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吐鲁番市</w:t>
            </w:r>
          </w:p>
        </w:tc>
      </w:tr>
      <w:tr w14:paraId="2235853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3096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E4F6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宗霖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2FB3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0A0B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C4A9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30D47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佾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38D4D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福清市</w:t>
            </w:r>
          </w:p>
        </w:tc>
      </w:tr>
      <w:tr w14:paraId="0778C9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45DE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3070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秀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2B8D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B119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E068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30F45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海南苗族盘皇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6F3C4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五指山市</w:t>
            </w:r>
          </w:p>
        </w:tc>
      </w:tr>
      <w:tr w14:paraId="463E7DE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E424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AC7CB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石光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3652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95AC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A97C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CFB0B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古瓢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2CACA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黔东南苗族侗族自治州</w:t>
            </w:r>
          </w:p>
        </w:tc>
      </w:tr>
      <w:tr w14:paraId="32E7FB5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BE06D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D744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赛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B851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0464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傣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56F9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0E81C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傣族白象、马鹿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6DE2B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</w:t>
            </w:r>
          </w:p>
        </w:tc>
      </w:tr>
      <w:tr w14:paraId="7EDC8C8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3A65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9664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D362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2F91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俄罗斯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9054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C4127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俄罗斯族踢踏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7620E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塔城地区塔城市</w:t>
            </w:r>
          </w:p>
        </w:tc>
      </w:tr>
      <w:tr w14:paraId="195FAA4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46A98B">
            <w:pPr>
              <w:keepNext/>
              <w:widowControl/>
              <w:jc w:val="center"/>
              <w:rPr>
                <w:rFonts w:ascii="仿宋_GB2312" w:hAnsi="Times New Roman" w:eastAsia="仿宋_GB2312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四、传统戏剧（16</w:t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  <w:lang w:val="en-US" w:eastAsia="zh-CN"/>
              </w:rPr>
              <w:t>7</w:t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人）</w:t>
            </w:r>
          </w:p>
        </w:tc>
      </w:tr>
      <w:tr w14:paraId="2338023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E326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7269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志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2C47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25C5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915A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B46ED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昆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E07B8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</w:t>
            </w:r>
          </w:p>
        </w:tc>
      </w:tr>
      <w:tr w14:paraId="1C76644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5D7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25A2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孔爱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6255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63C2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A857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D0EE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昆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0DF9A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</w:t>
            </w:r>
          </w:p>
        </w:tc>
      </w:tr>
      <w:tr w14:paraId="00314FC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154A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309E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奉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B346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D074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0669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C2BB7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昆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846A7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</w:t>
            </w:r>
          </w:p>
        </w:tc>
      </w:tr>
      <w:tr w14:paraId="2C1FB07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DCBF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CB25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玉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2D57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9D38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B349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D93D2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昆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89B31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</w:t>
            </w:r>
          </w:p>
        </w:tc>
      </w:tr>
      <w:tr w14:paraId="2A1B691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99D2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D372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乔燕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8344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E2C2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2849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D8BCC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昆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7506F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</w:t>
            </w:r>
          </w:p>
        </w:tc>
      </w:tr>
      <w:tr w14:paraId="493DB3F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612B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FBEA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廷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3DB2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D77B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85E2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13A21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潮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A642B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汕头市</w:t>
            </w:r>
          </w:p>
        </w:tc>
      </w:tr>
      <w:tr w14:paraId="36DD84F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9DE1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1EF9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勤国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4FF4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C153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973B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3529A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高腔（西安高腔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DB5B9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衢州市</w:t>
            </w:r>
          </w:p>
        </w:tc>
      </w:tr>
      <w:tr w14:paraId="097C48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06BB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D52A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322E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48FE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ED22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E4AAD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新昌调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762B4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新昌县</w:t>
            </w:r>
          </w:p>
        </w:tc>
      </w:tr>
      <w:tr w14:paraId="180E0CB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F0C2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1B55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荣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E40D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AA42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5420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9377D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川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7FA7E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</w:t>
            </w:r>
          </w:p>
        </w:tc>
      </w:tr>
      <w:tr w14:paraId="09B95B1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F1D7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2EC4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芸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F645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6BE9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5BB4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EECDE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川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FE95A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</w:t>
            </w:r>
          </w:p>
        </w:tc>
      </w:tr>
      <w:tr w14:paraId="4E2378B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1FED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E9E5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东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24D2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E207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F18E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0529E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秦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72BF0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</w:t>
            </w:r>
          </w:p>
        </w:tc>
      </w:tr>
      <w:tr w14:paraId="1017305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7097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3C7E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苏凤丽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AA2A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E121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E72F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2781B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秦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D8C7F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秦剧团</w:t>
            </w:r>
          </w:p>
        </w:tc>
      </w:tr>
      <w:tr w14:paraId="5C98AD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1352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5D98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CC32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89F9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9F82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BC953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秦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2AB72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</w:t>
            </w:r>
          </w:p>
        </w:tc>
      </w:tr>
      <w:tr w14:paraId="715673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7D72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C673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惠敏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A031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89D0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FF31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0A7B0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秦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43311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</w:t>
            </w:r>
          </w:p>
        </w:tc>
      </w:tr>
      <w:tr w14:paraId="6B0B5D8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08E8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7D6A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栗桂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01A6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79123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E8E9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9954B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B7234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</w:t>
            </w:r>
          </w:p>
        </w:tc>
      </w:tr>
      <w:tr w14:paraId="7BF13C4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F442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A11D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宋转转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4FA7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351D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3942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452DB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30866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</w:t>
            </w:r>
          </w:p>
        </w:tc>
      </w:tr>
      <w:tr w14:paraId="09C43A2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0B79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7FE8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董丽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EC89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6196B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66CD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0C10D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064DD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张家口市</w:t>
            </w:r>
          </w:p>
        </w:tc>
      </w:tr>
      <w:tr w14:paraId="4D99282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9E5F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E2BFC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洁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667D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26D8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5ED3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DA3F4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61608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</w:t>
            </w:r>
          </w:p>
        </w:tc>
      </w:tr>
      <w:tr w14:paraId="19801CE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57CF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3CBD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冯继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C773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9080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4A92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F0E43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5CBD8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晋中市</w:t>
            </w:r>
          </w:p>
        </w:tc>
      </w:tr>
      <w:tr w14:paraId="3234513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4D6C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2869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姬荣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C19F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3E5A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2EE8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39F13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F75CD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</w:t>
            </w:r>
          </w:p>
        </w:tc>
      </w:tr>
      <w:tr w14:paraId="1BC57A6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8F4B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E7DC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金世耀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CD74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AD71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B053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BE333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077DA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</w:t>
            </w:r>
          </w:p>
        </w:tc>
      </w:tr>
      <w:tr w14:paraId="35A1358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6E74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F619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6A72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A2DC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BA43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98B84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74F0A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张家口市</w:t>
            </w:r>
          </w:p>
        </w:tc>
      </w:tr>
      <w:tr w14:paraId="21D0F3C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358D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E8B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素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8A5D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75EB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8CF4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588CB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上党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22972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晋城市</w:t>
            </w:r>
          </w:p>
        </w:tc>
      </w:tr>
      <w:tr w14:paraId="1447EEF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BC4E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3BB3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FC1E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BDE2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5AF5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138D4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河北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CECB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河北梆子剧院</w:t>
            </w:r>
          </w:p>
        </w:tc>
      </w:tr>
      <w:tr w14:paraId="40BFA96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0644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2615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凤岭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1C16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8F82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FF40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34562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河北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1C343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</w:t>
            </w:r>
          </w:p>
        </w:tc>
      </w:tr>
      <w:tr w14:paraId="355437E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0CFB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225B6D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周奎生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周魁生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7493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33A3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5D93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DB502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大平调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6A63D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东明县</w:t>
            </w:r>
          </w:p>
        </w:tc>
      </w:tr>
      <w:tr w14:paraId="27896DA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6B56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EE96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韩学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4317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792C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2C08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F4902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大平调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CC31A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浚县</w:t>
            </w:r>
          </w:p>
        </w:tc>
      </w:tr>
      <w:tr w14:paraId="76C8F03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EF4E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169BA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申小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EF38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E6EE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3830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4047C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越调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AA08D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周口市</w:t>
            </w:r>
          </w:p>
        </w:tc>
      </w:tr>
      <w:tr w14:paraId="52F1FE1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9895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1C0C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杜镇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4C6D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8A4E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A246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95E45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20A23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</w:t>
            </w:r>
          </w:p>
        </w:tc>
      </w:tr>
      <w:tr w14:paraId="27E71F7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01DB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2B63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文敏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0EAC2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862D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00B2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877DB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0D991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</w:t>
            </w:r>
          </w:p>
        </w:tc>
      </w:tr>
      <w:tr w14:paraId="197AC0A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6340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2A9E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少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5661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0DEC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AA3C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68686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097C8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</w:t>
            </w:r>
          </w:p>
        </w:tc>
      </w:tr>
      <w:tr w14:paraId="1FD30B1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0D85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BA40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习中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45DA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34192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1410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7199B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871AF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国家京剧院</w:t>
            </w:r>
          </w:p>
        </w:tc>
      </w:tr>
      <w:tr w14:paraId="66A50F3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CA00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87C1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于魁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0B99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7494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20F4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E697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9DB90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国家京剧院</w:t>
            </w:r>
          </w:p>
        </w:tc>
      </w:tr>
      <w:tr w14:paraId="7428FA3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3FE3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2696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蓉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C163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032A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A053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E510C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76851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</w:t>
            </w:r>
          </w:p>
        </w:tc>
      </w:tr>
      <w:tr w14:paraId="7F93A6E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3600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9753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石晓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A108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3B81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38CB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B992E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7B8FD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</w:t>
            </w:r>
          </w:p>
        </w:tc>
      </w:tr>
      <w:tr w14:paraId="0243889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66FB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3B83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奚中路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678A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4872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0C7B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F431A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DFE39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</w:t>
            </w:r>
          </w:p>
        </w:tc>
      </w:tr>
      <w:tr w14:paraId="6427EBA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B4E3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D966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云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CBB20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8632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C2EF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B5FD1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982C4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</w:t>
            </w:r>
          </w:p>
        </w:tc>
      </w:tr>
      <w:tr w14:paraId="7DBC871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ACC9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DCD1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裴咏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E65F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6D60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4DEA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94E14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549BB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京剧院</w:t>
            </w:r>
          </w:p>
        </w:tc>
      </w:tr>
      <w:tr w14:paraId="0735B85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F0E4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C084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龚苏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1C63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0C01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6436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A5BED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08265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演艺集团</w:t>
            </w:r>
          </w:p>
        </w:tc>
      </w:tr>
      <w:tr w14:paraId="263A64C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F9A4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718A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彩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E093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D19D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7799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FE2C3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汉调二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461DA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竹溪县</w:t>
            </w:r>
          </w:p>
        </w:tc>
      </w:tr>
      <w:tr w14:paraId="4A2E882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DA8E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8DE8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伍银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9EB3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951E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5B17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E0BC3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闽西汉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C4FAD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龙岩市</w:t>
            </w:r>
          </w:p>
        </w:tc>
      </w:tr>
      <w:tr w14:paraId="453078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7009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A824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茂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D9F9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F5A7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0E4F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6B69C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巴陵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F144E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岳阳市</w:t>
            </w:r>
          </w:p>
        </w:tc>
      </w:tr>
      <w:tr w14:paraId="4816FCC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1361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0496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淑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AC10E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01B5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6F6D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BE884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粤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BC0D9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佛山市</w:t>
            </w:r>
          </w:p>
        </w:tc>
      </w:tr>
      <w:tr w14:paraId="4C75C2C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754A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4666B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梁素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372F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A990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DF76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676B7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粤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0F2E7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南宁市</w:t>
            </w:r>
          </w:p>
        </w:tc>
      </w:tr>
      <w:tr w14:paraId="51B38B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EF2A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FC6E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曾小敏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762E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0E55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F1AC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12922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粤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104A9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文化厅</w:t>
            </w:r>
          </w:p>
        </w:tc>
      </w:tr>
      <w:tr w14:paraId="7455A4F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9726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AAF0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唐光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76A65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B729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1184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E0643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宜黄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238D3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宜黄县</w:t>
            </w:r>
          </w:p>
        </w:tc>
      </w:tr>
      <w:tr w14:paraId="750EB73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8706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1978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红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1162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8970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F129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CB7B5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乱弹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3AD67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浦江县</w:t>
            </w:r>
          </w:p>
        </w:tc>
      </w:tr>
      <w:tr w14:paraId="7BB965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E0A5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9AB5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4143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36A2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6011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CA822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柳子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3E097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</w:t>
            </w:r>
          </w:p>
        </w:tc>
      </w:tr>
      <w:tr w14:paraId="49E96E9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16A5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24D5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春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D353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EDAF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1470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6C55A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柳子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F140D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</w:t>
            </w:r>
          </w:p>
        </w:tc>
      </w:tr>
      <w:tr w14:paraId="072A715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60EE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2789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常银良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410F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D833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7CBC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A6D12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柳子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A93E2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清丰县</w:t>
            </w:r>
          </w:p>
        </w:tc>
      </w:tr>
      <w:tr w14:paraId="441DCF4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3A6F1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99E7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宋飞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23C1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BBE5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09B0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0AABD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大弦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3A80F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滑县</w:t>
            </w:r>
          </w:p>
        </w:tc>
      </w:tr>
      <w:tr w14:paraId="29CBF4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5ADF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BF84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德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0F7F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5250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D935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BFFDF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闽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00FAD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</w:t>
            </w:r>
          </w:p>
        </w:tc>
      </w:tr>
      <w:tr w14:paraId="10C6817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B925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6221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6689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B60D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E506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4ABA7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闽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782DB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</w:t>
            </w:r>
          </w:p>
        </w:tc>
      </w:tr>
      <w:tr w14:paraId="0E19C9C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EE09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FC38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宝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8550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4CBE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3B0C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47461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碗碗腔（曲沃碗碗腔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05D69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曲沃县</w:t>
            </w:r>
          </w:p>
        </w:tc>
      </w:tr>
      <w:tr w14:paraId="2CB4134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8DC2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8851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付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3806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000B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74A6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EBCF5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四平调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3CD81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商丘市</w:t>
            </w:r>
          </w:p>
        </w:tc>
      </w:tr>
      <w:tr w14:paraId="62ADB8F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33F8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49D0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惠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29DF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11EE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894A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8C06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评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AC162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中国评剧院</w:t>
            </w:r>
          </w:p>
        </w:tc>
      </w:tr>
      <w:tr w14:paraId="5143C47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DBE2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DB33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惟铨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53A8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396F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EE33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A8C12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评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DD028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中国评剧院</w:t>
            </w:r>
          </w:p>
        </w:tc>
      </w:tr>
      <w:tr w14:paraId="59A36B7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F3DD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A251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方亚芬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FF24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907E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57BA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6C121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越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21F10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</w:t>
            </w:r>
          </w:p>
        </w:tc>
      </w:tr>
      <w:tr w14:paraId="7BDF770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FDE2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F38E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凤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6AAA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42C0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6D0B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554CC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越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3318E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</w:t>
            </w:r>
          </w:p>
        </w:tc>
      </w:tr>
      <w:tr w14:paraId="099BCD9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B542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4549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政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7A52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B86C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1F07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325C7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05743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扬州市</w:t>
            </w:r>
          </w:p>
        </w:tc>
      </w:tr>
      <w:tr w14:paraId="132B45B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C1FE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4A41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夏青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4DBC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98BD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6683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28089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楚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BD61C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</w:t>
            </w:r>
          </w:p>
        </w:tc>
      </w:tr>
      <w:tr w14:paraId="182B069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5FE8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27F6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方正书宋_GBK" w:hAnsi="Times New Roman" w:eastAsia="方正书宋_GBK" w:cs="Times New Roman"/>
                <w:color w:val="000000"/>
                <w:kern w:val="0"/>
                <w:sz w:val="22"/>
              </w:rPr>
              <w:t>凃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崇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1538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933B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94AB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1A407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楚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7B4EE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</w:t>
            </w:r>
          </w:p>
        </w:tc>
      </w:tr>
      <w:tr w14:paraId="457E25E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E55F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EA2BD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祖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309A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FDC2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5411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FAA8B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楚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C0E1E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</w:t>
            </w:r>
          </w:p>
        </w:tc>
      </w:tr>
      <w:tr w14:paraId="76F4BF6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C078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479C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培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D5BE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5B76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7C05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157B4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荆州花鼓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4EB95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潜江市</w:t>
            </w:r>
          </w:p>
        </w:tc>
      </w:tr>
      <w:tr w14:paraId="1B74058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010F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5B84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5C5F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054A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0720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14E15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黄梅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5C736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黄梅县</w:t>
            </w:r>
          </w:p>
        </w:tc>
      </w:tr>
      <w:tr w14:paraId="5091A80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F56E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1A7A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73D8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B5AE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699D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F5316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黄梅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82949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安庆市</w:t>
            </w:r>
          </w:p>
        </w:tc>
      </w:tr>
      <w:tr w14:paraId="7A9DBAA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EE2F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4CBC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莉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3F11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698E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697D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72ADD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柳琴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C3B4D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临沂市</w:t>
            </w:r>
          </w:p>
        </w:tc>
      </w:tr>
      <w:tr w14:paraId="656B1E0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D823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0A14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晓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8F20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EB29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07CD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11DB8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柳琴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E2B89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徐州市</w:t>
            </w:r>
          </w:p>
        </w:tc>
      </w:tr>
      <w:tr w14:paraId="140785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FC47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0DC9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陆逸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8B07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50C0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F1AD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49D04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歌仔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D71F0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漳州市</w:t>
            </w:r>
          </w:p>
        </w:tc>
      </w:tr>
      <w:tr w14:paraId="24D9E05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9189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27E2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庄海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6D5E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30AA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16C5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4072D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歌仔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15858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厦门市</w:t>
            </w:r>
          </w:p>
        </w:tc>
      </w:tr>
      <w:tr w14:paraId="44B97F1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5A0E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545A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335E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A8BC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1AF2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74648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采茶戏（抚州采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6E761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抚州市临川区</w:t>
            </w:r>
          </w:p>
        </w:tc>
      </w:tr>
      <w:tr w14:paraId="6B372F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7BFF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8535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褚凤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B7E8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C9EB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4888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FB33B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采茶戏（高安采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DCBD9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高安市</w:t>
            </w:r>
          </w:p>
        </w:tc>
      </w:tr>
      <w:tr w14:paraId="67DCA1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A612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03F1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费丽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3660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BCFB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BB30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3D9EF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采茶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AFD09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阳新县</w:t>
            </w:r>
          </w:p>
        </w:tc>
      </w:tr>
      <w:tr w14:paraId="5ECFBC6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EE98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95042C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张美香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张梅香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5356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CB6B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7BDB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28D14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茂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E9883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胶州市</w:t>
            </w:r>
          </w:p>
        </w:tc>
      </w:tr>
      <w:tr w14:paraId="1440B0B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56C3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AD04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青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15AC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6327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CEEB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06289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曲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06F21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</w:t>
            </w:r>
          </w:p>
        </w:tc>
      </w:tr>
      <w:tr w14:paraId="3BC6743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54D3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CA21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屈登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D727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ADB7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7C65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C8999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戏（蔚县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6BDD2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蔚县</w:t>
            </w:r>
          </w:p>
        </w:tc>
      </w:tr>
      <w:tr w14:paraId="1D86642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4D5A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08C8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芬然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4D39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5141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1DC8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BBF44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戏（定州秧歌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8B44B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定州市</w:t>
            </w:r>
          </w:p>
        </w:tc>
      </w:tr>
      <w:tr w14:paraId="5420C50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649E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F06F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季祥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558D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4A7DB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8E3B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0FD2C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道情戏（蓝关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01B7D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莱州市</w:t>
            </w:r>
          </w:p>
        </w:tc>
      </w:tr>
      <w:tr w14:paraId="1D7B39D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742E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1BD2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范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8F99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6E2C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C482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38411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道情戏（晋北道情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A049F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右玉县</w:t>
            </w:r>
          </w:p>
        </w:tc>
      </w:tr>
      <w:tr w14:paraId="7B83285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1366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F641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窦凤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66D7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9582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94A5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1D5C6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道情戏（陇剧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A6F17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</w:t>
            </w:r>
          </w:p>
        </w:tc>
      </w:tr>
      <w:tr w14:paraId="3661865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9666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5842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美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0C20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ECA5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9D74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4078D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二人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607BE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河曲县</w:t>
            </w:r>
          </w:p>
        </w:tc>
      </w:tr>
      <w:tr w14:paraId="3E0C565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8145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2F20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郝云婧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10B4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A59A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7E44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0FA9D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二人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F6FC3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河曲县</w:t>
            </w:r>
          </w:p>
        </w:tc>
      </w:tr>
      <w:tr w14:paraId="3D73423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6C91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7240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段八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4D48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5A221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E878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381FD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二人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FE7C9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呼和浩特市</w:t>
            </w:r>
          </w:p>
        </w:tc>
      </w:tr>
      <w:tr w14:paraId="55F3E76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EE46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06D527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多单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登达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D324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5E49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FDDA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F1238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戏（德格格萨尔藏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11785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德格县</w:t>
            </w:r>
          </w:p>
        </w:tc>
      </w:tr>
      <w:tr w14:paraId="0F86A30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456E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2D5A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边点旺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41EF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5FFB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E213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DCFB5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戏（拉萨觉木隆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A8ECE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</w:t>
            </w:r>
          </w:p>
        </w:tc>
      </w:tr>
      <w:tr w14:paraId="147D642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5288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8C73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洛桑扎西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5D2B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FDEA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36DA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255F0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戏（拉萨觉木隆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FF340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</w:t>
            </w:r>
          </w:p>
        </w:tc>
      </w:tr>
      <w:tr w14:paraId="4940A5F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4D2E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7C1C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志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1533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4D63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8528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D0D4C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壮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7783A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文山壮族苗族自治州</w:t>
            </w:r>
          </w:p>
        </w:tc>
      </w:tr>
      <w:tr w14:paraId="17415E0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3D12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8701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志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05C6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9D32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175C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4864B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壮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96070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</w:t>
            </w:r>
          </w:p>
        </w:tc>
      </w:tr>
      <w:tr w14:paraId="7A0E8B5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A0D2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43E8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胜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B8BD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7932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E810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4869A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侗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59417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黎平县</w:t>
            </w:r>
          </w:p>
        </w:tc>
      </w:tr>
      <w:tr w14:paraId="6C11EFB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B089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AACC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金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702A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CAE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傣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8344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D3CF4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傣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CA1C4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德宏傣族景颇族自治州</w:t>
            </w:r>
          </w:p>
        </w:tc>
      </w:tr>
      <w:tr w14:paraId="0B60926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D1AF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1057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田敏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E8D2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A148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3EBB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18EEA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目连戏（绍兴目连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1620A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绍兴市</w:t>
            </w:r>
          </w:p>
        </w:tc>
      </w:tr>
      <w:tr w14:paraId="7FC4FE8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FBAE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A6C3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士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37C8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747E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F3512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A7427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目连戏（南陵目连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E8310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芜湖市南陵县</w:t>
            </w:r>
          </w:p>
        </w:tc>
      </w:tr>
      <w:tr w14:paraId="5B70F8F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E5A8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E252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叶正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EE39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2CF5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CB64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6D519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目连戏（徽州目连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A4A45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祁门县</w:t>
            </w:r>
          </w:p>
        </w:tc>
      </w:tr>
      <w:tr w14:paraId="120FE29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8D34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7BDB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丁守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32EC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98D0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5C71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35DD6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锣鼓杂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66754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临猗县</w:t>
            </w:r>
          </w:p>
        </w:tc>
      </w:tr>
      <w:tr w14:paraId="6EC684F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BE69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19E3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叶守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6FEF3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5B12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AFF2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D520D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安顺地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928F0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安顺市</w:t>
            </w:r>
          </w:p>
        </w:tc>
      </w:tr>
      <w:tr w14:paraId="62FF022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05BB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7FFB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吕崇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6765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4F7A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0885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E30D7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（华县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16726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渭南市</w:t>
            </w:r>
          </w:p>
        </w:tc>
      </w:tr>
      <w:tr w14:paraId="2387E34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CA0A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B570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立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0C61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9D85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98D6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9ED86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（昌黎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19D2E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昌黎县</w:t>
            </w:r>
          </w:p>
        </w:tc>
      </w:tr>
      <w:tr w14:paraId="079E762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C1C4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9CE4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许子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62E1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2D8F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CE5879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87376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（凌源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6FE6F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凌源市</w:t>
            </w:r>
          </w:p>
        </w:tc>
      </w:tr>
      <w:tr w14:paraId="5AF556C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8ADB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900B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高娟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C2F5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0E3A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E1DF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89B8E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（海宁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35F5C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海宁市</w:t>
            </w:r>
          </w:p>
        </w:tc>
      </w:tr>
      <w:tr w14:paraId="4A2B30F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FB29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CB9A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严祖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E9BE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BD42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9801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96293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(江汉平原皮影戏)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5F6EC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潜江市</w:t>
            </w:r>
          </w:p>
        </w:tc>
      </w:tr>
      <w:tr w14:paraId="5D8A602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E995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D3FC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凤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75682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77BD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60A6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B8FD4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（锦州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D4C05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锦州市</w:t>
            </w:r>
          </w:p>
        </w:tc>
      </w:tr>
      <w:tr w14:paraId="3AD7F56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5C13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F70D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忠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5516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8B2D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A93C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A0D2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（锦州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41041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锦州市</w:t>
            </w:r>
          </w:p>
        </w:tc>
      </w:tr>
      <w:tr w14:paraId="79D9342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4A62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0736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何华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6493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EA6F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BA735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99C38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（四川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392BD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南部县</w:t>
            </w:r>
          </w:p>
        </w:tc>
      </w:tr>
      <w:tr w14:paraId="62C128E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659B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8876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丽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F60A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766F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C600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BFF10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（唐山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1F7C4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唐山市</w:t>
            </w:r>
          </w:p>
        </w:tc>
      </w:tr>
      <w:tr w14:paraId="6E9CA54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150A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CFA7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关海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0ABB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4ED5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EBF4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2CDA7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（望奎县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3FECA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黑龙江省望奎县</w:t>
            </w:r>
          </w:p>
        </w:tc>
      </w:tr>
      <w:tr w14:paraId="761A499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880C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6332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洪惠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A0D1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6150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03FD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06041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偶戏（漳州布袋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36F3A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漳州市</w:t>
            </w:r>
          </w:p>
        </w:tc>
      </w:tr>
      <w:tr w14:paraId="1DED49A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01EF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2F3D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熊国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A07E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4303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6122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3369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偶戏（湖南杖头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5801D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木偶皮影艺术剧院</w:t>
            </w:r>
          </w:p>
        </w:tc>
      </w:tr>
      <w:tr w14:paraId="36B97D8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A4C4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A119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尤盾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DDF4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76F5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1391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B3270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偶戏（文昌公仔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D5062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文昌市</w:t>
            </w:r>
          </w:p>
        </w:tc>
      </w:tr>
      <w:tr w14:paraId="06CCF9B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41E3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0543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为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3851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135A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8BF5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67C80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偶戏（海派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BEFDB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木偶剧团</w:t>
            </w:r>
          </w:p>
        </w:tc>
      </w:tr>
      <w:tr w14:paraId="093476A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4AA1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AA8BB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明卿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4618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C541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5541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45CCB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偶戏（闽西客家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979CB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龙岩市</w:t>
            </w:r>
          </w:p>
        </w:tc>
      </w:tr>
      <w:tr w14:paraId="2716A91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0D12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3DE1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应爱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0018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3357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FB46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16A6C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偶戏（平阳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8B7A0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平阳县</w:t>
            </w:r>
          </w:p>
        </w:tc>
      </w:tr>
      <w:tr w14:paraId="658484B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179F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F7E1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晓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D755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5C84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9E6F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DBA13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偶戏（武汉杖头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673FA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武汉市</w:t>
            </w:r>
          </w:p>
        </w:tc>
      </w:tr>
      <w:tr w14:paraId="0105562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38F1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B468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俊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4FFA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90D4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8FD7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E33B1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偶戏（揭阳铁枝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87D19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揭阳市</w:t>
            </w:r>
          </w:p>
        </w:tc>
      </w:tr>
      <w:tr w14:paraId="182A6E9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4A5C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1FFF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蔡晓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1E3B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B8FB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A54D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44786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偶戏（泰顺提线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1CAC0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泰顺县</w:t>
            </w:r>
          </w:p>
        </w:tc>
      </w:tr>
      <w:tr w14:paraId="15CAB99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5D71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6FAA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杜振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2125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290E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EB26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D7CE1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老调（保定老调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B5E53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保定市</w:t>
            </w:r>
          </w:p>
        </w:tc>
      </w:tr>
      <w:tr w14:paraId="6A0E04E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CE2D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CE2F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会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F346B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D24B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DB14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B6DB4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四股弦（冀南四股弦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C8251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魏县</w:t>
            </w:r>
          </w:p>
        </w:tc>
      </w:tr>
      <w:tr w14:paraId="45BEE36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941C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4153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汤香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D4B0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BFD2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94C6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7971D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赛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8DD81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涉县</w:t>
            </w:r>
          </w:p>
        </w:tc>
      </w:tr>
      <w:tr w14:paraId="4B72D30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1A79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E496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16CE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83CF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2169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B91E7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坠子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B1427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宿州市</w:t>
            </w:r>
          </w:p>
        </w:tc>
      </w:tr>
      <w:tr w14:paraId="2103478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FE6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4E32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5E6B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E0A6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715F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FDEC4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上党落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7D66F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潞城市</w:t>
            </w:r>
          </w:p>
        </w:tc>
      </w:tr>
      <w:tr w14:paraId="146E195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77A8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0DF1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焦瑞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3A54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C641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6828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042D8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眉户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87C5A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戏曲研究院</w:t>
            </w:r>
          </w:p>
        </w:tc>
      </w:tr>
      <w:tr w14:paraId="0ADA3BC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97E6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181EB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闫慧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6FD6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AD58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1A8EB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C1FFE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眉户（运城眉户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C219C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运城市</w:t>
            </w:r>
          </w:p>
        </w:tc>
      </w:tr>
      <w:tr w14:paraId="0EBC6E7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C7C3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F8F3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澄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00E0B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D65C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F7D5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4E013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淮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F7E84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盐城市</w:t>
            </w:r>
          </w:p>
        </w:tc>
      </w:tr>
      <w:tr w14:paraId="27A77E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5A16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7A7D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书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F8E3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972C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0BF4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DBC4C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淮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EBBBF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盐城市</w:t>
            </w:r>
          </w:p>
        </w:tc>
      </w:tr>
      <w:tr w14:paraId="3989351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8FB6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3592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静慧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A124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6915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BD54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A5FBA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锡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A1D6D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无锡市</w:t>
            </w:r>
          </w:p>
        </w:tc>
      </w:tr>
      <w:tr w14:paraId="2A302CF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09DB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E11F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章世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42A6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F584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717B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3A32A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瓯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87600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温州市</w:t>
            </w:r>
          </w:p>
        </w:tc>
      </w:tr>
      <w:tr w14:paraId="2823088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70FF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85C0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锦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12C8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1C07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13C8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8BEA9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826FE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宁波市</w:t>
            </w:r>
          </w:p>
        </w:tc>
      </w:tr>
      <w:tr w14:paraId="03FFC05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C493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F6A0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施洁净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31F6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E3F2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938B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F3135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绍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BC4FA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绍兴市</w:t>
            </w:r>
          </w:p>
        </w:tc>
      </w:tr>
      <w:tr w14:paraId="4AD66A5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9CDC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CDF5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赛俭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9FE4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A81C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D573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977F1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花鼓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9573D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邵阳市</w:t>
            </w:r>
          </w:p>
        </w:tc>
      </w:tr>
      <w:tr w14:paraId="7A162FF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B592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D810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柳六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E2E3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14AB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3A77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4D62C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花鼓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167BA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岳阳县</w:t>
            </w:r>
          </w:p>
        </w:tc>
      </w:tr>
      <w:tr w14:paraId="4B209DC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946C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9362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何相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61DC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FFC2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1816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CFCBE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花鼓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0D397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随州市</w:t>
            </w:r>
          </w:p>
        </w:tc>
      </w:tr>
      <w:tr w14:paraId="0C39AC5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E1FC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BB08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丽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4A8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D759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5C27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B66E4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二夹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931A0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安徽省亳州市</w:t>
            </w:r>
          </w:p>
        </w:tc>
      </w:tr>
      <w:tr w14:paraId="7174D69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8D4C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4F6A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俎书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ED73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E7F4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BA9F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DFA8C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二夹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83A00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滑县</w:t>
            </w:r>
          </w:p>
        </w:tc>
      </w:tr>
      <w:tr w14:paraId="6A1D926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7C89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36D7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董砚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82DB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64E7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0631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D7F62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吕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8D7DE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济南市</w:t>
            </w:r>
          </w:p>
        </w:tc>
      </w:tr>
      <w:tr w14:paraId="3FB02E1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ADE0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F5CC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栾胜利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5EB2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2044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1E8B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3CA12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吕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75493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吕剧院</w:t>
            </w:r>
          </w:p>
        </w:tc>
      </w:tr>
      <w:tr w14:paraId="07C0BDB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1C5B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DDBD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苏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4D16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6937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E7B4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ACB9E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吕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11DF6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吕剧院</w:t>
            </w:r>
          </w:p>
        </w:tc>
      </w:tr>
      <w:tr w14:paraId="341A4A3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CAE5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31E2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圣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0515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372D2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EE19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33E0B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山东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E9C2E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泰安市</w:t>
            </w:r>
          </w:p>
        </w:tc>
      </w:tr>
      <w:tr w14:paraId="5BE7822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AEBF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6511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玉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7E70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12EB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054C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20D3C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山东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893FE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菏泽市</w:t>
            </w:r>
          </w:p>
        </w:tc>
      </w:tr>
      <w:tr w14:paraId="3972805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1243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E916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22E2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3682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4533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5A17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山东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D077D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泰安市</w:t>
            </w:r>
          </w:p>
        </w:tc>
      </w:tr>
      <w:tr w14:paraId="044DACA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BCFE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7093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克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2917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0A8D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3271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AA818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莱芜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E7AB0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莱芜市</w:t>
            </w:r>
          </w:p>
        </w:tc>
      </w:tr>
      <w:tr w14:paraId="2687033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23E3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CA457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燕玲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燕凌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44A9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66FA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47FD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FB2BC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徐州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2ECC9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徐州市</w:t>
            </w:r>
          </w:p>
        </w:tc>
      </w:tr>
      <w:tr w14:paraId="209D9E4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7B89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B94A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荣焕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8D68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0271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D421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E8507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罗卷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F4F8F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邓州市</w:t>
            </w:r>
          </w:p>
        </w:tc>
      </w:tr>
      <w:tr w14:paraId="3B74BA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FF0A2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434AC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费建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E169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635CE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B142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0BC72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祁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FBA8E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衡阳市</w:t>
            </w:r>
          </w:p>
        </w:tc>
      </w:tr>
      <w:tr w14:paraId="0962773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42172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F2F6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申桂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3204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9271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62EB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7792D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祁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FF9BA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祁剧院</w:t>
            </w:r>
          </w:p>
        </w:tc>
      </w:tr>
      <w:tr w14:paraId="7358C0D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E60F2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8DAC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广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A74E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E5C2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655A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E2C12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广东汉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77BCB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汉剧院</w:t>
            </w:r>
          </w:p>
        </w:tc>
      </w:tr>
      <w:tr w14:paraId="2A962B2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93A15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BC0D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素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6402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9409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882C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E00A3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琼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4DEE6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海口市</w:t>
            </w:r>
          </w:p>
        </w:tc>
      </w:tr>
      <w:tr w14:paraId="14DB1CF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65D2B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9902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敏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AFFB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8C37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0FBB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81D26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合阳跳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D2CB2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合阳县</w:t>
            </w:r>
          </w:p>
        </w:tc>
      </w:tr>
      <w:tr w14:paraId="3A4B978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D0757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E7EE19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杨海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DED94A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E07CDD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8789F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AF480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上党二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4EF22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山西省晋城市城区</w:t>
            </w:r>
          </w:p>
        </w:tc>
      </w:tr>
      <w:tr w14:paraId="753F188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C0DF9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7AF2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高新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76F5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15A1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3CB6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C4D33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湖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F6F4B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湖州市</w:t>
            </w:r>
          </w:p>
        </w:tc>
      </w:tr>
      <w:tr w14:paraId="2519192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CC253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16E2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玉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83B4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B3C6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C3B8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1683D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嗨子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099BE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阜南县</w:t>
            </w:r>
          </w:p>
        </w:tc>
      </w:tr>
      <w:tr w14:paraId="7034AB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686E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FB57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2A18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5009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620C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893C0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赣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72B20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赣剧院</w:t>
            </w:r>
          </w:p>
        </w:tc>
      </w:tr>
      <w:tr w14:paraId="3271E59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22B57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0343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菊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C8D4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CC49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F5C8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B63CC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西河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EB843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星子县</w:t>
            </w:r>
          </w:p>
        </w:tc>
      </w:tr>
      <w:tr w14:paraId="3A4DBDA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D8F9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7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B0F8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袁现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0268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1EBD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E2B7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48370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落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C2C3C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内黄县</w:t>
            </w:r>
          </w:p>
        </w:tc>
      </w:tr>
      <w:tr w14:paraId="63A7A0B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5AF39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7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C611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汝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FC61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1CED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35A3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51F0D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滑稽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45B3B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滑稽剧团</w:t>
            </w:r>
          </w:p>
        </w:tc>
      </w:tr>
      <w:tr w14:paraId="109E8DF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CEB50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7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4DBA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永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9DCE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80E5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66D5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7760C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阳戏（酉阳土家面具阳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D516D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酉阳土家族苗族自治县</w:t>
            </w:r>
          </w:p>
        </w:tc>
      </w:tr>
      <w:tr w14:paraId="4339DCF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8568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7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E844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大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2EED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48D6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54E0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F267B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阳戏（射箭提阳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59729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广元市昭化区</w:t>
            </w:r>
          </w:p>
        </w:tc>
      </w:tr>
      <w:tr w14:paraId="6080D0D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126EE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7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A724E9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周昌智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周昌志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6D831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6F9D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A4B9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30BD9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阳戏（贵州阳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86218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</w:t>
            </w:r>
          </w:p>
        </w:tc>
      </w:tr>
      <w:tr w14:paraId="6DE6D3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4F5DC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7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BAA1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梁厚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29A8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3DC8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3702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7DC06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阳戏（上河阳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45744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怀化市鹤城区</w:t>
            </w:r>
          </w:p>
        </w:tc>
      </w:tr>
      <w:tr w14:paraId="13C5E44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F5689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7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4F8B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7C06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C517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9792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2A2D7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阳戏（贵州阳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4D378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</w:t>
            </w:r>
          </w:p>
        </w:tc>
      </w:tr>
      <w:tr w14:paraId="4260C5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5A6A9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7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22A4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姚维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BC65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263D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4717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6022B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阳戏（贵州阳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19325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</w:t>
            </w:r>
          </w:p>
        </w:tc>
      </w:tr>
      <w:tr w14:paraId="6CAA19A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0AA76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7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8E86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姚艺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8848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8700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28E1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86C93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线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BEDEC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芮城县</w:t>
            </w:r>
          </w:p>
        </w:tc>
      </w:tr>
      <w:tr w14:paraId="65C73B3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F1D80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7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35D4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秀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E1A0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7593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496F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03FB6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南路丝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8EF68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邢台市</w:t>
            </w:r>
          </w:p>
        </w:tc>
      </w:tr>
      <w:tr w14:paraId="16CCA5C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C139C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8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EDD0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静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64BB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9937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朝鲜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B149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3BF4F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吉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869EC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</w:t>
            </w:r>
          </w:p>
        </w:tc>
      </w:tr>
      <w:tr w14:paraId="1462823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70202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8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DAC0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彩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2931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FBA2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B57A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E86CB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满族新城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E3E53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松原市</w:t>
            </w:r>
          </w:p>
        </w:tc>
      </w:tr>
      <w:tr w14:paraId="36678FE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DB23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8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FE99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何美绪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A1EB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2822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2A5E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1432E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端公戏（旺苍端公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523FC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广元市</w:t>
            </w:r>
          </w:p>
        </w:tc>
      </w:tr>
      <w:tr w14:paraId="5A4160B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9908FE">
            <w:pPr>
              <w:widowControl/>
              <w:jc w:val="center"/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8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val="en-US" w:eastAsia="zh-CN"/>
              </w:rPr>
              <w:t>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55BD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杰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8F9F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A9B2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BD33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FF700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白族吹吹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16161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大理白族自治州云龙县</w:t>
            </w:r>
          </w:p>
        </w:tc>
      </w:tr>
      <w:tr w14:paraId="2B8418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C3C2A4">
            <w:pPr>
              <w:widowControl/>
              <w:jc w:val="center"/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8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val="en-US" w:eastAsia="zh-CN"/>
              </w:rPr>
              <w:t>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061C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普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0CA9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270F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1E2F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F7627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巴贡（霞尔巴贡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19C89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日喀则市</w:t>
            </w:r>
          </w:p>
        </w:tc>
      </w:tr>
      <w:tr w14:paraId="687294C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70112F">
            <w:pPr>
              <w:widowControl/>
              <w:jc w:val="center"/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8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val="en-US" w:eastAsia="zh-CN"/>
              </w:rPr>
              <w:t>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6AFCBE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飞文基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91FF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C480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其他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8B27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EA02B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土生土语话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26852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澳门特别行政区</w:t>
            </w:r>
          </w:p>
        </w:tc>
      </w:tr>
      <w:tr w14:paraId="71FE351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01388E">
            <w:pPr>
              <w:keepNext/>
              <w:widowControl/>
              <w:jc w:val="center"/>
              <w:rPr>
                <w:rFonts w:ascii="仿宋_GB2312" w:hAnsi="Times New Roman" w:eastAsia="仿宋_GB2312" w:cs="Times New Roman"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五、曲艺（47人）</w:t>
            </w:r>
          </w:p>
        </w:tc>
      </w:tr>
      <w:tr w14:paraId="3843219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E57A2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8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9831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高峻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EACF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25FF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205C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1B867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苏州评弹（苏州评话、苏州弹词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16FC4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书场工作者协会</w:t>
            </w:r>
          </w:p>
        </w:tc>
      </w:tr>
      <w:tr w14:paraId="1A89415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5466B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8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FD61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汪正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6B45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027A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124A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1E94B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苏州评弹（苏州评话、苏州弹词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03CB4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演艺集团</w:t>
            </w:r>
          </w:p>
        </w:tc>
      </w:tr>
      <w:tr w14:paraId="1B7622C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266A4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8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99A0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姜庆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9195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D087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263D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BD89D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扬州评话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486A4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扬州市</w:t>
            </w:r>
          </w:p>
        </w:tc>
      </w:tr>
      <w:tr w14:paraId="1E92BB4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C553B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8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EDB9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叶兆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CD34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6F22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04AC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568C0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福州评话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F9854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</w:t>
            </w:r>
          </w:p>
        </w:tc>
      </w:tr>
      <w:tr w14:paraId="6F65D8B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5691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D81A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贾昌福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B68A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770D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75BA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8DE46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乐亭大鼓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2AD21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唐山市滦南县</w:t>
            </w:r>
          </w:p>
        </w:tc>
      </w:tr>
      <w:tr w14:paraId="431DB5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8219A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C0C2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怀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6192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6DD1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F2B1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EA54A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河洛大鼓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0B5FB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洛阳市</w:t>
            </w:r>
          </w:p>
        </w:tc>
      </w:tr>
      <w:tr w14:paraId="04707F6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33888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E3CC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晗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BB42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5D55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8794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F7B64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温州鼓词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7F888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平阳县</w:t>
            </w:r>
          </w:p>
        </w:tc>
      </w:tr>
      <w:tr w14:paraId="234F120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15A8A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5FF5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曹伯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737C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799A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0A61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7A10A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陕北说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E28BA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延安市</w:t>
            </w:r>
          </w:p>
        </w:tc>
      </w:tr>
      <w:tr w14:paraId="50A10F9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4E6A4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EE77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晓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49B4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F18E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0A07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568C9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福州</w:t>
            </w:r>
            <w:r>
              <w:rPr>
                <w:rFonts w:hint="eastAsia" w:ascii="微软雅黑" w:hAnsi="微软雅黑" w:eastAsia="微软雅黑" w:cs="微软雅黑"/>
                <w:color w:val="000000"/>
                <w:kern w:val="0"/>
                <w:sz w:val="22"/>
              </w:rPr>
              <w:t>伬</w:t>
            </w: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2"/>
              </w:rPr>
              <w:t>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1FD35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</w:t>
            </w:r>
          </w:p>
        </w:tc>
      </w:tr>
      <w:tr w14:paraId="32BA911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E85BE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94D6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化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E02E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8B85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B8EB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A6849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山东琴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DCB80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菏泽市</w:t>
            </w:r>
          </w:p>
        </w:tc>
      </w:tr>
      <w:tr w14:paraId="2BDC6D1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0B20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8037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AF7A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387A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E629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3FB81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鼓盆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3A83B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澧县</w:t>
            </w:r>
          </w:p>
        </w:tc>
      </w:tr>
      <w:tr w14:paraId="11D4664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142C0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3045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素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8FEC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E868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7887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29631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二人转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9D393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辽阳市</w:t>
            </w:r>
          </w:p>
        </w:tc>
      </w:tr>
      <w:tr w14:paraId="28D9801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0F98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2EFD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德力根（张德力格尔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5AA3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AEAC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7C51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B0730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乌力格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A7DB7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扎鲁特旗</w:t>
            </w:r>
          </w:p>
        </w:tc>
      </w:tr>
      <w:tr w14:paraId="3007844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E6873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00EF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鄂灵巧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BAE7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D51A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达斡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6F67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ED8DA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达斡尔族乌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A3518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莫力达瓦达斡尔族自治旗</w:t>
            </w:r>
          </w:p>
        </w:tc>
      </w:tr>
      <w:tr w14:paraId="0386D8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FBF86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9FA1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葛玉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DEB9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21F2C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赫哲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37A8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5CD6D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赫哲族伊玛堪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ACA80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黑龙江省</w:t>
            </w:r>
          </w:p>
        </w:tc>
      </w:tr>
      <w:tr w14:paraId="694CB71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C8770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CD8B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A554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7D5D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A274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49554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相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8CFB0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广播艺术团</w:t>
            </w:r>
          </w:p>
        </w:tc>
      </w:tr>
      <w:tr w14:paraId="25C0BC9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F4B2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1728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常宝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9980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FF2D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582D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47D76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相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8F975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</w:t>
            </w:r>
          </w:p>
        </w:tc>
      </w:tr>
      <w:tr w14:paraId="42D7079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F2A45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B677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秀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35C1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5F4A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72BB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5581B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单弦牌子曲（含岔曲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CB5C4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</w:t>
            </w:r>
          </w:p>
        </w:tc>
      </w:tr>
      <w:tr w14:paraId="56C6C6D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9D3BD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AEC07A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王德新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王超堂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1D9F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CB23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8981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19239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杭州评话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B1B1F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</w:t>
            </w:r>
          </w:p>
        </w:tc>
      </w:tr>
      <w:tr w14:paraId="6004B7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D6981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CF84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康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ED83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8FE2D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ED80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A2A46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浦东说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3016F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浦东新区</w:t>
            </w:r>
          </w:p>
        </w:tc>
      </w:tr>
      <w:tr w14:paraId="0692455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DF1B4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E7E9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显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A045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FC61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50E4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D3A61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襄垣鼓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24C8B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襄垣县</w:t>
            </w:r>
          </w:p>
        </w:tc>
      </w:tr>
      <w:tr w14:paraId="4CBB64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970B0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7ECA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姬玉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FF0F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8F8C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B44A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A44BF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三弦书（南阳三弦书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768E5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南阳市</w:t>
            </w:r>
          </w:p>
        </w:tc>
      </w:tr>
      <w:tr w14:paraId="637AC04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E7294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FB4B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沈健丽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977A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B0B6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0EBD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D1F99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宁波走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75568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宁波市鄞州区</w:t>
            </w:r>
          </w:p>
        </w:tc>
      </w:tr>
      <w:tr w14:paraId="64672D4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DA10E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C8AC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宪高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58CD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96F5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35C1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6C393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独脚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8EA1A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</w:t>
            </w:r>
          </w:p>
        </w:tc>
      </w:tr>
      <w:tr w14:paraId="5742C45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B2678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949D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姚俐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D232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8B8A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0CAF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AC7AF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湖北小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E948E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武汉市</w:t>
            </w:r>
          </w:p>
        </w:tc>
      </w:tr>
      <w:tr w14:paraId="4BA359E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6460A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1FE5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陆先模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AC48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D86B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2108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C8870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南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EFED7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五峰土家族自治县</w:t>
            </w:r>
          </w:p>
        </w:tc>
      </w:tr>
      <w:tr w14:paraId="54E1222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15FB7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A3F9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潘光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B5B3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0A9A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9DCD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426DE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四川竹琴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A2982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三峡曲艺团</w:t>
            </w:r>
          </w:p>
        </w:tc>
      </w:tr>
      <w:tr w14:paraId="39F896B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71DDB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ABBB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光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9F0B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FD98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EDE4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079C1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四川清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03B8B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曲艺团</w:t>
            </w:r>
          </w:p>
        </w:tc>
      </w:tr>
      <w:tr w14:paraId="798A094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2A6A8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8236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玲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CC14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5E9A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53BE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DC56B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南京白局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193A2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南京市秦淮区</w:t>
            </w:r>
          </w:p>
        </w:tc>
      </w:tr>
      <w:tr w14:paraId="7D1C49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A687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6CC3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华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0067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C7EA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19C2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3CAA2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绍兴宣卷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B9CF1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绍兴县</w:t>
            </w:r>
          </w:p>
        </w:tc>
      </w:tr>
      <w:tr w14:paraId="4CDDA14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5DF9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F9F11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永俊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0186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04C5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EB1F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48791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青海平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F780E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西宁市</w:t>
            </w:r>
          </w:p>
        </w:tc>
      </w:tr>
      <w:tr w14:paraId="1950260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E619B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ACFA0F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少布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海青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3C0F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D783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A31D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6D3B4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好来宝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2D1B0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科尔沁左翼后旗</w:t>
            </w:r>
          </w:p>
        </w:tc>
      </w:tr>
      <w:tr w14:paraId="67A87F3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82177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94C5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努尔沙拉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铁别克（努尔沙拉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铁依别克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412E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F8E1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哈萨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2F04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E0113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哈萨克族铁尔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7C75A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伊犁哈萨克自治州</w:t>
            </w:r>
          </w:p>
        </w:tc>
      </w:tr>
      <w:tr w14:paraId="3AF22BB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D2C24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91AA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鲍先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F7D5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7DA06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8B6E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ED596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长子鼓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0595A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长子县</w:t>
            </w:r>
          </w:p>
        </w:tc>
      </w:tr>
      <w:tr w14:paraId="37C4399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C4D8E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1E3B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卢顶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8DA9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C57C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CB96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E1E27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永康鼓词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222AF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永康市</w:t>
            </w:r>
          </w:p>
        </w:tc>
      </w:tr>
      <w:tr w14:paraId="75D0D06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51D50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0FD2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仲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BAB8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784B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91A1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F9AAB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鱼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4F373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东莞市</w:t>
            </w:r>
          </w:p>
        </w:tc>
      </w:tr>
      <w:tr w14:paraId="2EAFB54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9E0FC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9810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曾令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F43D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B0DE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5E7E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CA76D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四川评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AC10D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曲艺团</w:t>
            </w:r>
          </w:p>
        </w:tc>
      </w:tr>
      <w:tr w14:paraId="6CB5FFC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5B722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EE62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丁立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DC18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971F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D4FD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87A48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端鼓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D99DB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东平县</w:t>
            </w:r>
          </w:p>
        </w:tc>
      </w:tr>
      <w:tr w14:paraId="5DF9BE1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8D519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11E1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肖秋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D08D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EBC6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55B9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AF52B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客家古文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DF16C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于都县</w:t>
            </w:r>
          </w:p>
        </w:tc>
      </w:tr>
      <w:tr w14:paraId="14C528B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CD7F2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69CD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邹华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8C8F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0198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8B6C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34E9E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湖南渔鼓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282CF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</w:t>
            </w:r>
          </w:p>
        </w:tc>
      </w:tr>
      <w:tr w14:paraId="063EA08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B26D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AF14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申海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DBA7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8F79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41BD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0A3C9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屯留道情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08B09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长治市屯留区</w:t>
            </w:r>
          </w:p>
        </w:tc>
      </w:tr>
      <w:tr w14:paraId="4B59CF0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5EB44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58E2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侯安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531B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8911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0DBF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32D43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陵川钢板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E6725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晋城市陵川县</w:t>
            </w:r>
          </w:p>
        </w:tc>
      </w:tr>
      <w:tr w14:paraId="6E99B84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C8B8C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6E8A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牛崇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E1D6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716A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1321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BAD8C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苏北大鼓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11384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宿迁市宿城区</w:t>
            </w:r>
          </w:p>
        </w:tc>
      </w:tr>
      <w:tr w14:paraId="4ED27E6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B9F52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8D01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东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F76D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E025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2539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4FA75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陕州锣鼓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2B4BC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三门峡市</w:t>
            </w:r>
          </w:p>
        </w:tc>
      </w:tr>
      <w:tr w14:paraId="01B530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BE694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1F21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亚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E6D3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0F75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F991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4076F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大本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04CB3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大理白族自治州大理市</w:t>
            </w:r>
          </w:p>
        </w:tc>
      </w:tr>
      <w:tr w14:paraId="2B361B4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8C181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D6205A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杨正华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杨振华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1022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6843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520A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18490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大本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0ABBB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大理白族自治州大理市</w:t>
            </w:r>
          </w:p>
        </w:tc>
      </w:tr>
      <w:tr w14:paraId="4CE32CF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4065B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D9B8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文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6BD9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48CA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3626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1A1D6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陕西快板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5115B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</w:t>
            </w:r>
          </w:p>
        </w:tc>
      </w:tr>
      <w:tr w14:paraId="5DA0DB8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FCF548">
            <w:pPr>
              <w:keepNext/>
              <w:widowControl/>
              <w:jc w:val="center"/>
              <w:rPr>
                <w:rFonts w:ascii="仿宋_GB2312" w:hAnsi="Times New Roman" w:eastAsia="仿宋_GB2312" w:cs="Times New Roman"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六、传统体育、游艺与杂技（45人）</w:t>
            </w:r>
          </w:p>
        </w:tc>
      </w:tr>
      <w:tr w14:paraId="165CBDE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6AAEF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3484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根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EC15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FC00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9311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7383E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线狮（九狮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6C9D3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永康市</w:t>
            </w:r>
          </w:p>
        </w:tc>
      </w:tr>
      <w:tr w14:paraId="3D7E2AE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3CB0C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AFB9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覃献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AB26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A54F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050D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DE5A0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武当武术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2B57F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十堰市</w:t>
            </w:r>
          </w:p>
        </w:tc>
      </w:tr>
      <w:tr w14:paraId="1D08501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3C779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A31A0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祁明松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48E6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9B33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61C2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26074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沧州武术（燕青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13FEA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沧州市</w:t>
            </w:r>
          </w:p>
        </w:tc>
      </w:tr>
      <w:tr w14:paraId="5B024E2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CDE54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955A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孙婉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CDA8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4575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E3E5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1E852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太极拳（孙氏太极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8404A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西城区</w:t>
            </w:r>
          </w:p>
        </w:tc>
      </w:tr>
      <w:tr w14:paraId="34A03A2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47F59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8B19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沛菊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22A7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38FC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FE63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52AE7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太极拳（陈氏太极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925AD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焦作市</w:t>
            </w:r>
          </w:p>
        </w:tc>
      </w:tr>
      <w:tr w14:paraId="031CDAF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3A6C5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4534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小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D2DC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9280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A0CD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96EEC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太极拳（陈氏太极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38745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焦作市</w:t>
            </w:r>
          </w:p>
        </w:tc>
      </w:tr>
      <w:tr w14:paraId="1C8048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718A5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417A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栾新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5CAF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6503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5A6C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C7EBA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太极拳（孙氏太极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DFD34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保定市</w:t>
            </w:r>
          </w:p>
        </w:tc>
      </w:tr>
      <w:tr w14:paraId="138B551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2D77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BED8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剑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935F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24E9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6067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3B34D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太极拳（王其和太极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94DB2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任县</w:t>
            </w:r>
          </w:p>
        </w:tc>
      </w:tr>
      <w:tr w14:paraId="04C8CE6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71CA7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EDB2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姚志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DD19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440D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437B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7637B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太极拳（武氏太极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016E6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永年县</w:t>
            </w:r>
          </w:p>
        </w:tc>
      </w:tr>
      <w:tr w14:paraId="5F2EA0E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D0F58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470D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A30B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821A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BCE1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F31C3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太极拳（陈氏太极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39D94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焦作市</w:t>
            </w:r>
          </w:p>
        </w:tc>
      </w:tr>
      <w:tr w14:paraId="4438800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59900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C50C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额日登巴雅尔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1222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C5C5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88DF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C20B4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搏克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B97C8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</w:t>
            </w:r>
          </w:p>
        </w:tc>
      </w:tr>
      <w:tr w14:paraId="3B9F8B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CED1E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4BD0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关贵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0F41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05B3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4772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B0AC8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摔跤（沈阳北市摔跤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225EF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沈阳市</w:t>
            </w:r>
          </w:p>
        </w:tc>
      </w:tr>
      <w:tr w14:paraId="4AA8326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8A99B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3171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拉腾乌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D6EB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475D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C6E7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CB463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沙力搏尔式摔跤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761CC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阿拉善左旗</w:t>
            </w:r>
          </w:p>
        </w:tc>
      </w:tr>
      <w:tr w14:paraId="18C5A6B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99E9E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CDC3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邵智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5621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C1FF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02FE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84CEB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红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B8F27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</w:t>
            </w:r>
          </w:p>
        </w:tc>
      </w:tr>
      <w:tr w14:paraId="4273D19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FB5E7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5A34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高宝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7252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8662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1437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8637C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形意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D6A63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太谷县</w:t>
            </w:r>
          </w:p>
        </w:tc>
      </w:tr>
      <w:tr w14:paraId="144BA21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E0461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7C5A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布秉全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B5AD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8267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0B5D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509DF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形意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BEECA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太谷县</w:t>
            </w:r>
          </w:p>
        </w:tc>
      </w:tr>
      <w:tr w14:paraId="1A5938C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C6DD7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20FD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秀芬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0D34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09C0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AF40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596F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查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F6FB0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冠县</w:t>
            </w:r>
          </w:p>
        </w:tc>
      </w:tr>
      <w:tr w14:paraId="0DA0354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23E4D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C539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沙宗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2F11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A532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E38F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B2A95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查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34C30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冠县</w:t>
            </w:r>
          </w:p>
        </w:tc>
      </w:tr>
      <w:tr w14:paraId="3B3B645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6CF06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075D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雷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559A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8F9C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447A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279A5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岳家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4BB10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黄梅县</w:t>
            </w:r>
          </w:p>
        </w:tc>
      </w:tr>
      <w:tr w14:paraId="01610E2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9223C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0779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忠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94F3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8722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69BF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0119E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蔡李佛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66645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江门市新会区</w:t>
            </w:r>
          </w:p>
        </w:tc>
      </w:tr>
      <w:tr w14:paraId="445DA6F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4C100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0734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房胜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B66E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706C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E8ED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7BFA0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蔡李佛拳（广州北胜蔡李佛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D2FB2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</w:t>
            </w:r>
          </w:p>
        </w:tc>
      </w:tr>
      <w:tr w14:paraId="0ADEC24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F14D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2A65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朱彦青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4933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F714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C356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532DF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挠羊赛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FA0EC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忻州市</w:t>
            </w:r>
          </w:p>
        </w:tc>
      </w:tr>
      <w:tr w14:paraId="5748A78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947B7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A6FA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尖参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00C8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379F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3B86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66B95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箭术（南山射箭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20D67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乐都县</w:t>
            </w:r>
          </w:p>
        </w:tc>
      </w:tr>
      <w:tr w14:paraId="138ACF2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B4AC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A7B42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扎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455A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C6D6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784F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C6793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赛马会（玉树赛马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59411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玉树藏族自治州</w:t>
            </w:r>
          </w:p>
        </w:tc>
      </w:tr>
      <w:tr w14:paraId="2596F9A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E6ADD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6A90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金光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32FF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B84E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DD61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0F400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调吊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281FC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绍兴市</w:t>
            </w:r>
          </w:p>
        </w:tc>
      </w:tr>
      <w:tr w14:paraId="1FA1DAB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C28DA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1714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伟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A214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0B5C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A195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D0214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地术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787A8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精武保安培训学校</w:t>
            </w:r>
          </w:p>
        </w:tc>
      </w:tr>
      <w:tr w14:paraId="23D212E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D11BB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F65E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ADE5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2390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8A4E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9F7D0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华佗五禽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C3BDD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亳州市</w:t>
            </w:r>
          </w:p>
        </w:tc>
      </w:tr>
      <w:tr w14:paraId="1B900C0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4EAC8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B284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占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C572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301F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F16D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F65A0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通背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AFF7E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西城区</w:t>
            </w:r>
          </w:p>
        </w:tc>
      </w:tr>
      <w:tr w14:paraId="345386D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B51C3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B7B4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宋君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7BAA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8FB0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9ED5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D6A4F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戳脚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4C840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衡水市桃城区</w:t>
            </w:r>
          </w:p>
        </w:tc>
      </w:tr>
      <w:tr w14:paraId="6D960E1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D4F78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0ED4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郑祖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E2FC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51EB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194E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079EC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咏春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C246F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</w:t>
            </w:r>
          </w:p>
        </w:tc>
      </w:tr>
      <w:tr w14:paraId="5AB0C36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204CF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3009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卫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C81F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2990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1B31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9FB5C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武汉杂技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D607B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武汉市</w:t>
            </w:r>
          </w:p>
        </w:tc>
      </w:tr>
      <w:tr w14:paraId="3DF59C6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D6C97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2C75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献坡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0FC95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E922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374E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4D6A3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幻术（宝丰魔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5B523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平顶山市宝丰县</w:t>
            </w:r>
          </w:p>
        </w:tc>
      </w:tr>
      <w:tr w14:paraId="72C440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37E1D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84D0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志丽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5B6C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31FA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12D8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6812C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幻术（周化一魔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1ED4C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</w:t>
            </w:r>
          </w:p>
        </w:tc>
      </w:tr>
      <w:tr w14:paraId="699711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2F141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45DC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尼玛扎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5945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19D3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0E4A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3C057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棋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CA0E4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阿坝藏族羌族自治州</w:t>
            </w:r>
          </w:p>
        </w:tc>
      </w:tr>
      <w:tr w14:paraId="6A91D7F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5D5A4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88A8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高铁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84A70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1080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6805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FF327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无极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85BE6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东丽区</w:t>
            </w:r>
          </w:p>
        </w:tc>
      </w:tr>
      <w:tr w14:paraId="2297BF8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F1AD3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7D46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颜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50B4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02FF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6A6B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99BC0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西凉掌（亳州晰扬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0FB21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亳州市</w:t>
            </w:r>
          </w:p>
        </w:tc>
      </w:tr>
      <w:tr w14:paraId="7CF293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4DC6E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B19F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颜亮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B481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FEFF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3D6D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FFF23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巫家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AD177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湘潭市</w:t>
            </w:r>
          </w:p>
        </w:tc>
      </w:tr>
      <w:tr w14:paraId="347C864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9BB18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F322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孔令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E79D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53A5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C1A8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CC13D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青萍剑（贾氏青萍剑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918D7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沧州市黄骅市</w:t>
            </w:r>
          </w:p>
        </w:tc>
      </w:tr>
      <w:tr w14:paraId="795E638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21CBC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15C80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福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70AA5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6CF0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62A2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3B150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易筋经（天台山易筋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608C8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台州市天台县</w:t>
            </w:r>
          </w:p>
        </w:tc>
      </w:tr>
      <w:tr w14:paraId="4B0DD34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4C31D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7E0A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库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再依提那尔（库兰汗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兰塔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7714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6B68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哈萨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F0BB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C8CA8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姑娘追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2C34E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阿勒泰地区青河县</w:t>
            </w:r>
          </w:p>
        </w:tc>
      </w:tr>
      <w:tr w14:paraId="39F5404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471E8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A596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少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10C3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E73B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傣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B5C1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E5B7F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打陀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6BB3D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</w:t>
            </w:r>
          </w:p>
        </w:tc>
      </w:tr>
      <w:tr w14:paraId="4C5A21A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0A8A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4188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木天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FECB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3DE8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哈尼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2E55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A87CE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打陀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FD1BB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</w:t>
            </w:r>
          </w:p>
        </w:tc>
      </w:tr>
      <w:tr w14:paraId="63DD4E2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CD56A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9F0F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文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1869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5F82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4E77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90236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登杆（大六分村登杆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DB62F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静海区</w:t>
            </w:r>
          </w:p>
        </w:tc>
      </w:tr>
      <w:tr w14:paraId="39D9FE8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0D5DD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00C9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文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D380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8B766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6580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CE3F2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飞叉（永良飞叉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A4CE6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武清区</w:t>
            </w:r>
          </w:p>
        </w:tc>
      </w:tr>
      <w:tr w14:paraId="73E91DB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6D5A9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1ED5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侯忠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7223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FBB7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611A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C9FF0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临泉杂技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53DFE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阜阳市临泉县</w:t>
            </w:r>
          </w:p>
        </w:tc>
      </w:tr>
      <w:tr w14:paraId="0494678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7A39BE">
            <w:pPr>
              <w:keepNext/>
              <w:widowControl/>
              <w:jc w:val="center"/>
              <w:rPr>
                <w:rFonts w:ascii="仿宋_GB2312" w:hAnsi="Times New Roman" w:eastAsia="仿宋_GB2312" w:cs="Times New Roman"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七、传统美术（140人）</w:t>
            </w:r>
          </w:p>
        </w:tc>
      </w:tr>
      <w:tr w14:paraId="0059235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0D46A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D58606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叶保芬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叶宝芬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4AF9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0548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2F302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A3B75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桃花坞木版年画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8312A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苏州市</w:t>
            </w:r>
          </w:p>
        </w:tc>
      </w:tr>
      <w:tr w14:paraId="2D11F09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BE935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8E6A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乃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2F8D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02EB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D445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F4F1A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杨家埠木版年画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A4080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潍坊市</w:t>
            </w:r>
          </w:p>
        </w:tc>
      </w:tr>
      <w:tr w14:paraId="37F9F6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70E9A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1EDA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树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FB52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1E49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EC3E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234CA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高密扑灰年画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0FFC6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高密市</w:t>
            </w:r>
          </w:p>
        </w:tc>
      </w:tr>
      <w:tr w14:paraId="2CC8D1E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42BE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E379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廷旭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795E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56DD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BE60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04872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朱仙镇木版年画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27303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开封市</w:t>
            </w:r>
          </w:p>
        </w:tc>
      </w:tr>
      <w:tr w14:paraId="27CA875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FFC0C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025B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曲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77A9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5D96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1129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7B82D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唐卡（郎卡杰唐卡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16BB3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甘孜藏族自治州</w:t>
            </w:r>
          </w:p>
        </w:tc>
      </w:tr>
      <w:tr w14:paraId="3452F20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5C4E0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B964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格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BFB5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541C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0FE6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49ED7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唐卡（昌都嘎玛嘎赤画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DA020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昌都县</w:t>
            </w:r>
          </w:p>
        </w:tc>
      </w:tr>
      <w:tr w14:paraId="0D6AC1D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EA496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1426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尼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A457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4F35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D93D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822A7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唐卡（藏娘唐卡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1DA34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玉树藏族自治州</w:t>
            </w:r>
          </w:p>
        </w:tc>
      </w:tr>
      <w:tr w14:paraId="6604022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DFE4E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2F13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登伟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428C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68F8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36AE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755CF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唐卡（班玛马尾钉线绣唐卡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242FF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果洛藏族自治州班玛县</w:t>
            </w:r>
          </w:p>
        </w:tc>
      </w:tr>
      <w:tr w14:paraId="4CC336A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1A09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0147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嘎玛丹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C2DC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7CE4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A85C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7B964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唐卡（齐吾岗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D05F8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</w:t>
            </w:r>
          </w:p>
        </w:tc>
      </w:tr>
      <w:tr w14:paraId="3A32C96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C499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3E10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罗珠巴松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713A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F3DA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1625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BFD0A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唐卡（昌都嘎玛嘎赤画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92429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昌都县</w:t>
            </w:r>
          </w:p>
        </w:tc>
      </w:tr>
      <w:tr w14:paraId="4E95B3F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31517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5B6E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志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73B8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99C5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356A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0F1CB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内画（北京内画鼻烟壶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30387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西城区</w:t>
            </w:r>
          </w:p>
        </w:tc>
      </w:tr>
      <w:tr w14:paraId="72C395E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0360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6867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广庆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56DCD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30D5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EA76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D1ACB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内画（鲁派内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4ADF1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淄博市张店区</w:t>
            </w:r>
          </w:p>
        </w:tc>
      </w:tr>
      <w:tr w14:paraId="5AB8813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21744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30A243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付清超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傅清超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F6BD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3D77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0707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073E4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海伦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185C1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黑龙江省绥化市海伦市</w:t>
            </w:r>
          </w:p>
        </w:tc>
      </w:tr>
      <w:tr w14:paraId="376EA04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244D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3ADB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廉正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5808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8CB4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F245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28639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卢氏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28E23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卢氏县</w:t>
            </w:r>
          </w:p>
        </w:tc>
      </w:tr>
      <w:tr w14:paraId="6CE45CC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C69C6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BB64F7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韦帮粉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韦邦粉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1A52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FCA4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水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BE5A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48C62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水族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B47E8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黔南布依族苗族自治州</w:t>
            </w:r>
          </w:p>
        </w:tc>
      </w:tr>
      <w:tr w14:paraId="6A780F8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7230B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B48A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何爱叶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5562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41BD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A3FF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3097A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旬邑彩贴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B5442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旬邑县</w:t>
            </w:r>
          </w:p>
        </w:tc>
      </w:tr>
      <w:tr w14:paraId="53DE7DB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3955F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2C14C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多堂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E3F2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E9B6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BC9B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B6317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广灵染色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5108E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广灵县</w:t>
            </w:r>
          </w:p>
        </w:tc>
      </w:tr>
      <w:tr w14:paraId="0AC356B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D22A8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B6A1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吉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579B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95D0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7BCF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A110D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岫岩满族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014ED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岫岩满族自治县</w:t>
            </w:r>
          </w:p>
        </w:tc>
      </w:tr>
      <w:tr w14:paraId="5313231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76F3E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D50D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向亮晶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FA32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5D57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5747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DBCB5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梅山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5934C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益阳市安化县</w:t>
            </w:r>
          </w:p>
        </w:tc>
      </w:tr>
      <w:tr w14:paraId="0A9E37F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25108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9C02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洁琼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BAE0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800A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CE68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5CD8D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延川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BD43B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延川县</w:t>
            </w:r>
          </w:p>
        </w:tc>
      </w:tr>
      <w:tr w14:paraId="1D6D632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F0B6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EC72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高少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290F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076F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FA1A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D0E6B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漳浦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D58B0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漳浦县</w:t>
            </w:r>
          </w:p>
        </w:tc>
      </w:tr>
      <w:tr w14:paraId="289A885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EAD8C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7A4A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石俊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401E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E7FC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FD90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22EA7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丰宁满族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CE66D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丰宁满族自治县</w:t>
            </w:r>
          </w:p>
        </w:tc>
      </w:tr>
      <w:tr w14:paraId="29165E7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FD008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4064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冬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C206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0AF9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3D94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2F00B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浦城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93350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浦城县</w:t>
            </w:r>
          </w:p>
        </w:tc>
      </w:tr>
      <w:tr w14:paraId="2545FB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BFACD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ED52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齐秀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83CC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EBAC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D8CB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8C742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高密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C84B4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高密市</w:t>
            </w:r>
          </w:p>
        </w:tc>
      </w:tr>
      <w:tr w14:paraId="3498CC9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7D1A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D859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23C4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C716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70A1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FF47F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会宁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4F5CB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会宁县</w:t>
            </w:r>
          </w:p>
        </w:tc>
      </w:tr>
      <w:tr w14:paraId="2C122AD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5B21A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1447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吕慧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F6BE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FC9A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8A6C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2CC1D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静乐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AD0E2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静乐县</w:t>
            </w:r>
          </w:p>
        </w:tc>
      </w:tr>
      <w:tr w14:paraId="2ED35F1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F40B3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90DE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银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14CA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BA8A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2C13D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D17F0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太原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5514A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太原市</w:t>
            </w:r>
          </w:p>
        </w:tc>
      </w:tr>
      <w:tr w14:paraId="54F98C9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20FA0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14DF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莲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D00D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31D5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ECEF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100DF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桐庐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C2EAD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桐庐县</w:t>
            </w:r>
          </w:p>
        </w:tc>
      </w:tr>
      <w:tr w14:paraId="25ECB1A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9AB9E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73E3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卢发良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BB20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AB55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3319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70535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(乐清细纹刻纸)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6B88E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乐清市</w:t>
            </w:r>
          </w:p>
        </w:tc>
      </w:tr>
      <w:tr w14:paraId="52BE3EE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A5181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BD10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池福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179C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66E2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8914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8FC91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孝感雕花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A4B68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孝感市孝南区</w:t>
            </w:r>
          </w:p>
        </w:tc>
      </w:tr>
      <w:tr w14:paraId="3CC9792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200FB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9196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又甫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2FBE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D254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4955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A3000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仙桃雕花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7B252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仙桃市</w:t>
            </w:r>
          </w:p>
        </w:tc>
      </w:tr>
      <w:tr w14:paraId="6F5FDB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37BA8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C258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夏祖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0900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E83E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5ECC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3D2B8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鄂州雕花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80AF7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鄂州市</w:t>
            </w:r>
          </w:p>
        </w:tc>
      </w:tr>
      <w:tr w14:paraId="265A536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49F11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C2E7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桂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6F7C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7986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0420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74307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踏虎凿花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DA88E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泸溪县</w:t>
            </w:r>
          </w:p>
        </w:tc>
      </w:tr>
      <w:tr w14:paraId="51DC67A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547CC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BE03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饶宝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63D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B01A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0D34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5E29E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广东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BB1C9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佛山市</w:t>
            </w:r>
          </w:p>
        </w:tc>
      </w:tr>
      <w:tr w14:paraId="5826EB3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A85F8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A322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湘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4DB0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5F42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19F7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5F788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广东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B410A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潮州市</w:t>
            </w:r>
          </w:p>
        </w:tc>
      </w:tr>
      <w:tr w14:paraId="07A02CB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2F2B6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8FFE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西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3F3E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D3D0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6285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C1AD4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安塞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4F9D1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安塞县</w:t>
            </w:r>
          </w:p>
        </w:tc>
      </w:tr>
      <w:tr w14:paraId="1236860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8DD69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E80F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钱月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9AA1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9204F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6C1A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6B826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顾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97438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松江区</w:t>
            </w:r>
          </w:p>
        </w:tc>
      </w:tr>
      <w:tr w14:paraId="3BD02ED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83398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270A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孙燕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4667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B6B3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3658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152E0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苏绣（常州乱针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223A3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常州市</w:t>
            </w:r>
          </w:p>
        </w:tc>
      </w:tr>
      <w:tr w14:paraId="150FF5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7D911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E0B1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6380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C86D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F4A4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716CA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湘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1C7A4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长沙市</w:t>
            </w:r>
          </w:p>
        </w:tc>
      </w:tr>
      <w:tr w14:paraId="6F9FE59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53820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924F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淑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1AA1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E76F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9B7A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67014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粤绣（潮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B19E7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潮州市</w:t>
            </w:r>
          </w:p>
        </w:tc>
      </w:tr>
      <w:tr w14:paraId="701259D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477FE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5B02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伟雄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0685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E9EA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1DEE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8199E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粤绣（珠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BD243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潮州市</w:t>
            </w:r>
          </w:p>
        </w:tc>
      </w:tr>
      <w:tr w14:paraId="4D09F05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AE42F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108F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伍洁仪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1708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A485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D41A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A30E6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粤绣（广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9995D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广州市</w:t>
            </w:r>
          </w:p>
        </w:tc>
      </w:tr>
      <w:tr w14:paraId="16D7177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41D1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EA33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彭世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03F1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7F20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76F5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CE8F6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蜀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325E2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成都市</w:t>
            </w:r>
          </w:p>
        </w:tc>
      </w:tr>
      <w:tr w14:paraId="1875DCA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B6CF9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70EE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英继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42FF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AC6E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8E7C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00B8E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绣(湘西苗绣)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0DC53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湘西土家族苗族自治州花垣县</w:t>
            </w:r>
          </w:p>
        </w:tc>
      </w:tr>
      <w:tr w14:paraId="0DA7984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2A7FA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2BF9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忠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8961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38EC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FCF1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2266F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70D15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凯里市</w:t>
            </w:r>
          </w:p>
        </w:tc>
      </w:tr>
      <w:tr w14:paraId="2B255CE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50E6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73A9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金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252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4B4A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2E1B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0EAB6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2AB41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凯里市</w:t>
            </w:r>
          </w:p>
        </w:tc>
      </w:tr>
      <w:tr w14:paraId="0FBFCF7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F58E1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8AB0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石丽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9FF4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B42B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9950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D746E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绣（松桃苗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D8261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铜仁市松桃苗族自治县</w:t>
            </w:r>
          </w:p>
        </w:tc>
      </w:tr>
      <w:tr w14:paraId="2A96776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C89B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985A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井秋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FB6A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179D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C572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B9307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香包（徐州香包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31A8C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徐州市</w:t>
            </w:r>
          </w:p>
        </w:tc>
      </w:tr>
      <w:tr w14:paraId="733A87C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A2D5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C61D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萧剑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729B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E9F4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6914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64A6F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象牙雕刻（常州象牙浅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83953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常州市武进区</w:t>
            </w:r>
          </w:p>
        </w:tc>
      </w:tr>
      <w:tr w14:paraId="285AED8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1DBC0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12F3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树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6663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D974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9855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0E863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曲阳石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091DB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曲阳县</w:t>
            </w:r>
          </w:p>
        </w:tc>
      </w:tr>
      <w:tr w14:paraId="6020694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712FB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A627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益晶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6CD6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D019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8543E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3FCA7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寿山石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FD984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</w:t>
            </w:r>
          </w:p>
        </w:tc>
      </w:tr>
      <w:tr w14:paraId="268F966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72215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2F72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亚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8A70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4BD8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83B1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DEAA5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惠安石雕（影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53B2F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厦门市湖里区</w:t>
            </w:r>
          </w:p>
        </w:tc>
      </w:tr>
      <w:tr w14:paraId="0B897F9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32501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F3A6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德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992A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CFD8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8869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6F267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惠安石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AB254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惠安县</w:t>
            </w:r>
          </w:p>
        </w:tc>
      </w:tr>
      <w:tr w14:paraId="7A450A8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9A2E4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0A48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建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3EE3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A9C9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1E9B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A95EC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惠安石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3E77E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惠安县</w:t>
            </w:r>
          </w:p>
        </w:tc>
      </w:tr>
      <w:tr w14:paraId="01FEA5A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D9F7A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55A5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沈占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F372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DB3C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5EF7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3444E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临夏砖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22542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临夏县</w:t>
            </w:r>
          </w:p>
        </w:tc>
      </w:tr>
      <w:tr w14:paraId="6FA9B18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9E265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8778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德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BC5F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6AF6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FB64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4E72A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潮州木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08E7B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揭阳市</w:t>
            </w:r>
          </w:p>
        </w:tc>
      </w:tr>
      <w:tr w14:paraId="31C3F8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0706C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D0CC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金子松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19D2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EE80A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5D22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46866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潮州木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A7B66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潮州市</w:t>
            </w:r>
          </w:p>
        </w:tc>
      </w:tr>
      <w:tr w14:paraId="0955188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9099F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C62A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汉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36D8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E1E9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FA78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97EB7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潮州木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FA49D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揭阳市</w:t>
            </w:r>
          </w:p>
        </w:tc>
      </w:tr>
      <w:tr w14:paraId="20B9076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EF8BA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6EC2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彭国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AC53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E056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4496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FC300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萍乡湘东傩面具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E4570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萍乡市</w:t>
            </w:r>
          </w:p>
        </w:tc>
      </w:tr>
      <w:tr w14:paraId="03EF16B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6B727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6967A9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白坚忍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白坚仁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530B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D877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BCA4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14ACE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竹刻（常州留青竹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9EF99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常州市</w:t>
            </w:r>
          </w:p>
        </w:tc>
      </w:tr>
      <w:tr w14:paraId="254C3C1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78D76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1330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顾启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0C0E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5747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C6CC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F9C14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竹刻（黄岩翻簧竹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D323A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台州市黄岩区</w:t>
            </w:r>
          </w:p>
        </w:tc>
      </w:tr>
      <w:tr w14:paraId="001D9B4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E1E4B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9EBC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柳成荫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B4A1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8B92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C148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AF116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泥塑（惠山泥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02BFE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无锡市</w:t>
            </w:r>
          </w:p>
        </w:tc>
      </w:tr>
      <w:tr w14:paraId="12B0668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0D839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B75B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邦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7F0D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213B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78D0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7EED2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灯彩（北京灯彩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DDE03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朝阳区</w:t>
            </w:r>
          </w:p>
        </w:tc>
      </w:tr>
      <w:tr w14:paraId="5CC9816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CF08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D5D8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棣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FAAC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4829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B845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55514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灯彩（佛山彩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93070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佛山市</w:t>
            </w:r>
          </w:p>
        </w:tc>
      </w:tr>
      <w:tr w14:paraId="7CA866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89F33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8F93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丁志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98C3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52C4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B74C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F8888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竹编（道明竹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28A3B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崇州市</w:t>
            </w:r>
          </w:p>
        </w:tc>
      </w:tr>
      <w:tr w14:paraId="61C4AD5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5E2C5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3F54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正仁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3FE4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9802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46F6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0EC2B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竹编（东阳竹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25E66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东阳市</w:t>
            </w:r>
          </w:p>
        </w:tc>
      </w:tr>
      <w:tr w14:paraId="774168B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06D0C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F1B4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吕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698D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D889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9C3A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49524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嵊州竹编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9DEBC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嵊州市</w:t>
            </w:r>
          </w:p>
        </w:tc>
      </w:tr>
      <w:tr w14:paraId="7C05D4C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847CF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2AA5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</w:t>
            </w:r>
            <w:r>
              <w:rPr>
                <w:rFonts w:hint="eastAsia" w:ascii="方正书宋_GBK" w:hAnsi="Times New Roman" w:eastAsia="方正书宋_GBK" w:cs="Times New Roman"/>
                <w:color w:val="000000"/>
                <w:kern w:val="0"/>
                <w:sz w:val="22"/>
              </w:rPr>
              <w:t>玓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BB04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5C9F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145E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F57FB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面人（天津面塑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F5F56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河西区</w:t>
            </w:r>
          </w:p>
        </w:tc>
      </w:tr>
      <w:tr w14:paraId="23BF453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353C2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7055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A5F0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10A1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E340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7AC6B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面人（上海面人赵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2AED9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工艺美术研究所</w:t>
            </w:r>
          </w:p>
        </w:tc>
      </w:tr>
      <w:tr w14:paraId="6ED2D62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63E86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2357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袁建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7F2D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42A4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5EAD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29214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面花（岚县面塑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5C396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岚县</w:t>
            </w:r>
          </w:p>
        </w:tc>
      </w:tr>
      <w:tr w14:paraId="630CF80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E3D84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2E4D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玉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5F89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0EE0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8F30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AC1BE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草编（莱州草辫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00F7E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莱州市</w:t>
            </w:r>
          </w:p>
        </w:tc>
      </w:tr>
      <w:tr w14:paraId="69577F7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EF9B6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836A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进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51A9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7B03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183D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AE5BA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柳编（临沭柳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76FD5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临沂市临沭县</w:t>
            </w:r>
          </w:p>
        </w:tc>
      </w:tr>
      <w:tr w14:paraId="749DE8C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7C176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5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674A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万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838B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5E23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1D78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7298A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柳编（固安柳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20334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固安县</w:t>
            </w:r>
          </w:p>
        </w:tc>
      </w:tr>
      <w:tr w14:paraId="44A033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BC06B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5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D107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袁嘉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4FE5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14AE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C7FB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1A4EB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雕(绿松石雕)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55988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</w:t>
            </w:r>
          </w:p>
        </w:tc>
      </w:tr>
      <w:tr w14:paraId="734C2C0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1DA9C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5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C2C5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能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C497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2393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82D1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CFD05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雕（大足石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DE60D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大足区</w:t>
            </w:r>
          </w:p>
        </w:tc>
      </w:tr>
      <w:tr w14:paraId="3568C13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93F30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5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312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石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F37FB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BB65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4773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BB343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雕（掖县滑石雕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637BF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莱州市</w:t>
            </w:r>
          </w:p>
        </w:tc>
      </w:tr>
      <w:tr w14:paraId="6D4B7AF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36B9D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5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8B35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叶美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AA1D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250A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E2ED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439F5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雕（雷州石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A495B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雷州市</w:t>
            </w:r>
          </w:p>
        </w:tc>
      </w:tr>
      <w:tr w14:paraId="7BCC2A2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E0BF2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5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3FE4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尹国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56F0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7CC8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52F0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14A3E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雕（大冶石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9416B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大冶市</w:t>
            </w:r>
          </w:p>
        </w:tc>
      </w:tr>
      <w:tr w14:paraId="700EB8D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C6BD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5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675AF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杨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C18F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6776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1405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307A5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雕（沅洲石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66A31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芷江侗族自治县</w:t>
            </w:r>
          </w:p>
        </w:tc>
      </w:tr>
      <w:tr w14:paraId="3310449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533FF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5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16F8BF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粱丙公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梁秉公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3064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316C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67A4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E5FA6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雕（嘉祥石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53C28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嘉祥县</w:t>
            </w:r>
          </w:p>
        </w:tc>
      </w:tr>
      <w:tr w14:paraId="05484CC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ED190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5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BDE8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才旦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BFD6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B1F7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70EB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5C6C7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雕（泽库和日寺石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86672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泽库县</w:t>
            </w:r>
          </w:p>
        </w:tc>
      </w:tr>
      <w:tr w14:paraId="2441CF8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D4C9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5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F57B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继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E957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BC9B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33B1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07F11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雕（菊花石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D4B02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浏阳市</w:t>
            </w:r>
          </w:p>
        </w:tc>
      </w:tr>
      <w:tr w14:paraId="59F805C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DF7EC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0302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郭石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BE0C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2BD5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B04D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F6DF7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玉雕（北京玉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9234E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玉器厂</w:t>
            </w:r>
          </w:p>
        </w:tc>
      </w:tr>
      <w:tr w14:paraId="1714646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1543E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17B1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根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26CE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E73E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8EF6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36199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玉雕（北京玉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C6AB8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玉器厂</w:t>
            </w:r>
          </w:p>
        </w:tc>
      </w:tr>
      <w:tr w14:paraId="46E8272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3B81F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D03B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铁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DB3F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3EAF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6C7D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08035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玉雕（北京玉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9DB5A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玉器厂</w:t>
            </w:r>
          </w:p>
        </w:tc>
      </w:tr>
      <w:tr w14:paraId="78E4C5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967C1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5017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蒋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E0F8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C6B0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4875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F4A8B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玉雕（苏州玉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5588A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苏州市</w:t>
            </w:r>
          </w:p>
        </w:tc>
      </w:tr>
      <w:tr w14:paraId="3EEB6B3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19FB1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77DD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尹志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C63F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1C74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4B09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5ED9B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玉雕（广州玉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08B67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广州市荔湾区</w:t>
            </w:r>
          </w:p>
        </w:tc>
      </w:tr>
      <w:tr w14:paraId="1ED9845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72923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8F5B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玛占堆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22A8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319C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025C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6A2C4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雕（藏族扎囊木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3C789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山南市</w:t>
            </w:r>
          </w:p>
        </w:tc>
      </w:tr>
      <w:tr w14:paraId="15BE34F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EF3E1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3F5B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红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A526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09FE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D351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8B1C9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雕（泉州木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CEA76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泉州市</w:t>
            </w:r>
          </w:p>
        </w:tc>
      </w:tr>
      <w:tr w14:paraId="6EB7915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204F8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ED57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郑春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10B6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5027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703E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D9B8C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雕（莆田木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672A3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莆田市</w:t>
            </w:r>
          </w:p>
        </w:tc>
      </w:tr>
      <w:tr w14:paraId="28991AB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76934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84C0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郑银聘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D560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F0EC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81C7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9C855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雕（泉州木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05274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泉州市</w:t>
            </w:r>
          </w:p>
        </w:tc>
      </w:tr>
      <w:tr w14:paraId="42ECE30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2AC8B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0F53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E521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2A0E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9AF3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4475B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核雕（潍坊核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0D063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潍坊市</w:t>
            </w:r>
          </w:p>
        </w:tc>
      </w:tr>
      <w:tr w14:paraId="3DFFBD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F749B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7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304A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名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9C4F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B0F3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1C2F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478FD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椰雕（海南椰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15981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海口市</w:t>
            </w:r>
          </w:p>
        </w:tc>
      </w:tr>
      <w:tr w14:paraId="7EC461E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FC3B9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7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5911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石岩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4C74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B750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C47C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BEA32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锡雕（锦州锡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4C616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锦州市</w:t>
            </w:r>
          </w:p>
        </w:tc>
      </w:tr>
      <w:tr w14:paraId="07691B2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35E9D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7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AD22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圣良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98E1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86FE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60AA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51F25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锡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72562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莱芜市</w:t>
            </w:r>
          </w:p>
        </w:tc>
      </w:tr>
      <w:tr w14:paraId="20F883F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4E030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7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CD77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国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008B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91AB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DFCB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A1595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版年画（平阳木版年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21A84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临汾市</w:t>
            </w:r>
          </w:p>
        </w:tc>
      </w:tr>
      <w:tr w14:paraId="08A8DC8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2643C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7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21EB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荣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5933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E67E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45DA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04B48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版年画（夹江年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5334D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夹江县</w:t>
            </w:r>
          </w:p>
        </w:tc>
      </w:tr>
      <w:tr w14:paraId="58A039B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84E69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7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F928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聂大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0066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A808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EF5C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17A19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彩扎（凤凰纸扎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7F58E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凤凰县</w:t>
            </w:r>
          </w:p>
        </w:tc>
      </w:tr>
      <w:tr w14:paraId="71BC6FD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94CEC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7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2B4D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婉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346D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1538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B3D8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E3B4D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彩扎（佛山狮头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DE7E8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佛山市</w:t>
            </w:r>
          </w:p>
        </w:tc>
      </w:tr>
      <w:tr w14:paraId="493C221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4C861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7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B116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合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69A4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F4A2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B412D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5DB79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彩扎（铜梁龙灯彩扎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2CE2F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铜梁区</w:t>
            </w:r>
          </w:p>
        </w:tc>
      </w:tr>
      <w:tr w14:paraId="3246D31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900F4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7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3E68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印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C299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DAEB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FE0F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6EFE3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彩扎（邳州纸塑狮子头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A64DD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邳州市</w:t>
            </w:r>
          </w:p>
        </w:tc>
      </w:tr>
      <w:tr w14:paraId="5A3D82E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131EF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7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2DF6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1BBE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AF89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4825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9B310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档（乐清龙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734ED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乐清市</w:t>
            </w:r>
          </w:p>
        </w:tc>
      </w:tr>
      <w:tr w14:paraId="3B6328F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608B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545F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滑树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74E2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47BC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1C68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0BE50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北京绢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2B00D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东城区</w:t>
            </w:r>
          </w:p>
        </w:tc>
      </w:tr>
      <w:tr w14:paraId="2F5810F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9C6C2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F238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乔应菊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A58C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593B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FE41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45608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湟中堆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5B93C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湟中县</w:t>
            </w:r>
          </w:p>
        </w:tc>
      </w:tr>
      <w:tr w14:paraId="3E4A6B7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B2E9E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38B7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</w:t>
            </w:r>
            <w:r>
              <w:rPr>
                <w:rFonts w:hint="eastAsia" w:ascii="方正书宋_GBK" w:hAnsi="Times New Roman" w:eastAsia="方正书宋_GBK" w:cs="Times New Roman"/>
                <w:color w:val="000000"/>
                <w:kern w:val="0"/>
                <w:sz w:val="22"/>
              </w:rPr>
              <w:t>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8DDA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AAB3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B3AD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EF308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瓯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0B6CD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温州市</w:t>
            </w:r>
          </w:p>
        </w:tc>
      </w:tr>
      <w:tr w14:paraId="247D99D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2070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6D83F9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程曼平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程曼萍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5D58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0096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EDFB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EA8AD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汴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5F6A9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开封市</w:t>
            </w:r>
          </w:p>
        </w:tc>
      </w:tr>
      <w:tr w14:paraId="39CFAA2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DCDD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313E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夏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3EB0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3F79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55BF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16475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民间绣活（宁夏刺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6AFC5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宁夏回族自治区</w:t>
            </w:r>
          </w:p>
        </w:tc>
      </w:tr>
      <w:tr w14:paraId="01AD33A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8C3AD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89A9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依夏木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扎依提（阿依夏木汗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扎依提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C688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A71A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2879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17ACB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维吾尔族刺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69EF5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哈密地区</w:t>
            </w:r>
          </w:p>
        </w:tc>
      </w:tr>
      <w:tr w14:paraId="450CA26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CBA6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E97E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立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6653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2355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172A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39A72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满族刺绣（长白山满族枕头顶刺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5629F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通化市</w:t>
            </w:r>
          </w:p>
        </w:tc>
      </w:tr>
      <w:tr w14:paraId="35A797A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3AB46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7D52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郑建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4DA6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2E81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A888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2E943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瓯塑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BE937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温州市</w:t>
            </w:r>
          </w:p>
        </w:tc>
      </w:tr>
      <w:tr w14:paraId="4E42A4A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9FBD0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E9E81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谢新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5B5A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EA72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E24B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806EE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砖塑（鄄城砖塑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60B4A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鄄城县</w:t>
            </w:r>
          </w:p>
        </w:tc>
      </w:tr>
      <w:tr w14:paraId="5559699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F74A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D0FE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邹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0374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C1A9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053F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341DD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瓷板画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F8950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南昌市</w:t>
            </w:r>
          </w:p>
        </w:tc>
      </w:tr>
      <w:tr w14:paraId="11D1698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C5C72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6245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国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3579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36F2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E85D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65B47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软木画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C95A9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</w:t>
            </w:r>
          </w:p>
        </w:tc>
      </w:tr>
      <w:tr w14:paraId="63A4849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E370B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D40D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许少雄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82A3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AED6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F51D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D40EE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镶嵌（嵌瓷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349AE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汕头市</w:t>
            </w:r>
          </w:p>
        </w:tc>
      </w:tr>
      <w:tr w14:paraId="1CE2E25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5D52C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FC1D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沈柏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73BA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653A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61BA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9C780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盆景技艺（苏派盆景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B0B71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苏州市</w:t>
            </w:r>
          </w:p>
        </w:tc>
      </w:tr>
      <w:tr w14:paraId="5521421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F0DE9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AFC3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如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C3F2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AC19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16A8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D2A49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盆景技艺（如皋盆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30912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如皋市</w:t>
            </w:r>
          </w:p>
        </w:tc>
      </w:tr>
      <w:tr w14:paraId="0646BF1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8BE86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1CA3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小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3D42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E53D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BA82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5806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布老虎（黎侯虎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1F15A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黎城县</w:t>
            </w:r>
          </w:p>
        </w:tc>
      </w:tr>
      <w:tr w14:paraId="3D7E085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3856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3135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进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E6D0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FB51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C93E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C597F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建筑彩绘（中卫建筑彩绘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30B9F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宁夏回族自治区中卫市</w:t>
            </w:r>
          </w:p>
        </w:tc>
      </w:tr>
      <w:tr w14:paraId="73F9D98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2D1B3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B245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朱木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0287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644C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7CC8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A451A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棕编（新繁棕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36D33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成都市新都区</w:t>
            </w:r>
          </w:p>
        </w:tc>
      </w:tr>
      <w:tr w14:paraId="75209A3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B7656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9283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邵悦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7DA0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FBD3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79AB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41272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平遥纱阁戏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73C0B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平遥县</w:t>
            </w:r>
          </w:p>
        </w:tc>
      </w:tr>
      <w:tr w14:paraId="25ADAA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9817F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3348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裘群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FD1E0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DCE5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456B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5DCE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宁波金银彩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08A19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宁波市鄞州区</w:t>
            </w:r>
          </w:p>
        </w:tc>
      </w:tr>
      <w:tr w14:paraId="703988D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D673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0E71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滕天一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C22B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267C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45F0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AEC82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布糊画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83DE9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丰宁满族自治县</w:t>
            </w:r>
          </w:p>
        </w:tc>
      </w:tr>
      <w:tr w14:paraId="1CF9D55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B5E09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8CBA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焕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D5F0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ED32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5AE2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E6072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琥珀雕刻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CAA41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抚顺市</w:t>
            </w:r>
          </w:p>
        </w:tc>
      </w:tr>
      <w:tr w14:paraId="69FA789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F0515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6000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龚振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D740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4BFD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E18C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E2EFD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琥珀雕刻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CD610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抚顺市</w:t>
            </w:r>
          </w:p>
        </w:tc>
      </w:tr>
      <w:tr w14:paraId="3B358A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CB021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7BF6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俊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6E37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042C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83CE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CFE71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刻铜（贵溪錾铜雕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E555A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鹰潭市贵溪市</w:t>
            </w:r>
          </w:p>
        </w:tc>
      </w:tr>
      <w:tr w14:paraId="4F5660A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676F7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E926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志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57E5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A526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8461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D1A62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藤编（怀远藤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B1C61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成都市崇州市</w:t>
            </w:r>
          </w:p>
        </w:tc>
      </w:tr>
      <w:tr w14:paraId="1E38355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44719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78A9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良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C010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36F5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5FDD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30307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藤编（汉中藤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5AB83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汉中市南郑区</w:t>
            </w:r>
          </w:p>
        </w:tc>
      </w:tr>
      <w:tr w14:paraId="254D9DE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625A5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08F4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格日勒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8A34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5BE6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8E30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D69FF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唐卡（马鬃绕线堆绣唐卡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636B5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阿拉善盟阿拉善左旗</w:t>
            </w:r>
          </w:p>
        </w:tc>
      </w:tr>
      <w:tr w14:paraId="7C1DF60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0DFAE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EBF9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12D1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47C7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E686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9E946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烙画(南阳烙画)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153A7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南阳市卧龙区</w:t>
            </w:r>
          </w:p>
        </w:tc>
      </w:tr>
      <w:tr w14:paraId="626B9FD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1978D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9DDCD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伯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2F10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7B72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40556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AE23F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发绣（东台发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23067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盐城市东台市</w:t>
            </w:r>
          </w:p>
        </w:tc>
      </w:tr>
      <w:tr w14:paraId="52CE53D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65470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D92D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孟永国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0527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5248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72D9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70774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发绣（温州发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CD275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温州市鹿城区</w:t>
            </w:r>
          </w:p>
        </w:tc>
      </w:tr>
      <w:tr w14:paraId="44371E8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40554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50AE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谢丽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0511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A4C5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B04F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95694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厦门珠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D3EC3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厦门市</w:t>
            </w:r>
          </w:p>
        </w:tc>
      </w:tr>
      <w:tr w14:paraId="21B3273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06D84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3AAC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西巫之莫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6CC4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0D69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C218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D6D1D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彝族刺绣（凉山彝族刺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0E726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凉山彝族自治州</w:t>
            </w:r>
          </w:p>
        </w:tc>
      </w:tr>
      <w:tr w14:paraId="132FCA4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B8E8E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5FE5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韦树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DF1A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8BE9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布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80B3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9B578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布依族刺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75516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黔西南布依族苗族自治州</w:t>
            </w:r>
          </w:p>
        </w:tc>
      </w:tr>
      <w:tr w14:paraId="2322236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AC385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D5A2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多杰措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7897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4AEE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620F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06C10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刺绣（贵南藏族刺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E7E47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海南藏族自治州贵南县</w:t>
            </w:r>
          </w:p>
        </w:tc>
      </w:tr>
      <w:tr w14:paraId="4F7FCA2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2FD0F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F666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古丽娜孜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加尼木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E45B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A991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哈萨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840B5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6D22F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哈萨克族刺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BE0C4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昌吉回族自治州木垒哈萨克自治县</w:t>
            </w:r>
          </w:p>
        </w:tc>
      </w:tr>
      <w:tr w14:paraId="5985114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F1EE3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19E8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兆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FFF1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7377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4437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27025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水晶雕刻（东海水晶雕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75DCB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连云港市东海县</w:t>
            </w:r>
          </w:p>
        </w:tc>
      </w:tr>
      <w:tr w14:paraId="7DC508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806C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340F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银付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9470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0C1A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CD28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D83C7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瓷刻（大丰瓷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0885D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盐城市大丰区</w:t>
            </w:r>
          </w:p>
        </w:tc>
      </w:tr>
      <w:tr w14:paraId="51A7582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8F187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2758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德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A478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81B3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17E6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71E04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竹根雕（象山竹根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FE840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宁波市象山县</w:t>
            </w:r>
          </w:p>
        </w:tc>
      </w:tr>
      <w:tr w14:paraId="1981342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D0ABC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FC09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耀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402C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A76E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1DB2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BB32C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骨角雕（合浦角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D02F6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北海市合浦县</w:t>
            </w:r>
          </w:p>
        </w:tc>
      </w:tr>
      <w:tr w14:paraId="4D0168F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D35C8D">
            <w:pPr>
              <w:keepNext/>
              <w:widowControl/>
              <w:jc w:val="center"/>
              <w:rPr>
                <w:rFonts w:ascii="仿宋_GB2312" w:hAnsi="Times New Roman" w:eastAsia="仿宋_GB2312" w:cs="Times New Roman"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八、传统技艺（20</w:t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  <w:lang w:val="en-US" w:eastAsia="zh-CN"/>
              </w:rPr>
              <w:t>0</w:t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人）</w:t>
            </w:r>
          </w:p>
        </w:tc>
      </w:tr>
      <w:tr w14:paraId="4900B6D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8CE00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0ED1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顾绍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96215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EBF7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49D5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E7C2B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宜兴紫砂陶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0C5C6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宜兴市</w:t>
            </w:r>
          </w:p>
        </w:tc>
      </w:tr>
      <w:tr w14:paraId="756CE67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74055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8CB8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范伟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A9AB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ACB4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30F30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51FDC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宜兴紫砂陶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39EFE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宜兴市</w:t>
            </w:r>
          </w:p>
        </w:tc>
      </w:tr>
      <w:tr w14:paraId="67666D8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A11D4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5E696C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潘伯林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潘柏林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71B6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620C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FBE2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9F11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湾陶塑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030AE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佛山市</w:t>
            </w:r>
          </w:p>
        </w:tc>
      </w:tr>
      <w:tr w14:paraId="0D144A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7D743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708F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梅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784B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8477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3B376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8B009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黎族原始制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F9DC1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昌江黎族自治县</w:t>
            </w:r>
          </w:p>
        </w:tc>
      </w:tr>
      <w:tr w14:paraId="3D5255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2BB7F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BC2E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冯绍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479D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E2C6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D782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CFC30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景德镇手工制瓷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BBB9E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景德镇市</w:t>
            </w:r>
          </w:p>
        </w:tc>
      </w:tr>
      <w:tr w14:paraId="17E5198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98B1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65EE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江中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BBD0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7F50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F6C7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9737E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景德镇手工制瓷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F20BF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景德镇市</w:t>
            </w:r>
          </w:p>
        </w:tc>
      </w:tr>
      <w:tr w14:paraId="1E21189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1F412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2E18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爱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566C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CD5C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E1A6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94C3A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泉青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CDA02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龙泉市</w:t>
            </w:r>
          </w:p>
        </w:tc>
      </w:tr>
      <w:tr w14:paraId="29BB24C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437FC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4DE1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忠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5375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6EC3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962F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13F80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澄城尧头陶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EE543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澄城县</w:t>
            </w:r>
          </w:p>
        </w:tc>
      </w:tr>
      <w:tr w14:paraId="177C438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1A10B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BDF6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沈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98EF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A429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0F02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A82F0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宋锦织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13545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苏州市</w:t>
            </w:r>
          </w:p>
        </w:tc>
      </w:tr>
      <w:tr w14:paraId="10C33EF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8B44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D80F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惠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67AB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B8E5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2AB5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42FC7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苏州缂丝织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7754C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苏州市</w:t>
            </w:r>
          </w:p>
        </w:tc>
      </w:tr>
      <w:tr w14:paraId="6E0949D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0190C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5FDB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瑞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3508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2CA1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7327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935C0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黎族传统纺染织绣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119A1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白沙黎族自治县</w:t>
            </w:r>
          </w:p>
        </w:tc>
      </w:tr>
      <w:tr w14:paraId="4ECEC80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608A7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6E7D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春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1A04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71F4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9176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D6F7E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黎族传统纺染织绣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D21F7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保亭黎族苗族自治县</w:t>
            </w:r>
          </w:p>
        </w:tc>
      </w:tr>
      <w:tr w14:paraId="26F332E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A5242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66EE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哀警卫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6D63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2122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5704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F4E18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蓝印花布印染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9FEB8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桐乡市</w:t>
            </w:r>
          </w:p>
        </w:tc>
      </w:tr>
      <w:tr w14:paraId="3D8BA03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F10FE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D0B95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罗文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45E6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2B0D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其他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EAC6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3FEDD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蜡染技艺（黄平蜡染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D829C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黄平县</w:t>
            </w:r>
          </w:p>
        </w:tc>
      </w:tr>
      <w:tr w14:paraId="56EA408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864BB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51F4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蔡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9642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7BAE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9BF8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E17A9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蜡染技艺（织金苗族蜡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99E7F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毕节市织金县</w:t>
            </w:r>
          </w:p>
        </w:tc>
      </w:tr>
      <w:tr w14:paraId="6B31F91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4891D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02F6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熊宗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74AD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BB29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1D5E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FF3D2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蜡染技艺（苗族蜡染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325C7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珙县</w:t>
            </w:r>
          </w:p>
        </w:tc>
      </w:tr>
      <w:tr w14:paraId="1E464C1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0B6E4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0C1C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羡尧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E5E2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ADB1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C4CA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7083C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客家土楼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D0B24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南靖县</w:t>
            </w:r>
          </w:p>
        </w:tc>
      </w:tr>
      <w:tr w14:paraId="552455C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3E773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F0D7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葛才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6566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E371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7B31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3AF82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南京金箔锻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E5840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南京市</w:t>
            </w:r>
          </w:p>
        </w:tc>
      </w:tr>
      <w:tr w14:paraId="51946B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2A6EE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9822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阿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273C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B3AC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22E9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4B4F2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泉宝剑锻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3D117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龙泉市</w:t>
            </w:r>
          </w:p>
        </w:tc>
      </w:tr>
      <w:tr w14:paraId="15400A8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93D93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9FE6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伟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F5E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3A5F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271A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DEE93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张小泉剪刀锻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B427C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</w:t>
            </w:r>
          </w:p>
        </w:tc>
      </w:tr>
      <w:tr w14:paraId="3CBE3C8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7B9C3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965C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家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D19D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3051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75D7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28F17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芜湖铁画锻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F4C12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芜湖市</w:t>
            </w:r>
          </w:p>
        </w:tc>
      </w:tr>
      <w:tr w14:paraId="15F2ED3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B9CA8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F054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正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2DC8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4CBB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F666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998FC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银饰锻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02642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雷山县</w:t>
            </w:r>
          </w:p>
        </w:tc>
      </w:tr>
      <w:tr w14:paraId="278641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4F034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CD71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衣福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218F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960C1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C0EA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5C18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景泰蓝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2A4DC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崇文区</w:t>
            </w:r>
          </w:p>
        </w:tc>
      </w:tr>
      <w:tr w14:paraId="4729A9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1C704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084F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米振雄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6F30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153A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031B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3660E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景泰蓝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314ED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崇文区</w:t>
            </w:r>
          </w:p>
        </w:tc>
      </w:tr>
      <w:tr w14:paraId="34B5C0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7205F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0E7A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景仁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2095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13AD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EFBF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E9DEA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景泰蓝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4332D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大厂回族自治县</w:t>
            </w:r>
          </w:p>
        </w:tc>
      </w:tr>
      <w:tr w14:paraId="57F267E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546E3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4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756A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兆琪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D1A3D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2A35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15E4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1BDB8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家具制作技艺（北京木雕小器作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E4516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东城区</w:t>
            </w:r>
          </w:p>
        </w:tc>
      </w:tr>
      <w:tr w14:paraId="3B8B5E4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4648F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4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211A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赛音都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A76E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6B2E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829D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4E70C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勒勒车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B190F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阿鲁科尔沁旗</w:t>
            </w:r>
          </w:p>
        </w:tc>
      </w:tr>
      <w:tr w14:paraId="6A4396D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3CF2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4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94CD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何金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AC95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2B9D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B162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94EDA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雕漆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E004D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天水市秦州区</w:t>
            </w:r>
          </w:p>
        </w:tc>
      </w:tr>
      <w:tr w14:paraId="424824A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B53C7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4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D69D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志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AF6E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A45D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6AD3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1C91A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雕漆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8200D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崇文区</w:t>
            </w:r>
          </w:p>
        </w:tc>
      </w:tr>
      <w:tr w14:paraId="08215AA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8DA25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4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7EAC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薛晓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D019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1710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8C82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E0B23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平遥推光漆器髹饰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E43FB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平遥县</w:t>
            </w:r>
          </w:p>
        </w:tc>
      </w:tr>
      <w:tr w14:paraId="30BEA11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71A26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4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3221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来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A1FA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5B3F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6822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8A4E5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扬州漆器髹饰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BA45E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扬州市</w:t>
            </w:r>
          </w:p>
        </w:tc>
      </w:tr>
      <w:tr w14:paraId="760F3A4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E44B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4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2A78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蔡超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A909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7E66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6882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19617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厦门漆线雕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9A393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厦门市</w:t>
            </w:r>
          </w:p>
        </w:tc>
      </w:tr>
      <w:tr w14:paraId="187D04A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C2A7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0CD2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卿玉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39E3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C44E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31C1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242C0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成都漆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9E1A0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成都市</w:t>
            </w:r>
          </w:p>
        </w:tc>
      </w:tr>
      <w:tr w14:paraId="7CF1570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85FCF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5AF9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严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CC36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1EB4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DB6D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85661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茅台酒酿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E3C50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</w:t>
            </w:r>
          </w:p>
        </w:tc>
      </w:tr>
      <w:tr w14:paraId="31149B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86E15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DD50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任金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7720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92B1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91A8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B0800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茅台酒酿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759DE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</w:t>
            </w:r>
          </w:p>
        </w:tc>
      </w:tr>
      <w:tr w14:paraId="1CF89F1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D9DCD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ED54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志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1BC7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4AC4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48A4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32903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绍兴黄酒酿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68AD9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绍兴市</w:t>
            </w:r>
          </w:p>
        </w:tc>
      </w:tr>
      <w:tr w14:paraId="4167F6D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8B810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C348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潘兴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90B3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17EB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C3E8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626F5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绍兴黄酒酿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5A7EB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绍兴市</w:t>
            </w:r>
          </w:p>
        </w:tc>
      </w:tr>
      <w:tr w14:paraId="79BF683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2A6A1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01A2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顺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2E4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C882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3C05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D1CF7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武夷岩茶（大红袍）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2BF99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武夷山市</w:t>
            </w:r>
          </w:p>
        </w:tc>
      </w:tr>
      <w:tr w14:paraId="717382C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C460C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390D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汉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32A4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D901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8F74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4D9F9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自贡井盐深钻汲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97225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自贡市</w:t>
            </w:r>
          </w:p>
        </w:tc>
      </w:tr>
      <w:tr w14:paraId="4D759B2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60EB1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C0C6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汪息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6833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5117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7E3A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71B8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宣纸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4297C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泾县</w:t>
            </w:r>
          </w:p>
        </w:tc>
      </w:tr>
      <w:tr w14:paraId="3FF0D87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AE1B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7B76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宗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D989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A3A6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2110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5AC95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纸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E8AA6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贵阳市</w:t>
            </w:r>
          </w:p>
        </w:tc>
      </w:tr>
      <w:tr w14:paraId="3454B64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F9FED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A419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和玉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1282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A440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纳西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DEDC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35CA2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傣族、纳西族手工造纸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E5F7A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香格里拉县</w:t>
            </w:r>
          </w:p>
        </w:tc>
      </w:tr>
      <w:tr w14:paraId="53952DF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473DE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19A7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金小页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FD37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9072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傣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F059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2095F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傣族、纳西族手工造纸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C418A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临沧市</w:t>
            </w:r>
          </w:p>
        </w:tc>
      </w:tr>
      <w:tr w14:paraId="61FD435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26F89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ED0B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秀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0DF1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6349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D821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865DC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竹纸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FED02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夹江县</w:t>
            </w:r>
          </w:p>
        </w:tc>
      </w:tr>
      <w:tr w14:paraId="44A338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EC4BB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3C67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项德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A567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3AF2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9C07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E51A6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徽墨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E02E8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歙县</w:t>
            </w:r>
          </w:p>
        </w:tc>
      </w:tr>
      <w:tr w14:paraId="77FC357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50AC7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1BE1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平寒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D0DD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A164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B146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C4F7F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金星砚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68D76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星子县</w:t>
            </w:r>
          </w:p>
        </w:tc>
      </w:tr>
      <w:tr w14:paraId="06739E3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F458E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0F1A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郑名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26BE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C8D8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CECD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E11D6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版水印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E1DF6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书画出版社</w:t>
            </w:r>
          </w:p>
        </w:tc>
      </w:tr>
      <w:tr w14:paraId="4E9A4C4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C5D93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B47C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明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5CEF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AA36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44E7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97BE2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制扇技艺（王氏制扇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BE7E0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宣城市广德市</w:t>
            </w:r>
          </w:p>
        </w:tc>
      </w:tr>
      <w:tr w14:paraId="527005A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7BB4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AAD5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正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ABEE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A535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D601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74414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制扇技艺（岳州扇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1C988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岳阳市岳阳县</w:t>
            </w:r>
          </w:p>
        </w:tc>
      </w:tr>
      <w:tr w14:paraId="49057F1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00308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514F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继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70AC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FE59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5FF3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3EFAD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剧装戏具制作技艺（戏曲盔头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17D55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西城区</w:t>
            </w:r>
          </w:p>
        </w:tc>
      </w:tr>
      <w:tr w14:paraId="6A38887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D5663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BD4D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6E62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9127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1C0C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F6367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剧装戏具制作技艺（戏剧靴子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B24CC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河东区</w:t>
            </w:r>
          </w:p>
        </w:tc>
      </w:tr>
      <w:tr w14:paraId="3949B36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83F5A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4E27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基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FCDF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0040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鄂伦春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3118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1868D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桦树皮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FEBE5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鄂伦春自治旗</w:t>
            </w:r>
          </w:p>
        </w:tc>
      </w:tr>
      <w:tr w14:paraId="5403799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3590F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B1DE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文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7E21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6EFA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5828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7FA53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黎族树皮布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77F3B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保亭黎族苗族自治县</w:t>
            </w:r>
          </w:p>
        </w:tc>
      </w:tr>
      <w:tr w14:paraId="01D9478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5BFBD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BEFF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红卫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347D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17C7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6F9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1999D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风筝制作技艺（潍坊风筝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F736F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潍坊市</w:t>
            </w:r>
          </w:p>
        </w:tc>
      </w:tr>
      <w:tr w14:paraId="4476D5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7DB62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C02A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郑荣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D109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1ED9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2410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7558A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凉茶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8A5C3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文化厅</w:t>
            </w:r>
          </w:p>
        </w:tc>
      </w:tr>
      <w:tr w14:paraId="5BFFEF0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8470A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3E97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树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7315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C741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2677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BD45D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琉璃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307CF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曲阜市</w:t>
            </w:r>
          </w:p>
        </w:tc>
      </w:tr>
      <w:tr w14:paraId="34EE463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BF412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0262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苏永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3691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8FAF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D026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52950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琉璃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3962F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</w:t>
            </w:r>
          </w:p>
        </w:tc>
      </w:tr>
      <w:tr w14:paraId="578322F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119B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6359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开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C023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F992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AD22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6EA5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琉璃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93AC4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</w:t>
            </w:r>
          </w:p>
        </w:tc>
      </w:tr>
      <w:tr w14:paraId="6EE17A3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5AEC1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468A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长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0678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322D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08B9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1B4AB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琉璃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15BBE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门头沟区</w:t>
            </w:r>
          </w:p>
        </w:tc>
      </w:tr>
      <w:tr w14:paraId="6C34D30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D1A5F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8E43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孙云浩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72D5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D3653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A32D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9C68F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琉璃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5B509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淄博市博山区</w:t>
            </w:r>
          </w:p>
        </w:tc>
      </w:tr>
      <w:tr w14:paraId="0EC1AEE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2B427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BFF7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景永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88D5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1F78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ECDC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4F79B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临清贡砖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CF795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临清市</w:t>
            </w:r>
          </w:p>
        </w:tc>
      </w:tr>
      <w:tr w14:paraId="79DD19C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3E5F1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1742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庞永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06C2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4794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6491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346C6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定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9EAF2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曲阳县</w:t>
            </w:r>
          </w:p>
        </w:tc>
      </w:tr>
      <w:tr w14:paraId="05410AF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A7FCC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8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3604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利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DE74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03E5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CFDA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604C1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醴陵釉下五彩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59818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醴陵市</w:t>
            </w:r>
          </w:p>
        </w:tc>
      </w:tr>
      <w:tr w14:paraId="53E8D00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42152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8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5684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永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F78D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FFAD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DBF3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60C72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醴陵釉下五彩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6102B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醴陵市</w:t>
            </w:r>
          </w:p>
        </w:tc>
      </w:tr>
      <w:tr w14:paraId="6D30E10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63A2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8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AE39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维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0ACA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9346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22A4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23CB5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枫溪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129E3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潮州市枫溪区</w:t>
            </w:r>
          </w:p>
        </w:tc>
      </w:tr>
      <w:tr w14:paraId="67F0EFA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CFED8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8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441A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翟惠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B0F0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6182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B8D4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31F04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广彩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27CF3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广州市</w:t>
            </w:r>
          </w:p>
        </w:tc>
      </w:tr>
      <w:tr w14:paraId="0CDAB3C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0CE1E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8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B770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格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5DAE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D66F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3DD2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26050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陶器烧制技艺（藏族黑陶烧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CA1A8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稻城县</w:t>
            </w:r>
          </w:p>
        </w:tc>
      </w:tr>
      <w:tr w14:paraId="0295E8D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CA687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8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D9B35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曾庆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0BD1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3D7B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2C1E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FC38A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陶器烧制技艺（荥经砂器烧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5DC87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荥经县</w:t>
            </w:r>
          </w:p>
        </w:tc>
      </w:tr>
      <w:tr w14:paraId="76FD3E4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4E6C7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8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A5AE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章燕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522C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2A99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6852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53B49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陶器烧制技艺（枫溪手拉朱泥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48DF8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潮州市</w:t>
            </w:r>
          </w:p>
        </w:tc>
      </w:tr>
      <w:tr w14:paraId="5D063E4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2FC5C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8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1315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玉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7FAC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40E2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AD5E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733C3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陶器烧制技艺（黎族泥片制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C1CC3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白沙黎族自治县</w:t>
            </w:r>
          </w:p>
        </w:tc>
      </w:tr>
      <w:tr w14:paraId="38EECE8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A3BA0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8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C793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肖文桓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6FDD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17B7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9761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E6C79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陶器烧制技艺（荣昌陶器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3ADAC4">
            <w:pPr>
              <w:widowControl/>
              <w:jc w:val="left"/>
              <w:rPr>
                <w:rFonts w:hint="eastAsia" w:ascii="Times New Roman" w:hAnsi="Times New Roman" w:eastAsia="仿宋_GB2312" w:cs="Times New Roman"/>
                <w:color w:val="000000"/>
                <w:kern w:val="0"/>
                <w:sz w:val="22"/>
                <w:lang w:eastAsia="zh-CN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荣昌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lang w:eastAsia="zh-CN"/>
              </w:rPr>
              <w:t>县</w:t>
            </w:r>
          </w:p>
        </w:tc>
      </w:tr>
      <w:tr w14:paraId="476DAD9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D741C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8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4822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袁应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7AB4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5DDA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5AD4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49177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陶器烧制技艺（建水紫陶烧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821B8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建水县</w:t>
            </w:r>
          </w:p>
        </w:tc>
      </w:tr>
      <w:tr w14:paraId="7ECDE7C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65B44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CB48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洪桂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36B2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4931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DEBA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2562E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蚕丝织造技艺（杭罗织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71780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福兴丝绸厂</w:t>
            </w:r>
          </w:p>
        </w:tc>
      </w:tr>
      <w:tr w14:paraId="2C58149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40F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9BD1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郑小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C4DB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2915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BE9B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C1560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蚕丝织造技艺（双林绫绢织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4A897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湖州市</w:t>
            </w:r>
          </w:p>
        </w:tc>
      </w:tr>
      <w:tr w14:paraId="422A7C4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57841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8332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余艳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AE6F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B8B3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5DBC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61F6A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棉纺织技艺（惠畅土布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7175D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运城市永济市</w:t>
            </w:r>
          </w:p>
        </w:tc>
      </w:tr>
      <w:tr w14:paraId="6477BF6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CB041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14FCA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运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FFBA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3744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F8B0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4038B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棉纺织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7C6FF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肥乡县</w:t>
            </w:r>
          </w:p>
        </w:tc>
      </w:tr>
      <w:tr w14:paraId="78ABEBE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BA27B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6B0C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郑运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E6E1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F124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C633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298F4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棉纺织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A07C7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肥乡县</w:t>
            </w:r>
          </w:p>
        </w:tc>
      </w:tr>
      <w:tr w14:paraId="32D62AD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6ED12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FFFE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苏锦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296B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CC2C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8266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F149E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棉纺织技艺（南通色织土布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D57A1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南通市</w:t>
            </w:r>
          </w:p>
        </w:tc>
      </w:tr>
      <w:tr w14:paraId="1654DC4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B0DD5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A253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巴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4D3C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4650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4662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B9707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毛纺织及擀制技艺（泽帖尔编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A66C6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山南市</w:t>
            </w:r>
          </w:p>
        </w:tc>
      </w:tr>
      <w:tr w14:paraId="74DCC23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09908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7F66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爱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0E13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446E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24BA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90248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鲁锦织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CBBED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鄄城县</w:t>
            </w:r>
          </w:p>
        </w:tc>
      </w:tr>
      <w:tr w14:paraId="285D8FA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7191F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1E15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潘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22E1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9290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CCCE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6960F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织锦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C4D21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凯里市</w:t>
            </w:r>
          </w:p>
        </w:tc>
      </w:tr>
      <w:tr w14:paraId="05E573D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932F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0B3B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文胜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A8D4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4419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F0E3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29429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织锦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7DFAF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麻江县</w:t>
            </w:r>
          </w:p>
        </w:tc>
      </w:tr>
      <w:tr w14:paraId="6F4180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CD091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2C7B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田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1ED9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F980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564C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6D688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香云纱染整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F4D15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佛山市顺德区</w:t>
            </w:r>
          </w:p>
        </w:tc>
      </w:tr>
      <w:tr w14:paraId="3EAB9A0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119CD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031E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玉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6261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E070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863A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863A7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地毯织造技艺（如皋丝毯织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4B0B3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南通市如皋市</w:t>
            </w:r>
          </w:p>
        </w:tc>
      </w:tr>
      <w:tr w14:paraId="43D2FFF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02DEE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CAADD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卢兴琼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64B6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1212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750B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73483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地毯织造技艺（阆中丝毯织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EF4BB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阆中市</w:t>
            </w:r>
          </w:p>
        </w:tc>
      </w:tr>
      <w:tr w14:paraId="4DDBC2C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311D3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4B2F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段丽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AA4C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65CE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3C9B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33B43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地毯织造技艺（阿拉善地毯织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7A169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阿拉善左旗</w:t>
            </w:r>
          </w:p>
        </w:tc>
      </w:tr>
      <w:tr w14:paraId="096D00A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55493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EB93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古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9070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2C91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鄂伦春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4D0A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0ED69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鄂伦春族狍皮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9024A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鄂伦春自治旗</w:t>
            </w:r>
          </w:p>
        </w:tc>
      </w:tr>
      <w:tr w14:paraId="59B3F60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2B39C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F7A5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赖淑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A305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552A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08C7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98524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手工制鞋技艺（唐昌布鞋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ECD40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成都市郫都区</w:t>
            </w:r>
          </w:p>
        </w:tc>
      </w:tr>
      <w:tr w14:paraId="5E8F2CC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C8401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27B1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朱军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4C5C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7C5D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C49B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1D58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铜雕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877CA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</w:t>
            </w:r>
          </w:p>
        </w:tc>
      </w:tr>
      <w:tr w14:paraId="64EAC6A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6C48A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F6CB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根秋单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4AEB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D644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7A91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D2799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金属锻造技艺（藏族锻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C9519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白玉县</w:t>
            </w:r>
          </w:p>
        </w:tc>
      </w:tr>
      <w:tr w14:paraId="6C3A6DD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0B66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CB83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素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4222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FBF4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83FD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0628E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民族乐器制作技艺（上海民族乐器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BEE05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闵行区</w:t>
            </w:r>
          </w:p>
        </w:tc>
      </w:tr>
      <w:tr w14:paraId="57FBDBF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61B65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C416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龚耀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61ED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76E9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A30C0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6C4DE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民族乐器制作技艺（上海民族乐器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87BBF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闵行区</w:t>
            </w:r>
          </w:p>
        </w:tc>
      </w:tr>
      <w:tr w14:paraId="1C09782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BD969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58B2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索朗琼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D757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117D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019DA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86F25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民族乐器制作技艺（扎念琴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E7FA4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拉孜县</w:t>
            </w:r>
          </w:p>
        </w:tc>
      </w:tr>
      <w:tr w14:paraId="764FF2A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C19C5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8E81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金昌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056E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96B9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朝鲜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FF16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F6175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民族乐器制作技艺（朝鲜族民族乐器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37122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延边朝鲜族自治州</w:t>
            </w:r>
          </w:p>
        </w:tc>
      </w:tr>
      <w:tr w14:paraId="309AEA5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6C6C2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5A8F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罗冬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9246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F1C56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14C9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A0491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民族乐器制作技艺(坛下乡铜锣传统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08307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衡阳市耒阳市</w:t>
            </w:r>
          </w:p>
        </w:tc>
      </w:tr>
      <w:tr w14:paraId="47D132F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69FD2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06EB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高光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5854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1636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BDBD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3A966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彝族漆器髹饰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89439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大方县</w:t>
            </w:r>
          </w:p>
        </w:tc>
      </w:tr>
      <w:tr w14:paraId="708D3DB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6C941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A222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松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5A94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F870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FA3B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A1D63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楮皮纸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D4998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西安市长安区</w:t>
            </w:r>
          </w:p>
        </w:tc>
      </w:tr>
      <w:tr w14:paraId="2708720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2F03D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E8D1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瑞亨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3506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94A1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3D8D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FFC46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白沙茅龙笔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056E9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江门市</w:t>
            </w:r>
          </w:p>
        </w:tc>
      </w:tr>
      <w:tr w14:paraId="228806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A32DE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9E78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蔺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4BB0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A152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09C9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C604A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砚台制作技艺（澄泥砚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97530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新绛县</w:t>
            </w:r>
          </w:p>
        </w:tc>
      </w:tr>
      <w:tr w14:paraId="4140DA1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F577A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7DEE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赖建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2B0C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6B1D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16FB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286FD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砚台制作技艺（石城砚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28F03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赣州市石城县</w:t>
            </w:r>
          </w:p>
        </w:tc>
      </w:tr>
      <w:tr w14:paraId="6E506A7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33A20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6CDC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符海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AFED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CF94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C7EA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E9829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印泥制作技艺（上海鲁庵印泥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A4E7A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静安区</w:t>
            </w:r>
          </w:p>
        </w:tc>
      </w:tr>
      <w:tr w14:paraId="1E7433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6D334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07DD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钏巧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D877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4544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3237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B8AC0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活字印刷技术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F7BE5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瑞安市</w:t>
            </w:r>
          </w:p>
        </w:tc>
      </w:tr>
      <w:tr w14:paraId="329993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19FA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CCFA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志仁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CF18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73A2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90D0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41F0C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活字印刷技术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1E5C4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瑞安市</w:t>
            </w:r>
          </w:p>
        </w:tc>
      </w:tr>
      <w:tr w14:paraId="5E484ED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CB8F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61F8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纪森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F550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BE9A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B011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28035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装裱修复技艺（苏州书画装裱修复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0CADC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苏州市</w:t>
            </w:r>
          </w:p>
        </w:tc>
      </w:tr>
      <w:tr w14:paraId="7DADBFA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AB16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B41B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万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F8FA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0EC3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684D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7DE07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装裱修复技艺（天津古籍修复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9D6E8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</w:t>
            </w:r>
          </w:p>
        </w:tc>
      </w:tr>
      <w:tr w14:paraId="2B88673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A42BE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2B41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金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D5E3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AE41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76B6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B2283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装裱修复技艺（天一阁古籍修复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48E9E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宁波市</w:t>
            </w:r>
          </w:p>
        </w:tc>
      </w:tr>
      <w:tr w14:paraId="57C82B9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E803F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11C9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启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763B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4312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C4DE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D0D61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装裱修复技艺（古字画装裱修复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A9877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荣宝斋</w:t>
            </w:r>
          </w:p>
        </w:tc>
      </w:tr>
      <w:tr w14:paraId="5283D9F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0D74F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8765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建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FF72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A8E6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1425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E02EC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装裱修复技艺（古籍修复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53251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国家图书馆</w:t>
            </w:r>
          </w:p>
        </w:tc>
      </w:tr>
      <w:tr w14:paraId="68BBC34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F8A3B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7AEE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冯沛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9D51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80F3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51D3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0081E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舟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A49B9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东莞市</w:t>
            </w:r>
          </w:p>
        </w:tc>
      </w:tr>
      <w:tr w14:paraId="4A9C086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4A67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4F66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戴根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DDAF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9EE9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4986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A0AAB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伞制作技艺（甲路纸伞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CD4BC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上饶市婺源县</w:t>
            </w:r>
          </w:p>
        </w:tc>
      </w:tr>
      <w:tr w14:paraId="3472A1A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62E1C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B0CD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当曲旦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6EA7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EA2E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A183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9257F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香制作技艺（敏珠林寺藏香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32CD6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山南市</w:t>
            </w:r>
          </w:p>
        </w:tc>
      </w:tr>
      <w:tr w14:paraId="49B4636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30447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DDD1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新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82F6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57E2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204F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3FCEC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蒸馏酒传统酿造技艺（洋河酒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42A85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宿迁市</w:t>
            </w:r>
          </w:p>
        </w:tc>
      </w:tr>
      <w:tr w14:paraId="5C4F0EB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BE705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6400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天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92C1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5B03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A525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C6B84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蒸馏酒传统酿造技艺（古井贡酒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2FCC2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亳州市</w:t>
            </w:r>
          </w:p>
        </w:tc>
      </w:tr>
      <w:tr w14:paraId="29C7DFC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8D938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0108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徐占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D1BD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EE01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D723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D670E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蒸馏酒传统酿造技艺（剑南春酒传统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34269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绵竹市</w:t>
            </w:r>
          </w:p>
        </w:tc>
      </w:tr>
      <w:tr w14:paraId="7A1AB2C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CEEB2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B804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德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7BB2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553E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26EA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49ED2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蒸馏酒传统酿造技艺（景芝酒传统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2E8B1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潍坊市安丘市</w:t>
            </w:r>
          </w:p>
        </w:tc>
      </w:tr>
      <w:tr w14:paraId="1B6EAE2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77739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5AF4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泽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88E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D01C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62A9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9DD78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蒸馏酒传统酿造技艺（衡水老白干传统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473E1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衡水市</w:t>
            </w:r>
          </w:p>
        </w:tc>
      </w:tr>
      <w:tr w14:paraId="1F3C294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BB834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2407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卢振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754E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501F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9DCE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9893E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蒸馏酒传统酿造技艺（宝丰酒传统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6BA03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宝丰县</w:t>
            </w:r>
          </w:p>
        </w:tc>
      </w:tr>
      <w:tr w14:paraId="33D94EC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1B760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AE34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2293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DFD3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0AC5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D010D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蒸馏酒传统酿造技艺（五粮液酒传统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63C07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宜宾市</w:t>
            </w:r>
          </w:p>
        </w:tc>
      </w:tr>
      <w:tr w14:paraId="20E0203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B9D60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8D44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官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0CD2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A052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6491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91828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酿造酒传统酿造技艺（红</w:t>
            </w:r>
            <w:r>
              <w:rPr>
                <w:rFonts w:hint="eastAsia" w:ascii="微软雅黑" w:hAnsi="微软雅黑" w:eastAsia="微软雅黑" w:cs="微软雅黑"/>
                <w:color w:val="000000"/>
                <w:kern w:val="0"/>
                <w:sz w:val="22"/>
              </w:rPr>
              <w:t>粬</w:t>
            </w: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2"/>
              </w:rPr>
              <w:t>黄酒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696F5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宁德市屏南县</w:t>
            </w:r>
          </w:p>
        </w:tc>
      </w:tr>
      <w:tr w14:paraId="1F4EDF9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E2E9D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1DE7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仲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E18A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036E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2D7E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EBEDB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酿造酒传统酿造技艺（刘伶醉酒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76BB2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保定市徐水区</w:t>
            </w:r>
          </w:p>
        </w:tc>
      </w:tr>
      <w:tr w14:paraId="35F356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380B2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16ED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傅天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2544D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8003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CC95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E75DF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花茶制作技艺（福州茉莉花茶窨制工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6BA17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仓山区</w:t>
            </w:r>
          </w:p>
        </w:tc>
      </w:tr>
      <w:tr w14:paraId="6F2151D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25C05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0898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德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68EE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34C4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C37C0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96450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花茶制作技艺（福州茉莉花茶窨制工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51196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仓山区</w:t>
            </w:r>
          </w:p>
        </w:tc>
      </w:tr>
      <w:tr w14:paraId="02D7B16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80AD6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53D7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樊生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E340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2C3A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E5D2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16AE5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绿茶制作技艺（西湖龙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3BEE6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</w:t>
            </w:r>
          </w:p>
        </w:tc>
      </w:tr>
      <w:tr w14:paraId="251F8F5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A2411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EE16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盛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6FF1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DEE8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CD2E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E00DC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绿茶制作技艺（雨花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1E934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南京市</w:t>
            </w:r>
          </w:p>
        </w:tc>
      </w:tr>
      <w:tr w14:paraId="375D812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6A51E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3646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达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C591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5A0F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284E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90288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绿茶制作技艺（安吉白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8E90A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安吉县</w:t>
            </w:r>
          </w:p>
        </w:tc>
      </w:tr>
      <w:tr w14:paraId="0621DA4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E06E4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480D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跃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32C5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DF29B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D825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8F458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绿茶制作技艺（蒙山茶传统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8EB93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雅安市</w:t>
            </w:r>
          </w:p>
        </w:tc>
      </w:tr>
      <w:tr w14:paraId="1AA4377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3EC5F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44F8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文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B0D3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0C49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6ED5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37827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绿茶制作技艺（信阳毛尖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2FB29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信阳市</w:t>
            </w:r>
          </w:p>
        </w:tc>
      </w:tr>
      <w:tr w14:paraId="36387AC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801AA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53E1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鸿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5E24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6CA9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92A8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94555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红茶制作技艺（坦洋工夫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547A4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宁德市福安市</w:t>
            </w:r>
          </w:p>
        </w:tc>
      </w:tr>
      <w:tr w14:paraId="39322DA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FD293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A4B9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俞旦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F9A7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4955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4553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5CB9B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红茶制作技艺（宁红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E03C4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九江市修水县</w:t>
            </w:r>
          </w:p>
        </w:tc>
      </w:tr>
      <w:tr w14:paraId="34849B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B1C62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FEA8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兴裕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E876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6A7A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CEBA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B2A87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乌龙茶制作技艺(漳平水仙茶制作技艺)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4A077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龙岩市</w:t>
            </w:r>
          </w:p>
        </w:tc>
      </w:tr>
      <w:tr w14:paraId="10B7767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E4902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5904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兴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42AB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27D7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80FD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DFF27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普洱茶制作技艺（贡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AA5DA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宁洱县</w:t>
            </w:r>
          </w:p>
        </w:tc>
      </w:tr>
      <w:tr w14:paraId="76314DF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CFB79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D734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国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BDC5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43A4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CC36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CA675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黑茶制作技艺（下关沱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3DCB4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大理白族自治州</w:t>
            </w:r>
          </w:p>
        </w:tc>
      </w:tr>
      <w:tr w14:paraId="3DE5C58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FFF99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C4FE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贾根社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6B6F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A254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A6F5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BBAFF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黑茶制作技艺（咸阳茯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65B4F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咸阳市</w:t>
            </w:r>
          </w:p>
        </w:tc>
      </w:tr>
      <w:tr w14:paraId="3F04C26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79D84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467B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何建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64FC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9E4B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06CB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4CBB9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黑茶制作技艺（长盛川青砖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37730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宜昌市伍家岗区</w:t>
            </w:r>
          </w:p>
        </w:tc>
      </w:tr>
      <w:tr w14:paraId="523B2A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E5A9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02FF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安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488B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312F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3C1B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8A086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豆瓣传统制作技艺（郫县豆瓣传统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FFDEA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郫县</w:t>
            </w:r>
          </w:p>
        </w:tc>
      </w:tr>
      <w:tr w14:paraId="0EDFA7B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7A65E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2F9D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贾志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D4A5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73F9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35AD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D4CA6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面食制作技艺（西安贾三灌汤包子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D8E53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</w:t>
            </w:r>
          </w:p>
        </w:tc>
      </w:tr>
      <w:tr w14:paraId="135D20F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2D84C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A18E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热西提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依米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A310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4A79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B502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C408F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面食制作技艺（馕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4B58F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</w:t>
            </w:r>
          </w:p>
        </w:tc>
      </w:tr>
      <w:tr w14:paraId="0294FB9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C884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4F42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哈塔木沙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努尔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BF9F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C1CF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C150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82C5F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面食制作技艺（馕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88611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</w:t>
            </w:r>
          </w:p>
        </w:tc>
      </w:tr>
      <w:tr w14:paraId="7A21E23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C90B7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B687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于振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A269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CD71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AFBD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F1CE4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面食制作技艺（中宁蒿子面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E30D3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宁夏回族自治区中卫市中宁县</w:t>
            </w:r>
          </w:p>
        </w:tc>
      </w:tr>
      <w:tr w14:paraId="4382FAA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7A317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D7E8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志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431F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F0C0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15DE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FC4F7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素食制作技艺（绿柳居素食烹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7DE32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南京市</w:t>
            </w:r>
          </w:p>
        </w:tc>
      </w:tr>
      <w:tr w14:paraId="6C810FE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32848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2982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顺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672F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33EC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A4BB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2D140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火腿制作技艺（金华火腿腌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DED85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金华市</w:t>
            </w:r>
          </w:p>
        </w:tc>
      </w:tr>
      <w:tr w14:paraId="704D12E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B3E68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8E35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国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687F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A44E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FD40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1D2E1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牛羊肉烹制技艺（宁夏手抓羊肉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FE63B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宁夏回族自治区吴忠市</w:t>
            </w:r>
          </w:p>
        </w:tc>
      </w:tr>
      <w:tr w14:paraId="4D5523E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D6AB2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EE48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曾家快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6BCA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B3ED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ABE5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4FFC1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拱桥传统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1B9AB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泰顺县</w:t>
            </w:r>
          </w:p>
        </w:tc>
      </w:tr>
      <w:tr w14:paraId="6AF22E9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029C4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7DB0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月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FFD6A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63C0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7B25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31D7E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桥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E3204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绍兴市</w:t>
            </w:r>
          </w:p>
        </w:tc>
      </w:tr>
      <w:tr w14:paraId="7073F01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1B734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8091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吕雄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C0CE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2C6E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5324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9B981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婺州传统民居营造技艺（东阳卢宅营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D4C62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东阳市</w:t>
            </w:r>
          </w:p>
        </w:tc>
      </w:tr>
      <w:tr w14:paraId="6E98607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BECF9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91A3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大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5B11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4D47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E73A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04A18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闽南传统民居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DE3EC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泉州市鲤城区</w:t>
            </w:r>
          </w:p>
        </w:tc>
      </w:tr>
      <w:tr w14:paraId="66FC0A0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27C08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69E6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叶本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4929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D258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62DC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89CBF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闽南传统民居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CC663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南安市</w:t>
            </w:r>
          </w:p>
        </w:tc>
      </w:tr>
      <w:tr w14:paraId="1F20D33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6E4FF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D818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班凤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4378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4E21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E21C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061C6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包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2B634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文学艺术界联合会</w:t>
            </w:r>
          </w:p>
        </w:tc>
      </w:tr>
      <w:tr w14:paraId="6F373C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29B36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4AE4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符那庆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50F8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C478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CA4A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BF4B8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黎族船型屋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3D4B7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东方市</w:t>
            </w:r>
          </w:p>
        </w:tc>
      </w:tr>
      <w:tr w14:paraId="1A059D6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F7300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B728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其米巴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B1DC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C801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5135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1173E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碉楼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CAE5F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丹巴县</w:t>
            </w:r>
          </w:p>
        </w:tc>
      </w:tr>
      <w:tr w14:paraId="08F8D2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3E0FF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50E4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国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0894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9521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羌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CF3C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693AA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碉楼营造技艺（羌族碉楼营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D61B8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汶川县</w:t>
            </w:r>
          </w:p>
        </w:tc>
      </w:tr>
      <w:tr w14:paraId="7E9305D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73423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6A52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鹏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A1F1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D244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79BB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40BA1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越窑青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26F23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上虞市</w:t>
            </w:r>
          </w:p>
        </w:tc>
      </w:tr>
      <w:tr w14:paraId="787C8E2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DCA7E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3C4B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施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D7E11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7FBE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55EF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8B25C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越窑青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F8489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慈溪市</w:t>
            </w:r>
          </w:p>
        </w:tc>
      </w:tr>
      <w:tr w14:paraId="6BCE503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35F8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5EEA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河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5F83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D469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BDB5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D3C95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蓝夹缬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6D605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温州市</w:t>
            </w:r>
          </w:p>
        </w:tc>
      </w:tr>
      <w:tr w14:paraId="0CD699F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77815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498F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玉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2EB2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0F7B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17A8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2435E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式服装制作技艺（满族旗袍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56501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吉林市</w:t>
            </w:r>
          </w:p>
        </w:tc>
      </w:tr>
      <w:tr w14:paraId="5313DA1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4FE0E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111F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巴图陶高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65B4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DCA3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7680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88F41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银铜器制作及鎏金技艺（乌拉特铜银器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83075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巴彦淖尔市乌拉特中旗</w:t>
            </w:r>
          </w:p>
        </w:tc>
      </w:tr>
      <w:tr w14:paraId="77C8AED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BFCCA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D2AB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肖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F8DF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6043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4A09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AB3ED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银铜器制作及鎏金技艺（朔州传统鎏金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473EE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朔州市朔城区</w:t>
            </w:r>
          </w:p>
        </w:tc>
      </w:tr>
      <w:tr w14:paraId="5D3FF0E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97F6D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1C7C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</w:t>
            </w:r>
            <w:r>
              <w:rPr>
                <w:rFonts w:hint="eastAsia" w:ascii="方正书宋_GBK" w:hAnsi="Times New Roman" w:eastAsia="方正书宋_GBK" w:cs="Times New Roman"/>
                <w:color w:val="000000"/>
                <w:kern w:val="0"/>
                <w:sz w:val="22"/>
              </w:rPr>
              <w:t>珮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2145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F2B8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4507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C8835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青铜器修复及复制技艺（上海青铜器修复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11F21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</w:t>
            </w:r>
          </w:p>
        </w:tc>
      </w:tr>
      <w:tr w14:paraId="4C9C931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ACDC3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5C60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鹏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27D9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D278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5C33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8B6BC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毛笔制作技艺（文港毛笔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3C4BB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南昌市进贤县</w:t>
            </w:r>
          </w:p>
        </w:tc>
      </w:tr>
      <w:tr w14:paraId="1522075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335C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CD8B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振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EF64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39C3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DA0A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66977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白茶制作技艺（福鼎白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B3E4D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鼎市</w:t>
            </w:r>
          </w:p>
        </w:tc>
      </w:tr>
      <w:tr w14:paraId="57B833A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ED30F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5C90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万玉其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5653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8305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5B1D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60562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土家族吊脚楼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D4746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永顺县</w:t>
            </w:r>
          </w:p>
        </w:tc>
      </w:tr>
      <w:tr w14:paraId="762A493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A10F5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1F71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徐文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AB7D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BD3B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C5C1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1C5CD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婺州窑陶瓷烧制技艺（婺州窑衢州白瓷烧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09ECE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衢州市柯城区</w:t>
            </w:r>
          </w:p>
        </w:tc>
      </w:tr>
      <w:tr w14:paraId="6583A21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0BA5D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25E2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伍映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25C0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9723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458A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A46D2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吉州窑陶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7E478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吉安市</w:t>
            </w:r>
          </w:p>
        </w:tc>
      </w:tr>
      <w:tr w14:paraId="73B5709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444FE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27E2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5090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4BFF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10D9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9A560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古陶瓷修复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429CF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</w:t>
            </w:r>
          </w:p>
        </w:tc>
      </w:tr>
      <w:tr w14:paraId="2C7B021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36333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75E3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文溪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1D85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966A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4EAF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0E5AA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香制作技艺（福建香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4EE38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</w:t>
            </w:r>
          </w:p>
        </w:tc>
      </w:tr>
      <w:tr w14:paraId="7FCFCFA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42152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D2F1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元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2162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FF9D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EA87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29E8B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上海本帮菜肴传统烹饪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44055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黄浦区</w:t>
            </w:r>
          </w:p>
        </w:tc>
      </w:tr>
      <w:tr w14:paraId="0ED3706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F6659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66EE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任德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9E43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AD48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5787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B4AC8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上海本帮菜肴传统烹饪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CC3B4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黄浦区</w:t>
            </w:r>
          </w:p>
        </w:tc>
      </w:tr>
      <w:tr w14:paraId="4198395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5BEB4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BA59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乐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E157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B188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3D86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C81E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古戏台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7E249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乐平市</w:t>
            </w:r>
          </w:p>
        </w:tc>
      </w:tr>
      <w:tr w14:paraId="2713B8A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A6761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EA7B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建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B536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CF9E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1AAC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4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73100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八义窑红绿彩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C3944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长治市上党区</w:t>
            </w:r>
          </w:p>
        </w:tc>
      </w:tr>
      <w:tr w14:paraId="4441897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38459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9B75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梅国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EBCB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DC1E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426D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B51D5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鲁山窑烧制技艺（鲁山花瓷烧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7D0DE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平顶山市鲁山县</w:t>
            </w:r>
          </w:p>
        </w:tc>
      </w:tr>
      <w:tr w14:paraId="7BB7DFA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CA187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443E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中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F6E1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2376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8187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9725F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北京蒙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E7139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东城区</w:t>
            </w:r>
          </w:p>
        </w:tc>
      </w:tr>
      <w:tr w14:paraId="34151E1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544B2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099C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锡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49D4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BADD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97C9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4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61633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花边制作技艺（萧山花边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8829A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萧山区</w:t>
            </w:r>
          </w:p>
        </w:tc>
      </w:tr>
      <w:tr w14:paraId="253705C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B5978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E009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蓝延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1B7C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10C7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畲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F198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4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604C6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彩带编织技艺（畲族彩带编织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489B1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丽水市景宁畲族自治县</w:t>
            </w:r>
          </w:p>
        </w:tc>
      </w:tr>
      <w:tr w14:paraId="637FD7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9D4EF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83F22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娜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B1EC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C931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A0F2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4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C62A3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佤族织锦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73616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普洱市西盟佤族自治县</w:t>
            </w:r>
          </w:p>
        </w:tc>
      </w:tr>
      <w:tr w14:paraId="3275731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B3629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A4D2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志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0E0E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94AF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C017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5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673E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铸铁技艺（永康铸铁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E4207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金华市永康市</w:t>
            </w:r>
          </w:p>
        </w:tc>
      </w:tr>
      <w:tr w14:paraId="71563B0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3117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89DF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项绍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5CBB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EFB4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C65B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5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D9DB4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青铜器制作技艺（青铜编钟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49D7F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随州市曾都区</w:t>
            </w:r>
          </w:p>
        </w:tc>
      </w:tr>
      <w:tr w14:paraId="3770865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1AB8C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2A1C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谭志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401B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B905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FCE7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5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A9809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银胎掐丝珐琅器制作技艺（永胜珐琅银器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E8574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丽江市永胜县</w:t>
            </w:r>
          </w:p>
        </w:tc>
      </w:tr>
      <w:tr w14:paraId="15E716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01F98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2B61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何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7346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6D0C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1495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0325E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书画毡制作技艺（定兴书画毡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8AEEE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保定市定兴县</w:t>
            </w:r>
          </w:p>
        </w:tc>
      </w:tr>
      <w:tr w14:paraId="086AE0C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56D48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D1C7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乔秋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FE02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B10D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DC75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FCEB8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宫廷传统囊匣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AED63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故宫博物院</w:t>
            </w:r>
          </w:p>
        </w:tc>
      </w:tr>
      <w:tr w14:paraId="6945060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4D021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674B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4084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2909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464D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EFF9D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脂粉制作技艺（谢馥春脂粉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EEF9F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扬州市</w:t>
            </w:r>
          </w:p>
        </w:tc>
      </w:tr>
      <w:tr w14:paraId="553A919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548BF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613C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国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E207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4C98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025E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E2A36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云南围棋子（云子、永子）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A9C94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</w:t>
            </w:r>
          </w:p>
        </w:tc>
      </w:tr>
      <w:tr w14:paraId="0A9D021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40FEC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BB4B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3A46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C9F4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22FCE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6D03F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葫芦制作技艺（天津葫芦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F4AC6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宝坻区</w:t>
            </w:r>
          </w:p>
        </w:tc>
      </w:tr>
      <w:tr w14:paraId="588F091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0AC49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04F0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钱建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D812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7EF3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F5AD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FC948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严东关五加皮酿酒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731F5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建德市</w:t>
            </w:r>
          </w:p>
        </w:tc>
      </w:tr>
      <w:tr w14:paraId="579C804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0C317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5E3A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腊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36CE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A64CE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德昂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2CB9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08279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德昂族酸茶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0C09D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德宏傣族景颇族自治州芒市</w:t>
            </w:r>
          </w:p>
        </w:tc>
      </w:tr>
      <w:tr w14:paraId="47D09B5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36B5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9B6A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根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714C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77FD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A0D7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B39D7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徽菜烹饪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68302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</w:t>
            </w:r>
          </w:p>
        </w:tc>
      </w:tr>
      <w:tr w14:paraId="2E5816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334E5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2228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方树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B2B7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0142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69B5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16B0D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潮州菜烹饪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3E88F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潮州市</w:t>
            </w:r>
          </w:p>
        </w:tc>
      </w:tr>
      <w:tr w14:paraId="62E0869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F64EC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AB79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卢朝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9B7E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58B5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7447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9AC0B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川菜烹饪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DC949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</w:t>
            </w:r>
          </w:p>
        </w:tc>
      </w:tr>
      <w:tr w14:paraId="413A31A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AFE3D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2FB4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徐孝洪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3CF8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899C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909C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97EBA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川菜烹饪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38EC5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</w:t>
            </w:r>
          </w:p>
        </w:tc>
      </w:tr>
      <w:tr w14:paraId="69B2A8F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EB6E4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7C580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易明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F8B9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798A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413F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1F68E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果脯蜜饯制作技艺（雕花蜜饯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DE145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怀化市靖州苗族侗族自治县</w:t>
            </w:r>
          </w:p>
        </w:tc>
      </w:tr>
      <w:tr w14:paraId="701F6E1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D6F6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3937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生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F701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B12B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542B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6B4DE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梨膏糖制作技艺（上海梨膏糖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FF888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黄浦区</w:t>
            </w:r>
          </w:p>
        </w:tc>
      </w:tr>
      <w:tr w14:paraId="1D02D6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14615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07CD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龙付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3841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5F0B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972C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7E4F3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米粉制作技艺（桂林米粉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D474E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桂林市</w:t>
            </w:r>
          </w:p>
        </w:tc>
      </w:tr>
      <w:tr w14:paraId="3217C54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D9C61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F04D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区又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8DCE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9E8D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BE3D1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2F22E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米粉制作技艺（沙河粉传统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41551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广州市</w:t>
            </w:r>
          </w:p>
        </w:tc>
      </w:tr>
      <w:tr w14:paraId="37A5002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FD1D8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0B4B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静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0BAD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51D7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CEC9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21D4E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龟苓膏配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F00C1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梧州市</w:t>
            </w:r>
          </w:p>
        </w:tc>
      </w:tr>
      <w:tr w14:paraId="1434456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5E3EC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312F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笃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E06C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874D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8AB5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75114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凯里酸汤鱼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614A9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黔东南苗族侗族自治州凯里市</w:t>
            </w:r>
          </w:p>
        </w:tc>
      </w:tr>
      <w:tr w14:paraId="7935335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8CCB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92D6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詹和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5963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4BC5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0BAE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EA59F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水碓营造技艺（景德镇瓷业水碓营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EEDE6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景德镇市浮梁县</w:t>
            </w:r>
          </w:p>
        </w:tc>
      </w:tr>
      <w:tr w14:paraId="67C9E85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0FCF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9200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纪传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4300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9DD0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4C81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7B92E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潮汕古建筑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8C710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汕头市龙湖区</w:t>
            </w:r>
          </w:p>
        </w:tc>
      </w:tr>
      <w:tr w14:paraId="04DBCF5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37F60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EBB4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西拉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26E8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40DE5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23C1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23351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彝族传统建筑营造技艺（凉山彝族传统民居营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F18B7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凉山彝族自治州</w:t>
            </w:r>
          </w:p>
        </w:tc>
      </w:tr>
      <w:tr w14:paraId="1261617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C2CEB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9D6C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卫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026A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5719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D796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32B18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帐篷编制技艺（青海藏族黑牛毛帐篷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1364C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海西蒙古族藏族自治州天峻县</w:t>
            </w:r>
          </w:p>
        </w:tc>
      </w:tr>
      <w:tr w14:paraId="767558F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0331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184D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顺利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ACB9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E6A4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5A30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7BEA1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关中传统民居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A424A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</w:t>
            </w:r>
          </w:p>
        </w:tc>
      </w:tr>
      <w:tr w14:paraId="5CC3BE7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E03BF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D4E5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振仁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6BBB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8D80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5754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1C537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固原传统建筑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5A2C3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宁夏回族自治区固原市</w:t>
            </w:r>
          </w:p>
        </w:tc>
      </w:tr>
      <w:tr w14:paraId="42EA025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AB7FC8">
            <w:pPr>
              <w:keepNext/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九、传统医药（54人）</w:t>
            </w:r>
          </w:p>
        </w:tc>
      </w:tr>
      <w:tr w14:paraId="331C33A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1543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6925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唐旭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0C45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27EB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9775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F8736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生命与疾病认知方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72DBE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中医科学院</w:t>
            </w:r>
          </w:p>
        </w:tc>
      </w:tr>
      <w:tr w14:paraId="46D0C21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16A86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9974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严隽陶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0853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CF7B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0B55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200F4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丁氏推拿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EA0E4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</w:t>
            </w:r>
          </w:p>
        </w:tc>
      </w:tr>
      <w:tr w14:paraId="6AE201A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C2B8C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DEB1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丁义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FA6A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24CE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5DDF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79B0D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丁氏痔科医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5498A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南京市秦淮区</w:t>
            </w:r>
          </w:p>
        </w:tc>
      </w:tr>
      <w:tr w14:paraId="0D85C52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9D673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2F1F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5B60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B152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F16E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9300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法（张一帖内科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DD15B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黄山市</w:t>
            </w:r>
          </w:p>
        </w:tc>
      </w:tr>
      <w:tr w14:paraId="4720DE7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92C9D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2D0E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孔令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C94A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6C5C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E002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F83DF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孔伯华中医世家医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C063A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朝阳区</w:t>
            </w:r>
          </w:p>
        </w:tc>
      </w:tr>
      <w:tr w14:paraId="43C2A20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63B15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4378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金贵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F107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2CE3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A23E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05029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津沽脏腑推拿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E5D86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南开区</w:t>
            </w:r>
          </w:p>
        </w:tc>
      </w:tr>
      <w:tr w14:paraId="0FE3370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70438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DF1A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和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A764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C1E2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1948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3510D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南少林理筋整脊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96151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</w:t>
            </w:r>
          </w:p>
        </w:tc>
      </w:tr>
      <w:tr w14:paraId="774FE88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5892B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F3FA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宋兆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6402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AB0D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07FA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329C8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宋氏中医外科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CBBB3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平顶山市汝州市</w:t>
            </w:r>
          </w:p>
        </w:tc>
      </w:tr>
      <w:tr w14:paraId="2F1F4D2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05AE4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C235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钟磊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C3DA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1E50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D1F9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509A9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李仲愚杵针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B5A2E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</w:t>
            </w:r>
          </w:p>
        </w:tc>
      </w:tr>
      <w:tr w14:paraId="539F9B3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7AFD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3868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滕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97A1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1D37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DAB0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12821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祁门蛇伤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BD04E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黄山市祁门县</w:t>
            </w:r>
          </w:p>
        </w:tc>
      </w:tr>
      <w:tr w14:paraId="33B493A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BA62F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5D8C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郭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9AA2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427C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075D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CF0F3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摸骨正脊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EBE2E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晋中市灵石县</w:t>
            </w:r>
          </w:p>
        </w:tc>
      </w:tr>
      <w:tr w14:paraId="0AFB5DC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8EAC9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06AF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房敏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9F05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E727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AE9F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31E2A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丁氏推拿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F12E0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</w:t>
            </w:r>
          </w:p>
        </w:tc>
      </w:tr>
      <w:tr w14:paraId="380F6D7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33B8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8415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喜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7CEC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3D1E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1D31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D9B52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张氏经络收放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14E1A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新乡市红旗区</w:t>
            </w:r>
          </w:p>
        </w:tc>
      </w:tr>
      <w:tr w14:paraId="5AE45AD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06FF2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A60B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超凡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42E5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3DA6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C290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9B5E2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B8BF7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中医科学院</w:t>
            </w:r>
          </w:p>
        </w:tc>
      </w:tr>
      <w:tr w14:paraId="5ACCE61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22C98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3BB2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柏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B71D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52B3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B520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C2ADE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药炮制技艺（新会陈皮炮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FC2BF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江门市新会区</w:t>
            </w:r>
          </w:p>
        </w:tc>
      </w:tr>
      <w:tr w14:paraId="238FA74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151DF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45A6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康明轩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3788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DBCB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628F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E04DE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药炮制技术（四大怀药种植与炮制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308CE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焦作市</w:t>
            </w:r>
          </w:p>
        </w:tc>
      </w:tr>
      <w:tr w14:paraId="671F35A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02DD5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D0C3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肖永庆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889F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189F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899E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8CD18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药炮制技术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80BB1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中医科学院</w:t>
            </w:r>
          </w:p>
        </w:tc>
      </w:tr>
      <w:tr w14:paraId="56F8D6E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A7EA4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E031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义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CC64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842E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4DDB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C46E8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药炮制技艺（汉派彭银亭中药炮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8669F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武汉市江岸区</w:t>
            </w:r>
          </w:p>
        </w:tc>
      </w:tr>
      <w:tr w14:paraId="468673A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DEEB8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9DCE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祥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9C6C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BC7B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454B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C538D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传统制剂方法（宏仁堂紫雪散传统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2639C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红桥区</w:t>
            </w:r>
          </w:p>
        </w:tc>
      </w:tr>
      <w:tr w14:paraId="6DA8BDA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112A4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2AB3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宋石墩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D1E7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B153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AC10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ACA83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传统制剂方法（点舌丸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ECA88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新绛县</w:t>
            </w:r>
          </w:p>
        </w:tc>
      </w:tr>
      <w:tr w14:paraId="2BD2CDD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8B247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8AED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4659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42F1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B1E6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B084E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传统制剂方法（安宫牛黄丸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5FE5B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太谷县</w:t>
            </w:r>
          </w:p>
        </w:tc>
      </w:tr>
      <w:tr w14:paraId="1823CCE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B15F3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141F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顾万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C57F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C05D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66DE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FB33E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传统制剂方法（王氏保赤丸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EA845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南通市</w:t>
            </w:r>
          </w:p>
        </w:tc>
      </w:tr>
      <w:tr w14:paraId="55A0D03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F1C6F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CB69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杜新磊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F3AC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C2E8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CC6E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6B0B8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传统制剂方法（二仙膏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0A19F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济宁市任城区</w:t>
            </w:r>
          </w:p>
        </w:tc>
      </w:tr>
      <w:tr w14:paraId="7B1D49C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05ADA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68A0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龙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F7E9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6E9A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5391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D2F28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针灸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CE7B5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中医科学院</w:t>
            </w:r>
          </w:p>
        </w:tc>
      </w:tr>
      <w:tr w14:paraId="3071C7B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DB3C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2D8C6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韩善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0CCE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CC4A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BC54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103E8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针灸（蕲春艾灸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69F24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黄冈市蕲春县</w:t>
            </w:r>
          </w:p>
        </w:tc>
      </w:tr>
      <w:tr w14:paraId="5AFD463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15A4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4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E479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秀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E18E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023B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FFB7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F82C8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针灸（岭南陈氏针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1B5E3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</w:t>
            </w:r>
          </w:p>
        </w:tc>
      </w:tr>
      <w:tr w14:paraId="683358A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06622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4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4380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时碧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1C34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DEB5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49BC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F2ED6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针灸（赵氏雷火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162F7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渝中区</w:t>
            </w:r>
          </w:p>
        </w:tc>
      </w:tr>
      <w:tr w14:paraId="4B6615D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C7539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4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508D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程红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942A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656E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F139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6AF2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针灸（程氏针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CCA42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中医科学院</w:t>
            </w:r>
          </w:p>
        </w:tc>
      </w:tr>
      <w:tr w14:paraId="13BA7E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5484A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4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B313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金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9800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C8BB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0FD5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D901D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针灸（程氏针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4DDB2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中医科学院</w:t>
            </w:r>
          </w:p>
        </w:tc>
      </w:tr>
      <w:tr w14:paraId="75F7A60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6574A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4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63D8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飞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4869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84DD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882D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3171B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正骨疗法（魏氏伤科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18A2B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</w:t>
            </w:r>
          </w:p>
        </w:tc>
      </w:tr>
      <w:tr w14:paraId="22E2A12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5569A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4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8ADC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詹红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77EB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6171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D4E7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841F3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正骨疗法（上海石氏伤科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7D48B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</w:t>
            </w:r>
          </w:p>
        </w:tc>
      </w:tr>
      <w:tr w14:paraId="6F25AE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5C963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4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43CF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子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DC1F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1ADBD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5B39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F77A8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正骨疗法（林氏骨伤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894AE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仓山区</w:t>
            </w:r>
          </w:p>
        </w:tc>
      </w:tr>
      <w:tr w14:paraId="6AC4147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CB518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5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9863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朱立国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147F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2DCBD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ECF8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CDE90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正骨疗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5EA09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中医科学院</w:t>
            </w:r>
          </w:p>
        </w:tc>
      </w:tr>
      <w:tr w14:paraId="201B363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87535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5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ECAC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90C7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4C6C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FB91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23CB0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正骨疗法（三空李氏正骨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01409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呼和浩特市</w:t>
            </w:r>
          </w:p>
        </w:tc>
      </w:tr>
      <w:tr w14:paraId="49712EE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89348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5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35AC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章允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BD5A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A4F0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44BB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1526C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正骨疗法（章氏骨伤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110FB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台州市</w:t>
            </w:r>
          </w:p>
        </w:tc>
      </w:tr>
      <w:tr w14:paraId="067EB9E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29BE0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5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94DC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郭珈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9251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3212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525C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D198C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正骨疗法（平乐郭氏正骨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7A907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洛阳市</w:t>
            </w:r>
          </w:p>
        </w:tc>
      </w:tr>
      <w:tr w14:paraId="15C13F6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3D0CA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5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BA23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朱怀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0C4C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5DA1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49E4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431BD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正骨疗法（燕青门正骨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8DC3A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江北区</w:t>
            </w:r>
          </w:p>
        </w:tc>
      </w:tr>
      <w:tr w14:paraId="3630003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50327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5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6965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徐泽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DDFB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0B38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6F60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BF652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正骨疗法（徐氏中医正骨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85613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滨州市沾化区</w:t>
            </w:r>
          </w:p>
        </w:tc>
      </w:tr>
      <w:tr w14:paraId="7AE03C6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65FE4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5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224D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朱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0183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AADE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68D8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B5E68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正骨疗法（朱氏正骨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FE43C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渭南市富平县</w:t>
            </w:r>
          </w:p>
        </w:tc>
      </w:tr>
      <w:tr w14:paraId="16AA2D2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837D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5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E008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小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AADA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D5B6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7B8D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F8342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同仁堂中医药文化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A90BA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北京同仁堂（集团）有限责任公司</w:t>
            </w:r>
          </w:p>
        </w:tc>
      </w:tr>
      <w:tr w14:paraId="415186C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B4C34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5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810A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丁光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DD26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A45C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6D0B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6706C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胡庆余堂中药文化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9937B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</w:t>
            </w:r>
          </w:p>
        </w:tc>
      </w:tr>
      <w:tr w14:paraId="24A2475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D6407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5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80C5C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旦松扎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96DF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4CDE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8961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DF0C7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医药（藏医脉泻杂炯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DCA16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那曲市</w:t>
            </w:r>
          </w:p>
        </w:tc>
      </w:tr>
      <w:tr w14:paraId="4CBC8C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409C1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CC11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雨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87E1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AF48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7E09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5F113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医药（藏医骨伤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A12BE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迪庆藏族自治州</w:t>
            </w:r>
          </w:p>
        </w:tc>
      </w:tr>
      <w:tr w14:paraId="6B502A4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6A2E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7BFC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多杰仁青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C14B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E6A1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46C91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6E253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医药（索瓦日巴——藏医有关生命、健康及疾病的认知与实践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CF080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</w:t>
            </w:r>
          </w:p>
        </w:tc>
      </w:tr>
      <w:tr w14:paraId="75A82AC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99BDE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F158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次仁罗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1C88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032D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0485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285E2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医药（索瓦日巴——藏医有关生命、健康及疾病的认知与实践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50D8D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</w:t>
            </w:r>
          </w:p>
        </w:tc>
      </w:tr>
      <w:tr w14:paraId="12AC834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30DAC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16D6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看照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AD6F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B6DB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5B4E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F947E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医药（甘南藏医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1B51A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碌曲县</w:t>
            </w:r>
          </w:p>
        </w:tc>
      </w:tr>
      <w:tr w14:paraId="09BD0E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16BA2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BBCA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成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AC57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58BD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1500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58C53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养生（中医传统导引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C2A8C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中医药大学</w:t>
            </w:r>
          </w:p>
        </w:tc>
      </w:tr>
      <w:tr w14:paraId="372E225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071A1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AFA3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申屠银洪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73FE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C0E4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A251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EAF0D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中医药文化（桐君传统中药文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A34BE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桐庐县</w:t>
            </w:r>
          </w:p>
        </w:tc>
      </w:tr>
      <w:tr w14:paraId="07AA2DD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56FF3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CD74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卢其福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485B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DB9A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D7C6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2DF8D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中医药文化（潘高寿传统中药文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D0980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广州潘高寿药业股份有限公司</w:t>
            </w:r>
          </w:p>
        </w:tc>
      </w:tr>
      <w:tr w14:paraId="526238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7B572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EAEF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达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45E7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6FD5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37F2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277CA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医药（蒙医正骨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E4305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科尔沁左翼后旗</w:t>
            </w:r>
          </w:p>
        </w:tc>
      </w:tr>
      <w:tr w14:paraId="3F2E932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619A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5A46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富玉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F49B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F5BF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6E74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57182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医药（蒙医乌拉灸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F5D18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通辽市</w:t>
            </w:r>
          </w:p>
        </w:tc>
      </w:tr>
      <w:tr w14:paraId="4B867D2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64C3E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E9DD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龙薪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261F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4B9E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B4BC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C0493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医药（骨髓骨伤药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A9F77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黔东南苗族侗族自治州麻江县</w:t>
            </w:r>
          </w:p>
        </w:tc>
      </w:tr>
      <w:tr w14:paraId="3AEF0A7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6E94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E762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</w:t>
            </w:r>
            <w:r>
              <w:rPr>
                <w:rFonts w:hint="eastAsia" w:ascii="方正书宋_GBK" w:hAnsi="Times New Roman" w:eastAsia="方正书宋_GBK" w:cs="Times New Roman"/>
                <w:color w:val="000000"/>
                <w:kern w:val="0"/>
                <w:sz w:val="22"/>
              </w:rPr>
              <w:t>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BBD7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6E53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CF2E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74E06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回族医药（陈氏回族医技十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17871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宁夏回族自治区吴忠市</w:t>
            </w:r>
          </w:p>
        </w:tc>
      </w:tr>
      <w:tr w14:paraId="7304C3C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6F879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76FB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吾斯曼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牙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C995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683C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F45A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483A8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维吾尔医药（沙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BCCAE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吐鲁番市</w:t>
            </w:r>
          </w:p>
        </w:tc>
      </w:tr>
      <w:tr w14:paraId="5E7E616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DB646B">
            <w:pPr>
              <w:keepNext/>
              <w:widowControl/>
              <w:jc w:val="center"/>
              <w:rPr>
                <w:rFonts w:ascii="仿宋_GB2312" w:hAnsi="Times New Roman" w:eastAsia="仿宋_GB2312" w:cs="Times New Roman"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十、民俗（71人）</w:t>
            </w:r>
          </w:p>
        </w:tc>
      </w:tr>
      <w:tr w14:paraId="739F859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05F9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3B9A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向富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067F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DBEF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C2F2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50A96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端午节（屈原故里端午习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5307C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秭归县</w:t>
            </w:r>
          </w:p>
        </w:tc>
      </w:tr>
      <w:tr w14:paraId="74132F0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D85F8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5552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席兰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12FE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2003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3F66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66214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七夕节（乞巧节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D273A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西和县</w:t>
            </w:r>
          </w:p>
        </w:tc>
      </w:tr>
      <w:tr w14:paraId="48126C2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A7ED2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38C1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蔡荣礼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8027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2E31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傣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B187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37157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傣族泼水节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7E7C6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德宏傣族景颇族自治州</w:t>
            </w:r>
          </w:p>
        </w:tc>
      </w:tr>
      <w:tr w14:paraId="5674571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65C0C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ECF8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秀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75E9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36E6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B3A3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9E533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火把节（彝族火把节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4028E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赫章县</w:t>
            </w:r>
          </w:p>
        </w:tc>
      </w:tr>
      <w:tr w14:paraId="2B5A6C2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507E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AE38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何应贵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9C58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B97F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6832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04135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火把节（彝族火把节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6F20D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楚雄彝族自治州</w:t>
            </w:r>
          </w:p>
        </w:tc>
      </w:tr>
      <w:tr w14:paraId="58FC4D9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D16DA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BEF4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光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2F87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4C96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0EE9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4A262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瑶族盘王节（还盘王愿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AC7B5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郴州市资兴市</w:t>
            </w:r>
          </w:p>
        </w:tc>
      </w:tr>
      <w:tr w14:paraId="4D68DC9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5F4EF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2C2D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邓敬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6610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5E6A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E782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659C4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瑶族盘王节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23088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韶关市</w:t>
            </w:r>
          </w:p>
        </w:tc>
      </w:tr>
      <w:tr w14:paraId="240907D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C41B3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4697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罗高英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EF60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5873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羌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05C3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92ED3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羌族瓦尔俄足节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F0B80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阿坝藏族羌族自治州</w:t>
            </w:r>
          </w:p>
        </w:tc>
      </w:tr>
      <w:tr w14:paraId="3CAA9AF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71ED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F567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代鑫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C12F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CA5E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lang w:eastAsia="zh-CN"/>
              </w:rPr>
              <w:t>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1F9C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1AA90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仡佬毛龙节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75649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石阡县</w:t>
            </w:r>
          </w:p>
        </w:tc>
      </w:tr>
      <w:tr w14:paraId="315714E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6D66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90A5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文广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9FEA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D18D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DE34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AB8BA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祭孔大典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D72CF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曲阜市</w:t>
            </w:r>
          </w:p>
        </w:tc>
      </w:tr>
      <w:tr w14:paraId="27CD67B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5EC0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DADD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孔令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2120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4308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13C4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3387B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祭孔大典（南孔祭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C7662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衢州市</w:t>
            </w:r>
          </w:p>
        </w:tc>
      </w:tr>
      <w:tr w14:paraId="7787F39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01C26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A7530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庆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67AA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5AF91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8BA1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A61FE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妈祖祭典（葛沽宝辇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C0647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津南区</w:t>
            </w:r>
          </w:p>
        </w:tc>
      </w:tr>
      <w:tr w14:paraId="489886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89923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14FA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麦炽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4226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2B09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F7B6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C3117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小榄菊花会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C7EAD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中山市</w:t>
            </w:r>
          </w:p>
        </w:tc>
      </w:tr>
      <w:tr w14:paraId="73B298E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02AA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294B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卡孜木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哈得尔（卡孜木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哈的尔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EA46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0E82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A0BA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EE5AA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新疆维吾尔族麦西热甫（维吾尔族塔合麦西热甫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809EF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木垒哈萨克自治县</w:t>
            </w:r>
          </w:p>
        </w:tc>
      </w:tr>
      <w:tr w14:paraId="7398FE3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FC280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A4BB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裴保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2402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D820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0CC0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91A25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民间社火（永年抬花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30BE9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永年县</w:t>
            </w:r>
          </w:p>
        </w:tc>
      </w:tr>
      <w:tr w14:paraId="76F5F17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77627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4F85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敖志红（阿尔斯楞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3705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47B4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1DE8C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8113F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婚礼（蒙古族婚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95EF8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前郭尔罗斯蒙古族自治县</w:t>
            </w:r>
          </w:p>
        </w:tc>
      </w:tr>
      <w:tr w14:paraId="5426FAF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08308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EA3C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朱有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2925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567B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A6FF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767E7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药市习俗（禹州药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11580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禹州市</w:t>
            </w:r>
          </w:p>
        </w:tc>
      </w:tr>
      <w:tr w14:paraId="1BE6926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70802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964B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詹国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9557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407F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1485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C5513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惠安女服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237D8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惠安县</w:t>
            </w:r>
          </w:p>
        </w:tc>
      </w:tr>
      <w:tr w14:paraId="23429AC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6D33D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6B13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姜老本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3D88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B17B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1A4D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25558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服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BF131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榕江县</w:t>
            </w:r>
          </w:p>
        </w:tc>
      </w:tr>
      <w:tr w14:paraId="1253C77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6DCEA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5674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素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1B39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C779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CCBE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632E6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瑶族服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33A3A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贺州市</w:t>
            </w:r>
          </w:p>
        </w:tc>
      </w:tr>
      <w:tr w14:paraId="14C54A1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6EFC5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C169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封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FA36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1885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2AFF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BCCC9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农历二十四节气（石阡说春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3C7AF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石阡县</w:t>
            </w:r>
          </w:p>
        </w:tc>
      </w:tr>
      <w:tr w14:paraId="43D016A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0BA97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EE5C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美月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5238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6E45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A376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01759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女书习俗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1496E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江永县</w:t>
            </w:r>
          </w:p>
        </w:tc>
      </w:tr>
      <w:tr w14:paraId="4847D96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25858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C293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胜昭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FBB3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ABEC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水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6CB6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FA39D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水书习俗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69A0E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黔南布依族苗族自治州</w:t>
            </w:r>
          </w:p>
        </w:tc>
      </w:tr>
      <w:tr w14:paraId="70CCC88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91F05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3A27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靳洪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A135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676E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F99E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C2C19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元宵节（敛巧饭习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A6C92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怀柔区</w:t>
            </w:r>
          </w:p>
        </w:tc>
      </w:tr>
      <w:tr w14:paraId="14B1397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85F4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E1EA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严基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ED93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4E68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3A6B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DA8F2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元宵节（百节龙习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E4826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鄂州市</w:t>
            </w:r>
          </w:p>
        </w:tc>
      </w:tr>
      <w:tr w14:paraId="4C05E0F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8980C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23CC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世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2560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349A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EB20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304BD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元宵节（九曲黄河灯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906FF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乐都县</w:t>
            </w:r>
          </w:p>
        </w:tc>
      </w:tr>
      <w:tr w14:paraId="13E13AC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91949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C093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蓝仙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95F7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0F23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畲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C3BC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77DCD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畲族三月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BFF77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景宁畲族自治县</w:t>
            </w:r>
          </w:p>
        </w:tc>
      </w:tr>
      <w:tr w14:paraId="54E8F6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CB530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C537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邝活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EBBF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DDCE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7B8D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7E6E5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灯会（泮村灯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1E8C4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开平市</w:t>
            </w:r>
          </w:p>
        </w:tc>
      </w:tr>
      <w:tr w14:paraId="452689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1E9B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826A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牛俊启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5D46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D599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AC90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DA7F3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灯会（胜芳灯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8866A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霸州市</w:t>
            </w:r>
          </w:p>
        </w:tc>
      </w:tr>
      <w:tr w14:paraId="1952610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D303E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E081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德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5228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5107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39BB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EEFD3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庙会（妙峰山庙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CDD77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门头沟区</w:t>
            </w:r>
          </w:p>
        </w:tc>
      </w:tr>
      <w:tr w14:paraId="3476196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9E719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27F9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骆炳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D664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3E69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0748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EECE9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庙会（茶园游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7929D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东莞市</w:t>
            </w:r>
          </w:p>
        </w:tc>
      </w:tr>
      <w:tr w14:paraId="69B1411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40CA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0D17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耀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94AD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399C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8855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041FA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民间信俗（黄大仙信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EB1BE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香港特别行政区</w:t>
            </w:r>
          </w:p>
        </w:tc>
      </w:tr>
      <w:tr w14:paraId="33DB0B2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4428B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5E7B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罗盛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D83BB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9D82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DC6F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93C8B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民间信俗（澳门土地信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5C99A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澳门特别行政区</w:t>
            </w:r>
          </w:p>
        </w:tc>
      </w:tr>
      <w:tr w14:paraId="022B634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2E434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6424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范忠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C1F1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471B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B6E377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8C0F5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祭祖习俗（大槐树祭祖习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EDED8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洪洞县</w:t>
            </w:r>
          </w:p>
        </w:tc>
      </w:tr>
      <w:tr w14:paraId="5A6903C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6BA30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61E0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连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F5FB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B049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3F95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4525C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抬阁（芯子、铁枝、飘色）（脑阁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2BCF2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土默特左旗</w:t>
            </w:r>
          </w:p>
        </w:tc>
      </w:tr>
      <w:tr w14:paraId="5004C45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9435D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D389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文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6733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8A49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43DA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A62FA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抬阁（芯子、铁枝、飘色）（河田高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CD8E1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陆河县</w:t>
            </w:r>
          </w:p>
        </w:tc>
      </w:tr>
      <w:tr w14:paraId="719ADA8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2D1E7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41AF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孙康福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8507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5833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02A1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404A3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抬阁（芯子、铁枝、飘色）（吴川飘色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B8F63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吴川市</w:t>
            </w:r>
          </w:p>
        </w:tc>
      </w:tr>
      <w:tr w14:paraId="5F82E43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DFA7B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A2AF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兴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44E3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470F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D1DF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FF269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抬阁（芯子、铁枝、飘色）（浦江迎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8E101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浦江县</w:t>
            </w:r>
          </w:p>
        </w:tc>
      </w:tr>
      <w:tr w14:paraId="7AB996C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5C095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F812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学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C5D7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0B66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4110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6BDF3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抬阁（芯子、铁枝、飘色）（肘阁抬阁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1D0FF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寿县</w:t>
            </w:r>
          </w:p>
        </w:tc>
      </w:tr>
      <w:tr w14:paraId="3A1DD2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D3BE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E184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国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097C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5198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C14A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63A01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抬阁（芯子、铁枝、飘色）（隆德县高台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488C9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宁夏回族自治区隆德县</w:t>
            </w:r>
          </w:p>
        </w:tc>
      </w:tr>
      <w:tr w14:paraId="24B3CC6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C9DF5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8825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尚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F7E8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BC48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A390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89127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打铁花（蔚县打树花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D282F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张家口市蔚县</w:t>
            </w:r>
          </w:p>
        </w:tc>
      </w:tr>
      <w:tr w14:paraId="4203711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AB409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BB9C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许亨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AA10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D846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朝鲜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C553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08569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朝鲜族花甲礼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B9C08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丹东市</w:t>
            </w:r>
          </w:p>
        </w:tc>
      </w:tr>
      <w:tr w14:paraId="45EBF0B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5954A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F22D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曲比拉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A95F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2F9F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D7CC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8994C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祭祖习俗（凉山彝族尼木措毕祭祀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4A2E2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美姑县</w:t>
            </w:r>
          </w:p>
        </w:tc>
      </w:tr>
      <w:tr w14:paraId="0E9CA83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05D1C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4CEA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布冬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8D6B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AB62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鄂温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3698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2D88D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鄂温克驯鹿习俗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69517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根河市</w:t>
            </w:r>
          </w:p>
        </w:tc>
      </w:tr>
      <w:tr w14:paraId="2835796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80FA9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A85C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敖云其木格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810B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4B63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6FEB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32C9D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养驼习俗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350EE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阿拉善盟</w:t>
            </w:r>
          </w:p>
        </w:tc>
      </w:tr>
      <w:tr w14:paraId="6C92BE0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6DB81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8B00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9668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6B77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0FD6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890C4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查干淖尔冬捕习俗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610C8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前郭尔罗斯蒙古族自治县</w:t>
            </w:r>
          </w:p>
        </w:tc>
      </w:tr>
      <w:tr w14:paraId="23395FC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E65AD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0246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徐亚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AF25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83E8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E648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AD6D8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蚕桑习俗（扫蚕花地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F39EC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德清县</w:t>
            </w:r>
          </w:p>
        </w:tc>
      </w:tr>
      <w:tr w14:paraId="251C634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C94C5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3B1FEC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何小道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何晓道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57AC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B3C4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EE69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1039D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汉族传统婚俗（宁海十里红妆婚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637A5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宁海县</w:t>
            </w:r>
          </w:p>
        </w:tc>
      </w:tr>
      <w:tr w14:paraId="035F066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BDDDC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62F8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洪美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6EFB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2C51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朝鲜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4D0E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96C16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朝鲜族传统婚礼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0CDE6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延边朝鲜族自治州</w:t>
            </w:r>
          </w:p>
        </w:tc>
      </w:tr>
      <w:tr w14:paraId="43B3F30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6E84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8902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雷明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718D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FADD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8FEEB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53267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三汇彩亭会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A1034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渠县</w:t>
            </w:r>
          </w:p>
        </w:tc>
      </w:tr>
      <w:tr w14:paraId="41B5E41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ECABA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BDAB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姜伍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847E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1752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293F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EBF02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宝山歌会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A729C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剑川县</w:t>
            </w:r>
          </w:p>
        </w:tc>
      </w:tr>
      <w:tr w14:paraId="30B6667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D20D4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51B2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叶汉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6CFB5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508D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DC48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6A336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茶艺（潮州工夫茶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56102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潮州市</w:t>
            </w:r>
          </w:p>
        </w:tc>
      </w:tr>
      <w:tr w14:paraId="1DA2EBF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28D78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29D0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黎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DA3A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F919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E9A3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8CE60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茶俗（瑶族油茶习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58149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桂林市恭城瑶族自治县</w:t>
            </w:r>
          </w:p>
        </w:tc>
      </w:tr>
      <w:tr w14:paraId="4298F0F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E3E8D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C2D1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贾兰本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82D5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1DC0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282E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B90BB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服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C955F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门源回族自治县</w:t>
            </w:r>
          </w:p>
        </w:tc>
      </w:tr>
      <w:tr w14:paraId="06394B9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A26B2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6E071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芹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60C1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74850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D07F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B6E20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珠算（珠算文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F50A8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珠算心算协会</w:t>
            </w:r>
          </w:p>
        </w:tc>
      </w:tr>
      <w:tr w14:paraId="0C47419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8F60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53AC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卫达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441A1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8291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F5A7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7E657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珠算（珠算文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7C4BB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珠算心算协会</w:t>
            </w:r>
          </w:p>
        </w:tc>
      </w:tr>
      <w:tr w14:paraId="75595BA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9F00C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4B22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银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5DC2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AC1E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FEDE5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22A18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天文历算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D8F5F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</w:t>
            </w:r>
          </w:p>
        </w:tc>
      </w:tr>
      <w:tr w14:paraId="5F50A4F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C1D9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127E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尔阿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482F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52F7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081D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1560B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彝族年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6C998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凉山彝族自治州</w:t>
            </w:r>
          </w:p>
        </w:tc>
      </w:tr>
      <w:tr w14:paraId="46D399D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DE16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36E4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雷其松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8731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D1CD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畲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DD34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D0943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婚俗（畲族婚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F4981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霞浦县</w:t>
            </w:r>
          </w:p>
        </w:tc>
      </w:tr>
      <w:tr w14:paraId="2AE1200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76E8D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FFFD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玉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C3B2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FFC1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赫哲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3D3C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7E9C6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婚俗（赫哲族婚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8D926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黑龙江省同江市</w:t>
            </w:r>
          </w:p>
        </w:tc>
      </w:tr>
      <w:tr w14:paraId="0C6A88B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9041C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9471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房伟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6E65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8122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11A3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4BBD2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婚俗（瑶族婚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2B013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连南瑶族自治县</w:t>
            </w:r>
          </w:p>
        </w:tc>
      </w:tr>
      <w:tr w14:paraId="2419DC8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76D65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4275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郭景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41ED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7DF8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达斡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589C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DCF58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婚俗（达斡尔族传统婚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CD6DC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黑龙江省齐齐哈尔市富拉尔基区</w:t>
            </w:r>
          </w:p>
        </w:tc>
      </w:tr>
      <w:tr w14:paraId="5D26406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FE950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FBF2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古丽尼沙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依斯拉木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B2C6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AFFB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塔吉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D719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46A9F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塔吉克族服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099A7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塔什库尔干塔吉克自治县</w:t>
            </w:r>
          </w:p>
        </w:tc>
      </w:tr>
      <w:tr w14:paraId="33E2A4C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39B69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897A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美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F529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C2CE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达斡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1D15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F023A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达斡尔族服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A71C0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呼伦贝尔市</w:t>
            </w:r>
          </w:p>
        </w:tc>
      </w:tr>
      <w:tr w14:paraId="018E837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356B1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0125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正默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C482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E710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朝鲜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6A51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BBCA6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朝鲜族百种节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EF938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延边朝鲜族自治州龙井市</w:t>
            </w:r>
          </w:p>
        </w:tc>
      </w:tr>
      <w:tr w14:paraId="49D021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D34E8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554C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灵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580F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3CA0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31C4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F2945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瑶族祝著节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E6AF9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河池市巴马瑶族自治县</w:t>
            </w:r>
          </w:p>
        </w:tc>
      </w:tr>
      <w:tr w14:paraId="57B4C60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BABB6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7E2D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和桂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66E6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14A4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纳西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C5EA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9D321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三多节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EBC8D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丽江市玉龙纳西族自治县</w:t>
            </w:r>
          </w:p>
        </w:tc>
      </w:tr>
      <w:tr w14:paraId="094E1EF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7EC7D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370B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八才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4636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C5DF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傈僳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358B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F89AC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阔时节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371C3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怒江傈僳族自治州泸水市</w:t>
            </w:r>
          </w:p>
        </w:tc>
      </w:tr>
      <w:tr w14:paraId="31D5BE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6492D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CE50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有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835F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E440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E6A3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2F3D9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炼火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73803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金华市磐安县</w:t>
            </w:r>
          </w:p>
        </w:tc>
      </w:tr>
      <w:tr w14:paraId="7211699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DA0D9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4268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韦建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72B3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5AB2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9F75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AE0F2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壮族会鼓习俗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B9585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南宁市马山县</w:t>
            </w:r>
          </w:p>
        </w:tc>
      </w:tr>
      <w:tr w14:paraId="0743354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1CB04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C2DC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才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20E7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35A5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D114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7E153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德都蒙古全席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87B1E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海西蒙古族藏族自治州德令哈市</w:t>
            </w:r>
          </w:p>
        </w:tc>
      </w:tr>
    </w:tbl>
    <w:p w14:paraId="4362C3E5">
      <w:pPr>
        <w:rPr>
          <w:rFonts w:hint="eastAsia"/>
          <w:sz w:val="32"/>
          <w:szCs w:val="32"/>
        </w:rPr>
      </w:pPr>
    </w:p>
    <w:sectPr>
      <w:headerReference r:id="rId3" w:type="default"/>
      <w:footerReference r:id="rId4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楷体_GB2312">
    <w:altName w:val="楷体"/>
    <w:panose1 w:val="02010609030101010101"/>
    <w:charset w:val="86"/>
    <w:family w:val="modern"/>
    <w:pitch w:val="default"/>
    <w:sig w:usb0="00000000" w:usb1="00000000" w:usb2="00000000" w:usb3="00000000" w:csb0="00040000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方正书宋_GBK">
    <w:altName w:val="Arial Unicode MS"/>
    <w:panose1 w:val="02000000000000000000"/>
    <w:charset w:val="86"/>
    <w:family w:val="auto"/>
    <w:pitch w:val="default"/>
    <w:sig w:usb0="00000000" w:usb1="00000000" w:usb2="00000000" w:usb3="00000000" w:csb0="00040000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小标宋简体">
    <w:panose1 w:val="03000509000000000000"/>
    <w:charset w:val="86"/>
    <w:family w:val="auto"/>
    <w:pitch w:val="default"/>
    <w:sig w:usb0="00000001" w:usb1="080E0000" w:usb2="00000000" w:usb3="00000000" w:csb0="0004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F4F664C">
    <w:pPr>
      <w:pStyle w:val="8"/>
      <w:ind w:right="360" w:firstLine="420"/>
      <w:rPr>
        <w:rFonts w:hint="eastAsia"/>
      </w:rPr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698526343" name="文本框 69852634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28CFEFE">
                          <w:pPr>
                            <w:pStyle w:val="8"/>
                            <w:rPr>
                              <w:rFonts w:hint="eastAsia"/>
                            </w:rPr>
                          </w:pPr>
                          <w:r>
                            <w:t xml:space="preserve">— </w:t>
                          </w: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t xml:space="preserve"> —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328CFEFE">
                    <w:pPr>
                      <w:pStyle w:val="8"/>
                      <w:rPr>
                        <w:rFonts w:hint="eastAsia"/>
                      </w:rPr>
                    </w:pPr>
                    <w:r>
                      <w:t xml:space="preserve">— </w:t>
                    </w: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t xml:space="preserve"> —</w:t>
                    </w:r>
                  </w:p>
                </w:txbxContent>
              </v:textbox>
            </v:shape>
          </w:pict>
        </mc:Fallback>
      </mc:AlternateConten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9EA15E0">
    <w:pPr>
      <w:pStyle w:val="9"/>
      <w:rPr>
        <w:rFonts w:hint="eastAsia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5F447269"/>
    <w:multiLevelType w:val="multilevel"/>
    <w:tmpl w:val="5F447269"/>
    <w:lvl w:ilvl="0" w:tentative="0">
      <w:start w:val="1"/>
      <w:numFmt w:val="chineseCountingThousand"/>
      <w:pStyle w:val="2"/>
      <w:lvlText w:val="%1、"/>
      <w:lvlJc w:val="left"/>
      <w:pPr>
        <w:ind w:left="440" w:hanging="440"/>
      </w:p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0"/>
  <w:bordersDoNotSurroundFooter w:val="0"/>
  <w:documentProtection w:enforcement="0"/>
  <w:defaultTabStop w:val="0"/>
  <w:drawingGridHorizontalSpacing w:val="105"/>
  <w:drawingGridVerticalSpacing w:val="156"/>
  <w:displayHorizontalDrawingGridEvery w:val="1"/>
  <w:displayVerticalDrawingGridEvery w:val="1"/>
  <w:noPunctuationKerning w:val="1"/>
  <w:characterSpacingControl w:val="doNotCompress"/>
  <w:compat>
    <w:balanceSingleByteDoubleByteWidth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yNjAzMDAysjA0MrJU0lEKTi0uzszPAymwqAUA0QHNSSwAAAA="/>
    <w:docVar w:name="commondata" w:val="eyJoZGlkIjoiMDQ0ZWE5M2ZhYjgxODE1ZDcyOGE3OGM2ZjVhMjUwZjQifQ=="/>
  </w:docVars>
  <w:rsids>
    <w:rsidRoot w:val="004F7792"/>
    <w:rsid w:val="00013461"/>
    <w:rsid w:val="000137FB"/>
    <w:rsid w:val="00051F3A"/>
    <w:rsid w:val="00052B3A"/>
    <w:rsid w:val="00065C85"/>
    <w:rsid w:val="00080BE5"/>
    <w:rsid w:val="000878D9"/>
    <w:rsid w:val="000926A7"/>
    <w:rsid w:val="000B34E0"/>
    <w:rsid w:val="000C20E8"/>
    <w:rsid w:val="000D61BF"/>
    <w:rsid w:val="000E1290"/>
    <w:rsid w:val="001052D5"/>
    <w:rsid w:val="001315B5"/>
    <w:rsid w:val="00152783"/>
    <w:rsid w:val="00155A16"/>
    <w:rsid w:val="001B23C6"/>
    <w:rsid w:val="001D7202"/>
    <w:rsid w:val="001D7760"/>
    <w:rsid w:val="00221C99"/>
    <w:rsid w:val="00253ADB"/>
    <w:rsid w:val="00276344"/>
    <w:rsid w:val="00295105"/>
    <w:rsid w:val="002A4656"/>
    <w:rsid w:val="002B5326"/>
    <w:rsid w:val="003008D1"/>
    <w:rsid w:val="0031607F"/>
    <w:rsid w:val="003214D1"/>
    <w:rsid w:val="00340E2C"/>
    <w:rsid w:val="00346CF0"/>
    <w:rsid w:val="003516D6"/>
    <w:rsid w:val="00354F2F"/>
    <w:rsid w:val="00356C27"/>
    <w:rsid w:val="00357E67"/>
    <w:rsid w:val="00371078"/>
    <w:rsid w:val="0037522B"/>
    <w:rsid w:val="0038023B"/>
    <w:rsid w:val="003B20D6"/>
    <w:rsid w:val="003B24C2"/>
    <w:rsid w:val="003D21EB"/>
    <w:rsid w:val="003D51F0"/>
    <w:rsid w:val="003E0F85"/>
    <w:rsid w:val="003E7083"/>
    <w:rsid w:val="00402423"/>
    <w:rsid w:val="004119DE"/>
    <w:rsid w:val="00464778"/>
    <w:rsid w:val="004678BD"/>
    <w:rsid w:val="00474A01"/>
    <w:rsid w:val="0048117E"/>
    <w:rsid w:val="004B167C"/>
    <w:rsid w:val="004B4C93"/>
    <w:rsid w:val="004C798F"/>
    <w:rsid w:val="004E22AB"/>
    <w:rsid w:val="004F2D33"/>
    <w:rsid w:val="004F7792"/>
    <w:rsid w:val="0053753B"/>
    <w:rsid w:val="005510F7"/>
    <w:rsid w:val="00556EF3"/>
    <w:rsid w:val="005673CD"/>
    <w:rsid w:val="0057410B"/>
    <w:rsid w:val="00575161"/>
    <w:rsid w:val="00576B25"/>
    <w:rsid w:val="00587628"/>
    <w:rsid w:val="005903DC"/>
    <w:rsid w:val="00597799"/>
    <w:rsid w:val="005D2B4E"/>
    <w:rsid w:val="005D34D8"/>
    <w:rsid w:val="005E7462"/>
    <w:rsid w:val="0061342A"/>
    <w:rsid w:val="00623AB2"/>
    <w:rsid w:val="00631E6A"/>
    <w:rsid w:val="00652EE1"/>
    <w:rsid w:val="00653D1E"/>
    <w:rsid w:val="00672639"/>
    <w:rsid w:val="006756B1"/>
    <w:rsid w:val="006806EA"/>
    <w:rsid w:val="00692C6D"/>
    <w:rsid w:val="006A667C"/>
    <w:rsid w:val="006B3585"/>
    <w:rsid w:val="006C0CEA"/>
    <w:rsid w:val="0073723B"/>
    <w:rsid w:val="00744208"/>
    <w:rsid w:val="0075297B"/>
    <w:rsid w:val="00757E13"/>
    <w:rsid w:val="0076495D"/>
    <w:rsid w:val="00773F93"/>
    <w:rsid w:val="00785579"/>
    <w:rsid w:val="007A3CD3"/>
    <w:rsid w:val="00856A5A"/>
    <w:rsid w:val="008604E6"/>
    <w:rsid w:val="00862F48"/>
    <w:rsid w:val="00873ABC"/>
    <w:rsid w:val="008C7B14"/>
    <w:rsid w:val="009350F0"/>
    <w:rsid w:val="00942DB3"/>
    <w:rsid w:val="00946B56"/>
    <w:rsid w:val="00975C1B"/>
    <w:rsid w:val="00983EAE"/>
    <w:rsid w:val="009C023D"/>
    <w:rsid w:val="009C199A"/>
    <w:rsid w:val="009C2E52"/>
    <w:rsid w:val="009E157E"/>
    <w:rsid w:val="009E4D83"/>
    <w:rsid w:val="009F5704"/>
    <w:rsid w:val="00A27E75"/>
    <w:rsid w:val="00A4153C"/>
    <w:rsid w:val="00AA0613"/>
    <w:rsid w:val="00AA52E8"/>
    <w:rsid w:val="00AD2B19"/>
    <w:rsid w:val="00AE00C0"/>
    <w:rsid w:val="00B8662C"/>
    <w:rsid w:val="00B92B93"/>
    <w:rsid w:val="00BA6B8B"/>
    <w:rsid w:val="00C05860"/>
    <w:rsid w:val="00C4170E"/>
    <w:rsid w:val="00C54966"/>
    <w:rsid w:val="00C87134"/>
    <w:rsid w:val="00CA7900"/>
    <w:rsid w:val="00CD621F"/>
    <w:rsid w:val="00CE11C3"/>
    <w:rsid w:val="00D301CE"/>
    <w:rsid w:val="00D47CC6"/>
    <w:rsid w:val="00D75BA5"/>
    <w:rsid w:val="00D84625"/>
    <w:rsid w:val="00D9123E"/>
    <w:rsid w:val="00DA31A8"/>
    <w:rsid w:val="00DB37F0"/>
    <w:rsid w:val="00DB5285"/>
    <w:rsid w:val="00DC4760"/>
    <w:rsid w:val="00DD61F1"/>
    <w:rsid w:val="00DF297A"/>
    <w:rsid w:val="00DF3812"/>
    <w:rsid w:val="00E31CCF"/>
    <w:rsid w:val="00E37A00"/>
    <w:rsid w:val="00E77899"/>
    <w:rsid w:val="00E848FF"/>
    <w:rsid w:val="00E85479"/>
    <w:rsid w:val="00E87BF9"/>
    <w:rsid w:val="00EB6C12"/>
    <w:rsid w:val="00ED0A7A"/>
    <w:rsid w:val="00ED339F"/>
    <w:rsid w:val="00F001B7"/>
    <w:rsid w:val="00F22FEA"/>
    <w:rsid w:val="00F31608"/>
    <w:rsid w:val="00F34711"/>
    <w:rsid w:val="00F3645F"/>
    <w:rsid w:val="00F4073D"/>
    <w:rsid w:val="00F57623"/>
    <w:rsid w:val="00F8339F"/>
    <w:rsid w:val="00F93782"/>
    <w:rsid w:val="00FF40BA"/>
    <w:rsid w:val="00FF5F0D"/>
    <w:rsid w:val="00FF5F36"/>
    <w:rsid w:val="047900FF"/>
    <w:rsid w:val="067E01E7"/>
    <w:rsid w:val="08D41CC7"/>
    <w:rsid w:val="0BD23899"/>
    <w:rsid w:val="0CFB0437"/>
    <w:rsid w:val="13577727"/>
    <w:rsid w:val="14682EBD"/>
    <w:rsid w:val="163C139B"/>
    <w:rsid w:val="16E7143D"/>
    <w:rsid w:val="1B3C333B"/>
    <w:rsid w:val="1E71CCB6"/>
    <w:rsid w:val="203C1D0F"/>
    <w:rsid w:val="2237468F"/>
    <w:rsid w:val="226D27AC"/>
    <w:rsid w:val="228F0FF9"/>
    <w:rsid w:val="2374A95F"/>
    <w:rsid w:val="24B623B0"/>
    <w:rsid w:val="2E051CB2"/>
    <w:rsid w:val="2FD37C16"/>
    <w:rsid w:val="2FE37032"/>
    <w:rsid w:val="30C01DB3"/>
    <w:rsid w:val="339935C8"/>
    <w:rsid w:val="339EA715"/>
    <w:rsid w:val="347C309E"/>
    <w:rsid w:val="354B26A0"/>
    <w:rsid w:val="39426D75"/>
    <w:rsid w:val="3AFB6E95"/>
    <w:rsid w:val="3C5462DE"/>
    <w:rsid w:val="3CBD8962"/>
    <w:rsid w:val="3DBD50E0"/>
    <w:rsid w:val="3DD4FDEC"/>
    <w:rsid w:val="3ECF0652"/>
    <w:rsid w:val="3F132292"/>
    <w:rsid w:val="3FEC2CD2"/>
    <w:rsid w:val="43C5095E"/>
    <w:rsid w:val="47712C7F"/>
    <w:rsid w:val="4994779D"/>
    <w:rsid w:val="4B442DC0"/>
    <w:rsid w:val="4B7D7AF9"/>
    <w:rsid w:val="4CA541EA"/>
    <w:rsid w:val="532E38B0"/>
    <w:rsid w:val="547528A1"/>
    <w:rsid w:val="581E74C9"/>
    <w:rsid w:val="590E4957"/>
    <w:rsid w:val="5B1E5FDD"/>
    <w:rsid w:val="5FAD077E"/>
    <w:rsid w:val="5FBF4AF6"/>
    <w:rsid w:val="5FFA2524"/>
    <w:rsid w:val="67AD05DD"/>
    <w:rsid w:val="67FDD05D"/>
    <w:rsid w:val="6850354E"/>
    <w:rsid w:val="69FCCFF4"/>
    <w:rsid w:val="69FF75CE"/>
    <w:rsid w:val="6AAD2EDA"/>
    <w:rsid w:val="6BDF8732"/>
    <w:rsid w:val="6C545B2F"/>
    <w:rsid w:val="6CAE7A06"/>
    <w:rsid w:val="6EF72BEA"/>
    <w:rsid w:val="6EFF1D9D"/>
    <w:rsid w:val="72111FA0"/>
    <w:rsid w:val="73555EBD"/>
    <w:rsid w:val="7397E36E"/>
    <w:rsid w:val="747F58E7"/>
    <w:rsid w:val="7678C1B7"/>
    <w:rsid w:val="767F6924"/>
    <w:rsid w:val="76FB45B6"/>
    <w:rsid w:val="775F75F1"/>
    <w:rsid w:val="78F00432"/>
    <w:rsid w:val="7AF5EA75"/>
    <w:rsid w:val="7BC76879"/>
    <w:rsid w:val="7BF605B6"/>
    <w:rsid w:val="7BF86814"/>
    <w:rsid w:val="7CD45067"/>
    <w:rsid w:val="7CFFAF69"/>
    <w:rsid w:val="7D5F7B5E"/>
    <w:rsid w:val="7D9B75D7"/>
    <w:rsid w:val="7DD4B430"/>
    <w:rsid w:val="7DFF8103"/>
    <w:rsid w:val="7E9CDEB0"/>
    <w:rsid w:val="7F777800"/>
    <w:rsid w:val="7F77FE17"/>
    <w:rsid w:val="7F97DC7B"/>
    <w:rsid w:val="7FA8521B"/>
    <w:rsid w:val="7FAEBDF9"/>
    <w:rsid w:val="7FD6A1C8"/>
    <w:rsid w:val="7FFEF7F9"/>
    <w:rsid w:val="7FFF2FBC"/>
    <w:rsid w:val="977E4EF6"/>
    <w:rsid w:val="9FD8F818"/>
    <w:rsid w:val="AF25E6BF"/>
    <w:rsid w:val="AF7F8919"/>
    <w:rsid w:val="BCEBCC8E"/>
    <w:rsid w:val="BF3F51B2"/>
    <w:rsid w:val="BF9FE105"/>
    <w:rsid w:val="CBB39946"/>
    <w:rsid w:val="D47F27AC"/>
    <w:rsid w:val="D6F5972F"/>
    <w:rsid w:val="DAECD3FB"/>
    <w:rsid w:val="DB7D1E27"/>
    <w:rsid w:val="DDB62E72"/>
    <w:rsid w:val="DDD7D711"/>
    <w:rsid w:val="DF1DDFAB"/>
    <w:rsid w:val="EB2FAE79"/>
    <w:rsid w:val="EBDFE67E"/>
    <w:rsid w:val="EEB7BA8B"/>
    <w:rsid w:val="EF5DC67C"/>
    <w:rsid w:val="EFD9A47F"/>
    <w:rsid w:val="F73F6C09"/>
    <w:rsid w:val="F81D96D4"/>
    <w:rsid w:val="FADA1783"/>
    <w:rsid w:val="FAE9730C"/>
    <w:rsid w:val="FBFF0FD2"/>
    <w:rsid w:val="FDBF2DB2"/>
    <w:rsid w:val="FDFBC50F"/>
    <w:rsid w:val="FEEB5EBF"/>
    <w:rsid w:val="FF3448FF"/>
    <w:rsid w:val="FF3B0CC0"/>
    <w:rsid w:val="FF765FDF"/>
    <w:rsid w:val="FF7EDD37"/>
    <w:rsid w:val="FF7F156B"/>
    <w:rsid w:val="FFBFB319"/>
    <w:rsid w:val="FFE4EBB5"/>
    <w:rsid w:val="FFF18B92"/>
    <w:rsid w:val="FFF71262"/>
    <w:rsid w:val="FFFC2996"/>
    <w:rsid w:val="FFFE3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39" w:semiHidden="0" w:name="toc 3"/>
    <w:lsdException w:qFormat="1" w:unhideWhenUsed="0" w:uiPriority="0" w:semiHidden="0" w:name="toc 4"/>
    <w:lsdException w:qFormat="1" w:unhideWhenUsed="0" w:uiPriority="0" w:semiHidden="0" w:name="toc 5"/>
    <w:lsdException w:qFormat="1" w:unhideWhenUsed="0" w:uiPriority="0" w:semiHidden="0" w:name="toc 6"/>
    <w:lsdException w:qFormat="1" w:unhideWhenUsed="0" w:uiPriority="0" w:semiHidden="0" w:name="toc 7"/>
    <w:lsdException w:qFormat="1" w:unhideWhenUsed="0" w:uiPriority="0" w:semiHidden="0" w:name="toc 8"/>
    <w:lsdException w:qFormat="1" w:unhideWhenUsed="0" w:uiPriority="0" w:semiHidden="0" w:name="toc 9"/>
    <w:lsdException w:uiPriority="99" w:name="Normal Indent"/>
    <w:lsdException w:uiPriority="99" w:name="footnote text"/>
    <w:lsdException w:uiPriority="99" w:name="annotation text"/>
    <w:lsdException w:qFormat="1" w:uiPriority="0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qFormat="1"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24"/>
    <w:qFormat/>
    <w:uiPriority w:val="0"/>
    <w:pPr>
      <w:keepNext/>
      <w:keepLines/>
      <w:numPr>
        <w:ilvl w:val="0"/>
        <w:numId w:val="1"/>
      </w:numPr>
      <w:spacing w:before="340" w:after="330"/>
      <w:ind w:left="0" w:firstLine="0"/>
      <w:jc w:val="left"/>
      <w:outlineLvl w:val="0"/>
    </w:pPr>
    <w:rPr>
      <w:rFonts w:eastAsia="黑体"/>
      <w:b/>
      <w:bCs/>
      <w:kern w:val="44"/>
      <w:sz w:val="32"/>
      <w:szCs w:val="44"/>
    </w:rPr>
  </w:style>
  <w:style w:type="paragraph" w:styleId="3">
    <w:name w:val="heading 2"/>
    <w:basedOn w:val="1"/>
    <w:next w:val="1"/>
    <w:link w:val="25"/>
    <w:unhideWhenUsed/>
    <w:qFormat/>
    <w:uiPriority w:val="9"/>
    <w:pPr>
      <w:widowControl/>
      <w:spacing w:after="156" w:afterLines="50"/>
      <w:jc w:val="left"/>
      <w:outlineLvl w:val="1"/>
    </w:pPr>
    <w:rPr>
      <w:rFonts w:ascii="楷体_GB2312" w:hAnsi="楷体" w:eastAsia="楷体_GB2312"/>
      <w:sz w:val="32"/>
      <w:szCs w:val="32"/>
    </w:rPr>
  </w:style>
  <w:style w:type="character" w:default="1" w:styleId="17">
    <w:name w:val="Default Paragraph Font"/>
    <w:semiHidden/>
    <w:unhideWhenUsed/>
    <w:qFormat/>
    <w:uiPriority w:val="1"/>
  </w:style>
  <w:style w:type="table" w:default="1" w:styleId="1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toc 7"/>
    <w:basedOn w:val="1"/>
    <w:next w:val="1"/>
    <w:qFormat/>
    <w:uiPriority w:val="0"/>
    <w:pPr>
      <w:ind w:left="2520" w:leftChars="1200"/>
    </w:pPr>
    <w:rPr>
      <w:rFonts w:ascii="等线" w:hAnsi="等线" w:eastAsia="等线" w:cs="黑体"/>
    </w:rPr>
  </w:style>
  <w:style w:type="paragraph" w:styleId="5">
    <w:name w:val="toc 5"/>
    <w:basedOn w:val="1"/>
    <w:next w:val="1"/>
    <w:qFormat/>
    <w:uiPriority w:val="0"/>
    <w:pPr>
      <w:ind w:left="1680" w:leftChars="800"/>
    </w:pPr>
    <w:rPr>
      <w:rFonts w:ascii="等线" w:hAnsi="等线" w:eastAsia="等线" w:cs="黑体"/>
    </w:rPr>
  </w:style>
  <w:style w:type="paragraph" w:styleId="6">
    <w:name w:val="toc 3"/>
    <w:basedOn w:val="1"/>
    <w:next w:val="1"/>
    <w:qFormat/>
    <w:uiPriority w:val="39"/>
    <w:pPr>
      <w:ind w:left="840" w:leftChars="400"/>
    </w:pPr>
    <w:rPr>
      <w:rFonts w:ascii="等线" w:hAnsi="等线" w:eastAsia="等线" w:cs="黑体"/>
    </w:rPr>
  </w:style>
  <w:style w:type="paragraph" w:styleId="7">
    <w:name w:val="toc 8"/>
    <w:basedOn w:val="1"/>
    <w:next w:val="1"/>
    <w:qFormat/>
    <w:uiPriority w:val="0"/>
    <w:pPr>
      <w:ind w:left="2940" w:leftChars="1400"/>
    </w:pPr>
    <w:rPr>
      <w:rFonts w:ascii="等线" w:hAnsi="等线" w:eastAsia="等线" w:cs="黑体"/>
    </w:rPr>
  </w:style>
  <w:style w:type="paragraph" w:styleId="8">
    <w:name w:val="footer"/>
    <w:basedOn w:val="1"/>
    <w:link w:val="22"/>
    <w:unhideWhenUsed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9">
    <w:name w:val="header"/>
    <w:basedOn w:val="1"/>
    <w:link w:val="21"/>
    <w:unhideWhenUsed/>
    <w:qFormat/>
    <w:uiPriority w:val="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0">
    <w:name w:val="toc 1"/>
    <w:basedOn w:val="1"/>
    <w:next w:val="1"/>
    <w:qFormat/>
    <w:uiPriority w:val="39"/>
    <w:rPr>
      <w:rFonts w:ascii="等线" w:hAnsi="等线" w:eastAsia="等线" w:cs="黑体"/>
    </w:rPr>
  </w:style>
  <w:style w:type="paragraph" w:styleId="11">
    <w:name w:val="toc 4"/>
    <w:basedOn w:val="1"/>
    <w:next w:val="1"/>
    <w:qFormat/>
    <w:uiPriority w:val="0"/>
    <w:pPr>
      <w:ind w:left="1260" w:leftChars="600"/>
    </w:pPr>
    <w:rPr>
      <w:rFonts w:ascii="等线" w:hAnsi="等线" w:eastAsia="等线" w:cs="黑体"/>
    </w:rPr>
  </w:style>
  <w:style w:type="paragraph" w:styleId="12">
    <w:name w:val="toc 6"/>
    <w:basedOn w:val="1"/>
    <w:next w:val="1"/>
    <w:qFormat/>
    <w:uiPriority w:val="0"/>
    <w:pPr>
      <w:ind w:left="2100" w:leftChars="1000"/>
    </w:pPr>
    <w:rPr>
      <w:rFonts w:ascii="等线" w:hAnsi="等线" w:eastAsia="等线" w:cs="黑体"/>
    </w:rPr>
  </w:style>
  <w:style w:type="paragraph" w:styleId="13">
    <w:name w:val="toc 2"/>
    <w:basedOn w:val="1"/>
    <w:next w:val="1"/>
    <w:qFormat/>
    <w:uiPriority w:val="39"/>
    <w:pPr>
      <w:ind w:left="420" w:leftChars="200"/>
    </w:pPr>
    <w:rPr>
      <w:rFonts w:ascii="等线" w:hAnsi="等线" w:eastAsia="等线" w:cs="黑体"/>
    </w:rPr>
  </w:style>
  <w:style w:type="paragraph" w:styleId="14">
    <w:name w:val="toc 9"/>
    <w:basedOn w:val="1"/>
    <w:next w:val="1"/>
    <w:qFormat/>
    <w:uiPriority w:val="0"/>
    <w:pPr>
      <w:ind w:left="3360" w:leftChars="1600"/>
    </w:pPr>
    <w:rPr>
      <w:rFonts w:ascii="等线" w:hAnsi="等线" w:eastAsia="等线" w:cs="黑体"/>
    </w:rPr>
  </w:style>
  <w:style w:type="paragraph" w:styleId="15">
    <w:name w:val="Normal (Web)"/>
    <w:basedOn w:val="1"/>
    <w:semiHidden/>
    <w:unhideWhenUsed/>
    <w:qFormat/>
    <w:uiPriority w:val="99"/>
    <w:rPr>
      <w:sz w:val="24"/>
    </w:rPr>
  </w:style>
  <w:style w:type="character" w:styleId="18">
    <w:name w:val="page number"/>
    <w:qFormat/>
    <w:uiPriority w:val="0"/>
  </w:style>
  <w:style w:type="character" w:styleId="19">
    <w:name w:val="FollowedHyperlink"/>
    <w:basedOn w:val="17"/>
    <w:semiHidden/>
    <w:unhideWhenUsed/>
    <w:qFormat/>
    <w:uiPriority w:val="99"/>
    <w:rPr>
      <w:color w:val="800080"/>
      <w:u w:val="single"/>
    </w:rPr>
  </w:style>
  <w:style w:type="character" w:styleId="20">
    <w:name w:val="Hyperlink"/>
    <w:basedOn w:val="17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21">
    <w:name w:val="页眉 字符"/>
    <w:basedOn w:val="17"/>
    <w:link w:val="9"/>
    <w:qFormat/>
    <w:uiPriority w:val="99"/>
    <w:rPr>
      <w:sz w:val="18"/>
      <w:szCs w:val="18"/>
    </w:rPr>
  </w:style>
  <w:style w:type="character" w:customStyle="1" w:styleId="22">
    <w:name w:val="页脚 字符"/>
    <w:basedOn w:val="17"/>
    <w:link w:val="8"/>
    <w:qFormat/>
    <w:uiPriority w:val="0"/>
    <w:rPr>
      <w:sz w:val="18"/>
      <w:szCs w:val="18"/>
    </w:rPr>
  </w:style>
  <w:style w:type="paragraph" w:styleId="23">
    <w:name w:val="List Paragraph"/>
    <w:basedOn w:val="1"/>
    <w:qFormat/>
    <w:uiPriority w:val="34"/>
    <w:pPr>
      <w:ind w:firstLine="420" w:firstLineChars="200"/>
    </w:pPr>
  </w:style>
  <w:style w:type="character" w:customStyle="1" w:styleId="24">
    <w:name w:val="标题 1 字符"/>
    <w:basedOn w:val="17"/>
    <w:link w:val="2"/>
    <w:qFormat/>
    <w:uiPriority w:val="0"/>
    <w:rPr>
      <w:rFonts w:eastAsia="黑体" w:asciiTheme="minorHAnsi" w:hAnsiTheme="minorHAnsi" w:cstheme="minorBidi"/>
      <w:b/>
      <w:bCs/>
      <w:kern w:val="44"/>
      <w:sz w:val="32"/>
      <w:szCs w:val="44"/>
    </w:rPr>
  </w:style>
  <w:style w:type="character" w:customStyle="1" w:styleId="25">
    <w:name w:val="标题 2 字符"/>
    <w:basedOn w:val="17"/>
    <w:link w:val="3"/>
    <w:qFormat/>
    <w:uiPriority w:val="9"/>
    <w:rPr>
      <w:rFonts w:ascii="楷体_GB2312" w:hAnsi="楷体" w:eastAsia="楷体_GB2312" w:cstheme="minorBidi"/>
      <w:kern w:val="2"/>
      <w:sz w:val="32"/>
      <w:szCs w:val="32"/>
    </w:rPr>
  </w:style>
  <w:style w:type="paragraph" w:customStyle="1" w:styleId="26">
    <w:name w:val="列出段落1"/>
    <w:basedOn w:val="1"/>
    <w:qFormat/>
    <w:uiPriority w:val="0"/>
    <w:pPr>
      <w:ind w:firstLine="420" w:firstLineChars="200"/>
    </w:pPr>
    <w:rPr>
      <w:rFonts w:ascii="Times New Roman" w:hAnsi="Times New Roman"/>
      <w:szCs w:val="24"/>
    </w:rPr>
  </w:style>
  <w:style w:type="character" w:customStyle="1" w:styleId="27">
    <w:name w:val="页码1"/>
    <w:basedOn w:val="17"/>
    <w:qFormat/>
    <w:uiPriority w:val="0"/>
  </w:style>
  <w:style w:type="character" w:customStyle="1" w:styleId="28">
    <w:name w:val="font01"/>
    <w:basedOn w:val="17"/>
    <w:qFormat/>
    <w:uiPriority w:val="0"/>
    <w:rPr>
      <w:rFonts w:ascii="宋体" w:hAnsi="宋体" w:eastAsia="宋体" w:cs="宋体"/>
      <w:b/>
      <w:color w:val="000000"/>
      <w:sz w:val="24"/>
      <w:szCs w:val="24"/>
      <w:u w:val="none"/>
    </w:rPr>
  </w:style>
  <w:style w:type="character" w:customStyle="1" w:styleId="29">
    <w:name w:val="font21"/>
    <w:basedOn w:val="17"/>
    <w:qFormat/>
    <w:uiPriority w:val="0"/>
    <w:rPr>
      <w:rFonts w:ascii="黑体" w:hAnsi="宋体" w:eastAsia="黑体" w:cs="黑体"/>
      <w:color w:val="000000"/>
      <w:sz w:val="24"/>
      <w:szCs w:val="24"/>
      <w:u w:val="none"/>
    </w:rPr>
  </w:style>
  <w:style w:type="character" w:customStyle="1" w:styleId="30">
    <w:name w:val="font31"/>
    <w:basedOn w:val="17"/>
    <w:qFormat/>
    <w:uiPriority w:val="0"/>
    <w:rPr>
      <w:rFonts w:hint="default" w:ascii="Times New Roman" w:hAnsi="Times New Roman" w:cs="Times New Roman"/>
      <w:color w:val="000000"/>
      <w:sz w:val="24"/>
      <w:szCs w:val="24"/>
      <w:u w:val="none"/>
    </w:rPr>
  </w:style>
  <w:style w:type="character" w:customStyle="1" w:styleId="31">
    <w:name w:val="font11"/>
    <w:basedOn w:val="17"/>
    <w:qFormat/>
    <w:uiPriority w:val="0"/>
    <w:rPr>
      <w:rFonts w:ascii="仿宋_GB2312" w:eastAsia="仿宋_GB2312" w:cs="仿宋_GB2312"/>
      <w:color w:val="000000"/>
      <w:sz w:val="24"/>
      <w:szCs w:val="24"/>
      <w:u w:val="none"/>
    </w:rPr>
  </w:style>
  <w:style w:type="character" w:customStyle="1" w:styleId="32">
    <w:name w:val="font61"/>
    <w:basedOn w:val="17"/>
    <w:qFormat/>
    <w:uiPriority w:val="0"/>
    <w:rPr>
      <w:rFonts w:hint="default" w:ascii="Times New Roman" w:hAnsi="Times New Roman" w:cs="Times New Roman"/>
      <w:color w:val="000000"/>
      <w:sz w:val="24"/>
      <w:szCs w:val="24"/>
      <w:u w:val="none"/>
    </w:rPr>
  </w:style>
  <w:style w:type="character" w:customStyle="1" w:styleId="33">
    <w:name w:val="font112"/>
    <w:basedOn w:val="17"/>
    <w:qFormat/>
    <w:uiPriority w:val="0"/>
    <w:rPr>
      <w:rFonts w:hint="eastAsia" w:ascii="方正书宋_GBK" w:hAnsi="方正书宋_GBK" w:eastAsia="方正书宋_GBK" w:cs="方正书宋_GBK"/>
      <w:color w:val="000000"/>
      <w:sz w:val="24"/>
      <w:szCs w:val="24"/>
      <w:u w:val="none"/>
    </w:rPr>
  </w:style>
  <w:style w:type="character" w:customStyle="1" w:styleId="34">
    <w:name w:val="font71"/>
    <w:basedOn w:val="17"/>
    <w:qFormat/>
    <w:uiPriority w:val="0"/>
    <w:rPr>
      <w:rFonts w:hint="default" w:ascii="Times New Roman" w:hAnsi="Times New Roman" w:cs="Times New Roman"/>
      <w:color w:val="000000"/>
      <w:sz w:val="20"/>
      <w:szCs w:val="20"/>
      <w:u w:val="none"/>
    </w:rPr>
  </w:style>
  <w:style w:type="character" w:customStyle="1" w:styleId="35">
    <w:name w:val="font91"/>
    <w:basedOn w:val="17"/>
    <w:qFormat/>
    <w:uiPriority w:val="0"/>
    <w:rPr>
      <w:rFonts w:hint="eastAsia" w:ascii="方正书宋_GBK" w:hAnsi="方正书宋_GBK" w:eastAsia="方正书宋_GBK" w:cs="方正书宋_GBK"/>
      <w:color w:val="000000"/>
      <w:sz w:val="20"/>
      <w:szCs w:val="20"/>
      <w:u w:val="none"/>
    </w:rPr>
  </w:style>
  <w:style w:type="paragraph" w:customStyle="1" w:styleId="36">
    <w:name w:val="正文 New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2"/>
      <w:lang w:val="en-US" w:eastAsia="zh-CN" w:bidi="ar-SA"/>
    </w:rPr>
  </w:style>
  <w:style w:type="paragraph" w:customStyle="1" w:styleId="37">
    <w:name w:val="TOC 标题1"/>
    <w:basedOn w:val="2"/>
    <w:next w:val="1"/>
    <w:unhideWhenUsed/>
    <w:qFormat/>
    <w:uiPriority w:val="39"/>
    <w:pPr>
      <w:widowControl/>
      <w:spacing w:before="240" w:after="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2F5597" w:themeColor="accent1" w:themeShade="BF"/>
      <w:kern w:val="0"/>
      <w:szCs w:val="32"/>
    </w:rPr>
  </w:style>
  <w:style w:type="paragraph" w:customStyle="1" w:styleId="38">
    <w:name w:val="msonormal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customStyle="1" w:styleId="39">
    <w:name w:val="font5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Calibri" w:hAnsi="Calibri" w:eastAsia="宋体" w:cs="Calibri"/>
      <w:color w:val="000000"/>
      <w:kern w:val="0"/>
      <w:sz w:val="26"/>
      <w:szCs w:val="26"/>
    </w:rPr>
  </w:style>
  <w:style w:type="paragraph" w:customStyle="1" w:styleId="40">
    <w:name w:val="font6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方正书宋_GBK" w:hAnsi="宋体" w:eastAsia="方正书宋_GBK" w:cs="宋体"/>
      <w:color w:val="000000"/>
      <w:kern w:val="0"/>
      <w:sz w:val="26"/>
      <w:szCs w:val="26"/>
    </w:rPr>
  </w:style>
  <w:style w:type="paragraph" w:customStyle="1" w:styleId="41">
    <w:name w:val="font7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仿宋_GB2312" w:hAnsi="宋体" w:eastAsia="仿宋_GB2312" w:cs="宋体"/>
      <w:color w:val="000000"/>
      <w:kern w:val="0"/>
      <w:sz w:val="26"/>
      <w:szCs w:val="26"/>
    </w:rPr>
  </w:style>
  <w:style w:type="paragraph" w:customStyle="1" w:styleId="42">
    <w:name w:val="xl65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黑体" w:hAnsi="黑体" w:eastAsia="黑体" w:cs="宋体"/>
      <w:kern w:val="0"/>
      <w:sz w:val="26"/>
      <w:szCs w:val="26"/>
    </w:rPr>
  </w:style>
  <w:style w:type="paragraph" w:customStyle="1" w:styleId="43">
    <w:name w:val="xl66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6"/>
      <w:szCs w:val="26"/>
    </w:rPr>
  </w:style>
  <w:style w:type="paragraph" w:customStyle="1" w:styleId="44">
    <w:name w:val="xl67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宋体" w:hAnsi="宋体" w:eastAsia="宋体" w:cs="宋体"/>
      <w:kern w:val="0"/>
      <w:sz w:val="26"/>
      <w:szCs w:val="26"/>
    </w:rPr>
  </w:style>
  <w:style w:type="paragraph" w:customStyle="1" w:styleId="45">
    <w:name w:val="xl68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方正书宋_GBK" w:hAnsi="宋体" w:eastAsia="方正书宋_GBK" w:cs="宋体"/>
      <w:kern w:val="0"/>
      <w:sz w:val="26"/>
      <w:szCs w:val="26"/>
    </w:rPr>
  </w:style>
  <w:style w:type="paragraph" w:customStyle="1" w:styleId="46">
    <w:name w:val="xl69"/>
    <w:basedOn w:val="1"/>
    <w:qFormat/>
    <w:uiPriority w:val="0"/>
    <w:pPr>
      <w:widowControl/>
      <w:spacing w:before="100" w:beforeAutospacing="1" w:after="100" w:afterAutospacing="1"/>
      <w:jc w:val="center"/>
      <w:textAlignment w:val="center"/>
    </w:pPr>
    <w:rPr>
      <w:rFonts w:ascii="方正小标宋简体" w:hAnsi="方正小标宋简体" w:eastAsia="方正小标宋简体" w:cs="宋体"/>
      <w:kern w:val="0"/>
      <w:sz w:val="32"/>
      <w:szCs w:val="32"/>
    </w:rPr>
  </w:style>
  <w:style w:type="paragraph" w:customStyle="1" w:styleId="47">
    <w:name w:val="font8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Calibri" w:hAnsi="Calibri" w:eastAsia="宋体" w:cs="Calibri"/>
      <w:kern w:val="0"/>
      <w:sz w:val="18"/>
      <w:szCs w:val="18"/>
    </w:rPr>
  </w:style>
  <w:style w:type="paragraph" w:customStyle="1" w:styleId="48">
    <w:name w:val="xl70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49">
    <w:name w:val="xl71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50">
    <w:name w:val="xl72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51">
    <w:name w:val="xl73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52">
    <w:name w:val="xl74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b/>
      <w:bCs/>
      <w:kern w:val="0"/>
      <w:sz w:val="28"/>
      <w:szCs w:val="28"/>
    </w:rPr>
  </w:style>
  <w:style w:type="paragraph" w:customStyle="1" w:styleId="53">
    <w:name w:val="xl75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b/>
      <w:bCs/>
      <w:kern w:val="0"/>
      <w:sz w:val="28"/>
      <w:szCs w:val="28"/>
    </w:rPr>
  </w:style>
  <w:style w:type="paragraph" w:customStyle="1" w:styleId="54">
    <w:name w:val="xl76"/>
    <w:basedOn w:val="1"/>
    <w:qFormat/>
    <w:uiPriority w:val="0"/>
    <w:pPr>
      <w:widowControl/>
      <w:pBdr>
        <w:bottom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方正小标宋简体" w:hAnsi="方正小标宋简体" w:eastAsia="方正小标宋简体" w:cs="宋体"/>
      <w:kern w:val="0"/>
      <w:sz w:val="36"/>
      <w:szCs w:val="36"/>
    </w:rPr>
  </w:style>
  <w:style w:type="paragraph" w:customStyle="1" w:styleId="55">
    <w:name w:val="xl77"/>
    <w:basedOn w:val="1"/>
    <w:qFormat/>
    <w:uiPriority w:val="0"/>
    <w:pPr>
      <w:widowControl/>
      <w:pBdr>
        <w:bottom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方正小标宋简体" w:hAnsi="方正小标宋简体" w:eastAsia="方正小标宋简体" w:cs="宋体"/>
      <w:b/>
      <w:bCs/>
      <w:kern w:val="0"/>
      <w:sz w:val="36"/>
      <w:szCs w:val="36"/>
    </w:rPr>
  </w:style>
  <w:style w:type="paragraph" w:customStyle="1" w:styleId="56">
    <w:name w:val="xl78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57">
    <w:name w:val="xl79"/>
    <w:basedOn w:val="1"/>
    <w:qFormat/>
    <w:uiPriority w:val="0"/>
    <w:pPr>
      <w:widowControl/>
      <w:pBdr>
        <w:top w:val="single" w:color="auto" w:sz="4" w:space="0"/>
        <w:bottom w:val="single" w:color="auto" w:sz="4" w:space="0"/>
        <w:right w:val="single" w:color="auto" w:sz="4" w:space="0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58">
    <w:name w:val="xl80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59">
    <w:name w:val="xl81"/>
    <w:basedOn w:val="1"/>
    <w:qFormat/>
    <w:uiPriority w:val="0"/>
    <w:pPr>
      <w:widowControl/>
      <w:pBdr>
        <w:top w:val="single" w:color="auto" w:sz="4" w:space="0"/>
        <w:bottom w:val="single" w:color="auto" w:sz="4" w:space="0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60">
    <w:name w:val="xl82"/>
    <w:basedOn w:val="1"/>
    <w:qFormat/>
    <w:uiPriority w:val="0"/>
    <w:pPr>
      <w:widowControl/>
      <w:pBdr>
        <w:top w:val="single" w:color="auto" w:sz="4" w:space="0"/>
        <w:bottom w:val="single" w:color="auto" w:sz="4" w:space="0"/>
        <w:right w:val="single" w:color="auto" w:sz="4" w:space="0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61">
    <w:name w:val="xl83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62">
    <w:name w:val="xl84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b/>
      <w:bCs/>
      <w:kern w:val="0"/>
      <w:sz w:val="28"/>
      <w:szCs w:val="28"/>
    </w:rPr>
  </w:style>
  <w:style w:type="paragraph" w:customStyle="1" w:styleId="63">
    <w:name w:val="xl85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b/>
      <w:bCs/>
      <w:kern w:val="0"/>
      <w:sz w:val="28"/>
      <w:szCs w:val="28"/>
    </w:rPr>
  </w:style>
  <w:style w:type="paragraph" w:customStyle="1" w:styleId="64">
    <w:name w:val="xl86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b/>
      <w:bCs/>
      <w:kern w:val="0"/>
      <w:sz w:val="28"/>
      <w:szCs w:val="28"/>
    </w:rPr>
  </w:style>
  <w:style w:type="paragraph" w:customStyle="1" w:styleId="65">
    <w:name w:val="xl87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character" w:customStyle="1" w:styleId="66">
    <w:name w:val="font41"/>
    <w:basedOn w:val="17"/>
    <w:qFormat/>
    <w:uiPriority w:val="0"/>
    <w:rPr>
      <w:rFonts w:hint="eastAsia" w:ascii="仿宋_GB2312" w:eastAsia="仿宋_GB2312"/>
      <w:b/>
      <w:bCs/>
      <w:color w:val="000000"/>
      <w:sz w:val="24"/>
      <w:szCs w:val="24"/>
      <w:u w:val="none"/>
    </w:rPr>
  </w:style>
  <w:style w:type="paragraph" w:customStyle="1" w:styleId="67">
    <w:name w:val="font0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color w:val="000000"/>
      <w:kern w:val="0"/>
      <w:sz w:val="22"/>
    </w:rPr>
  </w:style>
  <w:style w:type="paragraph" w:customStyle="1" w:styleId="68">
    <w:name w:val="fon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仿宋_GB2312" w:hAnsi="宋体" w:eastAsia="仿宋_GB2312" w:cs="宋体"/>
      <w:color w:val="000000"/>
      <w:kern w:val="0"/>
      <w:sz w:val="24"/>
      <w:szCs w:val="24"/>
    </w:rPr>
  </w:style>
  <w:style w:type="paragraph" w:customStyle="1" w:styleId="69">
    <w:name w:val="font2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黑体" w:hAnsi="黑体" w:eastAsia="黑体" w:cs="宋体"/>
      <w:color w:val="000000"/>
      <w:kern w:val="0"/>
      <w:sz w:val="24"/>
      <w:szCs w:val="24"/>
    </w:rPr>
  </w:style>
  <w:style w:type="paragraph" w:customStyle="1" w:styleId="70">
    <w:name w:val="font3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方正小标宋简体" w:hAnsi="方正小标宋简体" w:eastAsia="方正小标宋简体" w:cs="宋体"/>
      <w:color w:val="000000"/>
      <w:kern w:val="0"/>
      <w:sz w:val="36"/>
      <w:szCs w:val="36"/>
    </w:rPr>
  </w:style>
  <w:style w:type="paragraph" w:customStyle="1" w:styleId="71">
    <w:name w:val="font4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方正书宋_GBK" w:hAnsi="宋体" w:eastAsia="方正书宋_GBK" w:cs="宋体"/>
      <w:color w:val="000000"/>
      <w:kern w:val="0"/>
      <w:sz w:val="24"/>
      <w:szCs w:val="24"/>
    </w:rPr>
  </w:style>
  <w:style w:type="paragraph" w:customStyle="1" w:styleId="72">
    <w:name w:val="font9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仿宋_GB2312" w:hAnsi="宋体" w:eastAsia="仿宋_GB2312" w:cs="宋体"/>
      <w:color w:val="000000"/>
      <w:kern w:val="0"/>
      <w:sz w:val="24"/>
      <w:szCs w:val="24"/>
    </w:rPr>
  </w:style>
  <w:style w:type="paragraph" w:customStyle="1" w:styleId="73">
    <w:name w:val="et2"/>
    <w:basedOn w:val="1"/>
    <w:qFormat/>
    <w:uiPriority w:val="0"/>
    <w:pPr>
      <w:widowControl/>
      <w:spacing w:before="100" w:beforeAutospacing="1" w:after="100" w:afterAutospacing="1"/>
      <w:jc w:val="center"/>
    </w:pPr>
    <w:rPr>
      <w:rFonts w:ascii="仿宋_GB2312" w:hAnsi="宋体" w:eastAsia="仿宋_GB2312" w:cs="宋体"/>
      <w:kern w:val="0"/>
      <w:sz w:val="24"/>
      <w:szCs w:val="24"/>
    </w:rPr>
  </w:style>
  <w:style w:type="paragraph" w:customStyle="1" w:styleId="74">
    <w:name w:val="et3"/>
    <w:basedOn w:val="1"/>
    <w:qFormat/>
    <w:uiPriority w:val="0"/>
    <w:pPr>
      <w:widowControl/>
      <w:spacing w:before="100" w:beforeAutospacing="1" w:after="100" w:afterAutospacing="1"/>
      <w:jc w:val="center"/>
    </w:pPr>
    <w:rPr>
      <w:rFonts w:ascii="黑体" w:hAnsi="黑体" w:eastAsia="黑体" w:cs="宋体"/>
      <w:kern w:val="0"/>
      <w:sz w:val="24"/>
      <w:szCs w:val="24"/>
    </w:rPr>
  </w:style>
  <w:style w:type="paragraph" w:customStyle="1" w:styleId="75">
    <w:name w:val="et5"/>
    <w:basedOn w:val="1"/>
    <w:qFormat/>
    <w:uiPriority w:val="0"/>
    <w:pPr>
      <w:widowControl/>
      <w:shd w:val="clear" w:color="auto" w:fill="92D050"/>
      <w:spacing w:before="100" w:beforeAutospacing="1" w:after="100" w:afterAutospacing="1"/>
      <w:jc w:val="center"/>
    </w:pPr>
    <w:rPr>
      <w:rFonts w:ascii="仿宋_GB2312" w:hAnsi="宋体" w:eastAsia="仿宋_GB2312" w:cs="宋体"/>
      <w:kern w:val="0"/>
      <w:sz w:val="24"/>
      <w:szCs w:val="24"/>
    </w:rPr>
  </w:style>
  <w:style w:type="paragraph" w:customStyle="1" w:styleId="76">
    <w:name w:val="et6"/>
    <w:basedOn w:val="1"/>
    <w:qFormat/>
    <w:uiPriority w:val="0"/>
    <w:pPr>
      <w:widowControl/>
      <w:spacing w:before="100" w:beforeAutospacing="1" w:after="100" w:afterAutospacing="1"/>
      <w:jc w:val="center"/>
    </w:pPr>
    <w:rPr>
      <w:rFonts w:ascii="方正小标宋简体" w:hAnsi="方正小标宋简体" w:eastAsia="方正小标宋简体" w:cs="宋体"/>
      <w:kern w:val="0"/>
      <w:sz w:val="36"/>
      <w:szCs w:val="36"/>
    </w:rPr>
  </w:style>
  <w:style w:type="paragraph" w:customStyle="1" w:styleId="77">
    <w:name w:val="et7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double" w:color="000000" w:sz="6" w:space="0"/>
        <w:right w:val="single" w:color="000000" w:sz="4" w:space="0"/>
      </w:pBdr>
      <w:spacing w:before="100" w:beforeAutospacing="1" w:after="100" w:afterAutospacing="1"/>
      <w:jc w:val="center"/>
    </w:pPr>
    <w:rPr>
      <w:rFonts w:ascii="黑体" w:hAnsi="黑体" w:eastAsia="黑体" w:cs="宋体"/>
      <w:kern w:val="0"/>
      <w:sz w:val="24"/>
      <w:szCs w:val="24"/>
    </w:rPr>
  </w:style>
  <w:style w:type="paragraph" w:customStyle="1" w:styleId="78">
    <w:name w:val="et8"/>
    <w:basedOn w:val="1"/>
    <w:qFormat/>
    <w:uiPriority w:val="0"/>
    <w:pPr>
      <w:widowControl/>
      <w:pBdr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  <w:jc w:val="center"/>
    </w:pPr>
    <w:rPr>
      <w:rFonts w:ascii="仿宋_GB2312" w:hAnsi="宋体" w:eastAsia="仿宋_GB2312" w:cs="宋体"/>
      <w:kern w:val="0"/>
      <w:sz w:val="24"/>
      <w:szCs w:val="24"/>
    </w:rPr>
  </w:style>
  <w:style w:type="paragraph" w:customStyle="1" w:styleId="79">
    <w:name w:val="et9"/>
    <w:basedOn w:val="1"/>
    <w:qFormat/>
    <w:uiPriority w:val="0"/>
    <w:pPr>
      <w:widowControl/>
      <w:pBdr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  <w:jc w:val="left"/>
    </w:pPr>
    <w:rPr>
      <w:rFonts w:ascii="仿宋_GB2312" w:hAnsi="宋体" w:eastAsia="仿宋_GB2312" w:cs="宋体"/>
      <w:kern w:val="0"/>
      <w:sz w:val="24"/>
      <w:szCs w:val="24"/>
    </w:rPr>
  </w:style>
  <w:style w:type="paragraph" w:customStyle="1" w:styleId="80">
    <w:name w:val="et10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  <w:jc w:val="center"/>
    </w:pPr>
    <w:rPr>
      <w:rFonts w:ascii="仿宋_GB2312" w:hAnsi="宋体" w:eastAsia="仿宋_GB2312" w:cs="宋体"/>
      <w:kern w:val="0"/>
      <w:sz w:val="24"/>
      <w:szCs w:val="24"/>
    </w:rPr>
  </w:style>
  <w:style w:type="paragraph" w:customStyle="1" w:styleId="81">
    <w:name w:val="et11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double" w:color="000000" w:sz="6" w:space="0"/>
        <w:right w:val="single" w:color="000000" w:sz="4" w:space="0"/>
      </w:pBdr>
      <w:spacing w:before="100" w:beforeAutospacing="1" w:after="100" w:afterAutospacing="1"/>
      <w:jc w:val="center"/>
    </w:pPr>
    <w:rPr>
      <w:rFonts w:ascii="仿宋_GB2312" w:hAnsi="宋体" w:eastAsia="仿宋_GB2312" w:cs="宋体"/>
      <w:kern w:val="0"/>
      <w:sz w:val="24"/>
      <w:szCs w:val="24"/>
    </w:rPr>
  </w:style>
  <w:style w:type="paragraph" w:customStyle="1" w:styleId="82">
    <w:name w:val="et12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double" w:color="000000" w:sz="6" w:space="0"/>
        <w:right w:val="single" w:color="000000" w:sz="4" w:space="0"/>
      </w:pBdr>
      <w:spacing w:before="100" w:beforeAutospacing="1" w:after="100" w:afterAutospacing="1"/>
      <w:jc w:val="center"/>
    </w:pPr>
    <w:rPr>
      <w:rFonts w:ascii="方正书宋_GBK" w:hAnsi="宋体" w:eastAsia="方正书宋_GBK" w:cs="宋体"/>
      <w:kern w:val="0"/>
      <w:sz w:val="24"/>
      <w:szCs w:val="24"/>
    </w:rPr>
  </w:style>
  <w:style w:type="paragraph" w:customStyle="1" w:styleId="83">
    <w:name w:val="et13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double" w:color="000000" w:sz="6" w:space="0"/>
        <w:right w:val="single" w:color="000000" w:sz="4" w:space="0"/>
      </w:pBdr>
      <w:spacing w:before="100" w:beforeAutospacing="1" w:after="100" w:afterAutospacing="1"/>
      <w:jc w:val="left"/>
    </w:pPr>
    <w:rPr>
      <w:rFonts w:ascii="仿宋_GB2312" w:hAnsi="宋体" w:eastAsia="仿宋_GB2312" w:cs="宋体"/>
      <w:kern w:val="0"/>
      <w:sz w:val="24"/>
      <w:szCs w:val="24"/>
    </w:rPr>
  </w:style>
  <w:style w:type="paragraph" w:customStyle="1" w:styleId="84">
    <w:name w:val="et14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  <w:jc w:val="left"/>
    </w:pPr>
    <w:rPr>
      <w:rFonts w:ascii="仿宋_GB2312" w:hAnsi="宋体" w:eastAsia="仿宋_GB2312" w:cs="宋体"/>
      <w:kern w:val="0"/>
      <w:sz w:val="24"/>
      <w:szCs w:val="24"/>
    </w:rPr>
  </w:style>
  <w:style w:type="paragraph" w:customStyle="1" w:styleId="85">
    <w:name w:val="et15"/>
    <w:basedOn w:val="1"/>
    <w:qFormat/>
    <w:uiPriority w:val="0"/>
    <w:pPr>
      <w:widowControl/>
      <w:pBdr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  <w:jc w:val="left"/>
    </w:pPr>
    <w:rPr>
      <w:rFonts w:ascii="仿宋_GB2312" w:hAnsi="宋体" w:eastAsia="仿宋_GB2312" w:cs="宋体"/>
      <w:b/>
      <w:bCs/>
      <w:kern w:val="0"/>
      <w:sz w:val="24"/>
      <w:szCs w:val="24"/>
    </w:rPr>
  </w:style>
  <w:style w:type="paragraph" w:customStyle="1" w:styleId="86">
    <w:name w:val="et16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double" w:color="000000" w:sz="6" w:space="0"/>
        <w:right w:val="single" w:color="000000" w:sz="4" w:space="0"/>
      </w:pBdr>
      <w:spacing w:before="100" w:beforeAutospacing="1" w:after="100" w:afterAutospacing="1"/>
      <w:jc w:val="left"/>
    </w:pPr>
    <w:rPr>
      <w:rFonts w:ascii="仿宋_GB2312" w:hAnsi="宋体" w:eastAsia="仿宋_GB2312" w:cs="宋体"/>
      <w:b/>
      <w:bCs/>
      <w:kern w:val="0"/>
      <w:sz w:val="24"/>
      <w:szCs w:val="24"/>
    </w:rPr>
  </w:style>
  <w:style w:type="paragraph" w:customStyle="1" w:styleId="87">
    <w:name w:val="et17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  <w:jc w:val="left"/>
    </w:pPr>
    <w:rPr>
      <w:rFonts w:ascii="仿宋_GB2312" w:hAnsi="宋体" w:eastAsia="仿宋_GB2312" w:cs="宋体"/>
      <w:b/>
      <w:bCs/>
      <w:kern w:val="0"/>
      <w:sz w:val="24"/>
      <w:szCs w:val="24"/>
    </w:rPr>
  </w:style>
  <w:style w:type="paragraph" w:customStyle="1" w:styleId="88">
    <w:name w:val="et18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  <w:jc w:val="left"/>
    </w:pPr>
    <w:rPr>
      <w:rFonts w:ascii="仿宋_GB2312" w:hAnsi="宋体" w:eastAsia="仿宋_GB2312" w:cs="宋体"/>
      <w:color w:val="2F75B5"/>
      <w:kern w:val="0"/>
      <w:sz w:val="24"/>
      <w:szCs w:val="24"/>
    </w:rPr>
  </w:style>
  <w:style w:type="paragraph" w:customStyle="1" w:styleId="89">
    <w:name w:val="et19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  <w:jc w:val="left"/>
    </w:pPr>
    <w:rPr>
      <w:rFonts w:ascii="仿宋_GB2312" w:hAnsi="宋体" w:eastAsia="仿宋_GB2312" w:cs="宋体"/>
      <w:color w:val="000000"/>
      <w:kern w:val="0"/>
      <w:sz w:val="24"/>
      <w:szCs w:val="24"/>
    </w:rPr>
  </w:style>
  <w:style w:type="paragraph" w:customStyle="1" w:styleId="90">
    <w:name w:val="et20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double" w:color="000000" w:sz="6" w:space="0"/>
        <w:right w:val="single" w:color="000000" w:sz="4" w:space="0"/>
      </w:pBdr>
      <w:spacing w:before="100" w:beforeAutospacing="1" w:after="100" w:afterAutospacing="1"/>
      <w:jc w:val="left"/>
    </w:pPr>
    <w:rPr>
      <w:rFonts w:ascii="仿宋_GB2312" w:hAnsi="宋体" w:eastAsia="仿宋_GB2312" w:cs="宋体"/>
      <w:color w:val="000000"/>
      <w:kern w:val="0"/>
      <w:sz w:val="24"/>
      <w:szCs w:val="24"/>
    </w:rPr>
  </w:style>
  <w:style w:type="character" w:customStyle="1" w:styleId="91">
    <w:name w:val="font81"/>
    <w:basedOn w:val="17"/>
    <w:qFormat/>
    <w:uiPriority w:val="0"/>
    <w:rPr>
      <w:rFonts w:hint="eastAsia" w:ascii="方正书宋_GBK" w:eastAsia="方正书宋_GBK"/>
      <w:color w:val="000000"/>
      <w:sz w:val="24"/>
      <w:szCs w:val="24"/>
      <w:u w:val="none"/>
    </w:rPr>
  </w:style>
  <w:style w:type="paragraph" w:customStyle="1" w:styleId="92">
    <w:name w:val="TOC 标题2"/>
    <w:basedOn w:val="2"/>
    <w:next w:val="1"/>
    <w:unhideWhenUsed/>
    <w:qFormat/>
    <w:uiPriority w:val="39"/>
    <w:pPr>
      <w:widowControl/>
      <w:spacing w:before="240" w:after="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2F5597" w:themeColor="accent1" w:themeShade="BF"/>
      <w:kern w:val="0"/>
      <w:szCs w:val="32"/>
    </w:rPr>
  </w:style>
  <w:style w:type="paragraph" w:customStyle="1" w:styleId="93">
    <w:name w:val="TOC Heading"/>
    <w:basedOn w:val="2"/>
    <w:next w:val="1"/>
    <w:unhideWhenUsed/>
    <w:qFormat/>
    <w:uiPriority w:val="39"/>
    <w:pPr>
      <w:widowControl/>
      <w:numPr>
        <w:numId w:val="0"/>
      </w:numPr>
      <w:spacing w:before="240" w:after="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2F5597" w:themeColor="accent1" w:themeShade="BF"/>
      <w:kern w:val="0"/>
      <w:szCs w:val="32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5</Pages>
  <Words>6001</Words>
  <Characters>7192</Characters>
  <Lines>256</Lines>
  <Paragraphs>72</Paragraphs>
  <TotalTime>248</TotalTime>
  <ScaleCrop>false</ScaleCrop>
  <LinksUpToDate>false</LinksUpToDate>
  <CharactersWithSpaces>7192</CharactersWithSpaces>
  <Application>WPS Office_12.1.0.2030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19T16:38:00Z</dcterms:created>
  <dc:creator>炸 王</dc:creator>
  <cp:lastModifiedBy>XXZX</cp:lastModifiedBy>
  <cp:lastPrinted>2025-02-27T09:18:00Z</cp:lastPrinted>
  <dcterms:modified xsi:type="dcterms:W3CDTF">2025-03-17T09:01:28Z</dcterms:modified>
  <cp:revision>6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305</vt:lpwstr>
  </property>
  <property fmtid="{D5CDD505-2E9C-101B-9397-08002B2CF9AE}" pid="3" name="ICV">
    <vt:lpwstr>E4BA15AF95614B67B7DF4063E513F5E9_13</vt:lpwstr>
  </property>
  <property fmtid="{D5CDD505-2E9C-101B-9397-08002B2CF9AE}" pid="4" name="KSOTemplateDocerSaveRecord">
    <vt:lpwstr>eyJoZGlkIjoiMDBiNDAyYWViYWEwNzAwZDIzNGVmZTQ5OWRkZDFlNmEiLCJ1c2VySWQiOiI0NjE5MDMxMzgifQ==</vt:lpwstr>
  </property>
</Properties>
</file>